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7F00" w:rsidRDefault="007F7F00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tbl>
      <w:tblPr>
        <w:bidiVisual/>
        <w:tblW w:w="9640" w:type="dxa"/>
        <w:tbl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single" w:sz="8" w:space="0" w:color="4472C4"/>
          <w:insideV w:val="single" w:sz="8" w:space="0" w:color="4472C4"/>
        </w:tblBorders>
        <w:tblLook w:val="04A0" w:firstRow="1" w:lastRow="0" w:firstColumn="1" w:lastColumn="0" w:noHBand="0" w:noVBand="1"/>
      </w:tblPr>
      <w:tblGrid>
        <w:gridCol w:w="564"/>
        <w:gridCol w:w="7374"/>
        <w:gridCol w:w="1702"/>
      </w:tblGrid>
      <w:tr w:rsidR="00600236" w:rsidRPr="00576426" w:rsidTr="00C41D73">
        <w:tc>
          <w:tcPr>
            <w:tcW w:w="9640" w:type="dxa"/>
            <w:gridSpan w:val="3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Calibri Light" w:eastAsia="Calibri" w:hAnsi="Calibri Light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Bold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طلبات التعيين على درجة أستاذ مساعد</w:t>
            </w:r>
          </w:p>
        </w:tc>
      </w:tr>
      <w:tr w:rsidR="00600236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eastAsia="Calibri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576426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600236" w:rsidRPr="00576426" w:rsidTr="00C41D73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خطاب عميد الكلية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00236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2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rPr>
                <w:rFonts w:cs="AdvertisingMedium"/>
                <w:rtl/>
              </w:rPr>
            </w:pP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تعبئة كامل استمارة التعيين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1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احدث اصدار من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cs"/>
                <w:rtl/>
                <w:lang w:val="en-GB"/>
              </w:rPr>
              <w:t xml:space="preserve">المتوفرة على موقع امانة المجلس العلمي مع التأكد </w:t>
            </w:r>
            <w:r>
              <w:rPr>
                <w:rFonts w:eastAsia="Calibri" w:cs="AdvertisingMedium" w:hint="cs"/>
                <w:rtl/>
                <w:lang w:val="en-GB"/>
              </w:rPr>
              <w:t xml:space="preserve">من </w:t>
            </w:r>
            <w:r w:rsidRPr="00576426">
              <w:rPr>
                <w:rFonts w:eastAsia="Calibri" w:cs="AdvertisingMedium" w:hint="cs"/>
                <w:rtl/>
                <w:lang w:val="en-GB"/>
              </w:rPr>
              <w:t xml:space="preserve">كتابة </w:t>
            </w:r>
            <w:r w:rsidRPr="00576426">
              <w:rPr>
                <w:rFonts w:cs="AdvertisingMedium" w:hint="cs"/>
                <w:rtl/>
              </w:rPr>
              <w:t>النتاج البحثي بطريقة علمية واضحة وفق احد صيغ توثيق المراجع العلمية المعترف بها في التخصص.</w:t>
            </w:r>
          </w:p>
          <w:p w:rsidR="00600236" w:rsidRPr="00576426" w:rsidRDefault="00600236" w:rsidP="00C41D73">
            <w:pPr>
              <w:spacing w:before="240"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**(يجب ملاحظة ان نماذج المجلس العلمي يتم تحديثها بشكل مستمر، لذا يتوجب الحصول على النسخة الأخيرة من الموقع الرسمي لأمانة المجلس العلمي قبل رفع المعاملة من القسم الأكاديمي)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00236" w:rsidRPr="00576426" w:rsidTr="00C41D73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3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إرفاق صورة من وثيقة البكالوريوس والماجستير والدكتوراه والسجل الاكاديمي لكل مرحلة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F3702A">
              <w:rPr>
                <w:rFonts w:ascii="Trebuchet MS" w:eastAsia="Calibri" w:hAnsi="Trebuchet MS" w:cs="AdvertisingMedium"/>
                <w:rtl/>
                <w:lang w:val="en-GB"/>
              </w:rPr>
              <w:t>، مع احضار النسخ الأصلية للمطابقة في مقر أمانة المجلس العلمي (مكتب العلاقات العامة وخدمة المستفيدين) بعد رفع المعاملة على نظام انجاز من قبل كلية المتقدم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600236" w:rsidRPr="00576426" w:rsidRDefault="00600236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Default="00142A33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/>
                <w:b/>
                <w:bCs/>
                <w:lang w:val="en-GB"/>
              </w:rPr>
              <w:t>4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DC4C21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إرفاق صورة من قرار التعيين على </w:t>
            </w:r>
            <w:r w:rsidR="00DC4C21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رتبة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معيد </w:t>
            </w:r>
            <w:r w:rsidR="00042EC1"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DC4C21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DC4C21" w:rsidRDefault="00042EC1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5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DC4C21" w:rsidRDefault="00DC4C21" w:rsidP="00DC4C21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 w:rsidRPr="00DC4C21">
              <w:rPr>
                <w:rFonts w:ascii="Trebuchet MS" w:eastAsia="Calibri" w:hAnsi="Trebuchet MS" w:cs="AdvertisingMedium"/>
                <w:rtl/>
                <w:lang w:val="en-GB"/>
              </w:rPr>
              <w:t>إرفاق صورة من قرار التعيين على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رتبة محاضر (في حال تواجده)</w:t>
            </w:r>
            <w:r w:rsidR="00042EC1"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DC4C21" w:rsidRPr="00576426" w:rsidRDefault="00DC4C21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DC4C21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DC4C21" w:rsidRDefault="00042EC1" w:rsidP="00C41D7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6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DC4C21" w:rsidRDefault="00DC4C21" w:rsidP="00DC4C21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 w:rsidRPr="00DC4C21">
              <w:rPr>
                <w:rFonts w:ascii="Trebuchet MS" w:eastAsia="Calibri" w:hAnsi="Trebuchet MS" w:cs="AdvertisingMedium"/>
                <w:rtl/>
                <w:lang w:val="en-GB"/>
              </w:rPr>
              <w:t>إرفاق صورة من قرار الابتعاث لرتبة الدكتوراه</w:t>
            </w:r>
            <w:r w:rsidR="00042EC1"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DC4C21" w:rsidRPr="00576426" w:rsidRDefault="00DC4C21" w:rsidP="00C41D7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C41D73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7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في التخصصات التي لا تمنح درجة الدكتوراه ترفق الوثائق التي تثبت الحصول على الدرجة العلمية والمشار اليها في القاعدة التنفيذية للمادة 11 و 12 من اللائحة المنظمة لشؤون منسوبي الجامعات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600236">
              <w:rPr>
                <w:rFonts w:ascii="Trebuchet MS" w:eastAsia="Calibri" w:hAnsi="Trebuchet MS" w:cs="AdvertisingMedium" w:hint="cs"/>
                <w:color w:val="FF0000"/>
                <w:rtl/>
                <w:lang w:val="en-GB"/>
              </w:rPr>
              <w:t>ويتم الرفع لها بعد</w:t>
            </w:r>
            <w:r>
              <w:rPr>
                <w:rFonts w:ascii="Trebuchet MS" w:eastAsia="Calibri" w:hAnsi="Trebuchet MS" w:cs="AdvertisingMedium" w:hint="cs"/>
                <w:color w:val="FF0000"/>
                <w:rtl/>
                <w:lang w:val="en-GB"/>
              </w:rPr>
              <w:t xml:space="preserve"> التأكد من</w:t>
            </w:r>
            <w:r w:rsidRPr="00600236">
              <w:rPr>
                <w:rFonts w:ascii="Trebuchet MS" w:eastAsia="Calibri" w:hAnsi="Trebuchet MS" w:cs="AdvertisingMedium" w:hint="cs"/>
                <w:color w:val="FF0000"/>
                <w:rtl/>
                <w:lang w:val="en-GB"/>
              </w:rPr>
              <w:t xml:space="preserve"> انطباق </w:t>
            </w:r>
            <w:r w:rsidRPr="00600236">
              <w:rPr>
                <w:rFonts w:ascii="Trebuchet MS" w:eastAsia="Calibri" w:hAnsi="Trebuchet MS" w:cs="AdvertisingMedium"/>
                <w:color w:val="FF0000"/>
                <w:rtl/>
                <w:lang w:val="en-GB"/>
              </w:rPr>
              <w:t>القواعد التنفيذية لتعيين ذوي المؤهلات العلمية (الطب، وطب الأسنان، وممارسة الصيدلة) على رتبة أستاذ مساعد وفق التعميم رقم 49550 والتاريخ 1/7/1441هـ.</w:t>
            </w:r>
            <w:r w:rsidRPr="00600236">
              <w:rPr>
                <w:rFonts w:ascii="Trebuchet MS" w:eastAsia="Calibri" w:hAnsi="Trebuchet MS" w:cs="AdvertisingMedium" w:hint="cs"/>
                <w:color w:val="FF0000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8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للتخصصات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التي لاتمنح درجة الدكتوراه 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ضمن كليات الطب، طب الأسنان والصيدلة: ارفاق نسخ من الأبحاث المنشورة أو خطابات قبول النشر الرسمية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9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نسخة من قرار انهاء الابتعاث الصادر من وكالة الجامعة للدراسات العليا والبحث العلمي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0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إرفاق نسخة من رسالتي الماجستير والدكتوراه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1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إرفاق صوره من محضر مجلس القسم الخاصة بالموضوع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2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إرفاق صوره من محضر مجلس الكلية الخاصة بالموضوع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7A5BC9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042EC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  <w:t>13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Default="00142A33" w:rsidP="00142A33">
            <w:pPr>
              <w:spacing w:after="160" w:line="259" w:lineRule="auto"/>
              <w:rPr>
                <w:rFonts w:eastAsia="Calibri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إرفاق تقرير اللجنة العلمية عن رسالة الدكتوراه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>6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احدث اصدار من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cs"/>
                <w:rtl/>
                <w:lang w:val="en-GB"/>
              </w:rPr>
              <w:t>المتوفرة على موقع امانة المجلس العلمي وموقعاً من رئيس القسم</w:t>
            </w:r>
            <w:r>
              <w:rPr>
                <w:rFonts w:eastAsia="Calibri" w:cs="AdvertisingMedium" w:hint="cs"/>
                <w:rtl/>
                <w:lang w:val="en-GB"/>
              </w:rPr>
              <w:t>.</w:t>
            </w:r>
          </w:p>
          <w:p w:rsidR="00142A33" w:rsidRDefault="00142A33" w:rsidP="00142A33">
            <w:pPr>
              <w:spacing w:after="160" w:line="259" w:lineRule="auto"/>
              <w:rPr>
                <w:rFonts w:eastAsia="Calibri" w:cs="AdvertisingMedium"/>
                <w:rtl/>
                <w:lang w:val="en-GB"/>
              </w:rPr>
            </w:pPr>
            <w:r>
              <w:rPr>
                <w:rFonts w:eastAsia="Calibri" w:cs="AdvertisingMedium" w:hint="cs"/>
                <w:rtl/>
                <w:lang w:val="en-GB"/>
              </w:rPr>
              <w:t>أو</w:t>
            </w:r>
          </w:p>
          <w:p w:rsidR="00142A33" w:rsidRPr="00576426" w:rsidRDefault="00142A33" w:rsidP="00142A33">
            <w:pPr>
              <w:spacing w:after="160" w:line="259" w:lineRule="auto"/>
              <w:rPr>
                <w:rFonts w:eastAsia="Calibri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lastRenderedPageBreak/>
              <w:t xml:space="preserve">إرفاق تقرير اللجنة العلمية عن 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الابحاث التي تم اجراؤها اثناء الابتعاث بالنسبة للتخصصات التي لاتمنح درجة الدكتوراه</w:t>
            </w: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نموذج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.</w:t>
            </w:r>
            <w:r w:rsidRPr="00576426">
              <w:rPr>
                <w:rFonts w:eastAsia="Calibri" w:cs="AdvertisingMedium" w:hint="eastAsia"/>
                <w:color w:val="FF0000"/>
                <w:rtl/>
                <w:lang w:val="en-GB"/>
              </w:rPr>
              <w:t>ع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8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 xml:space="preserve"> (</w:t>
            </w:r>
            <w:r>
              <w:rPr>
                <w:rFonts w:eastAsia="Calibri" w:cs="AdvertisingMedium" w:hint="cs"/>
                <w:color w:val="FF0000"/>
                <w:rtl/>
                <w:lang w:val="en-GB"/>
              </w:rPr>
              <w:t>احدث اصدار من على الموقع الرسمي لأمانة المجلس العلمي بالجامعة</w:t>
            </w:r>
            <w:r w:rsidRPr="00576426">
              <w:rPr>
                <w:rFonts w:eastAsia="Calibri" w:cs="AdvertisingMedium"/>
                <w:color w:val="FF0000"/>
                <w:rtl/>
                <w:lang w:val="en-GB"/>
              </w:rPr>
              <w:t>)</w:t>
            </w:r>
            <w:r w:rsidRPr="00576426">
              <w:rPr>
                <w:rFonts w:eastAsia="Calibri" w:cs="AdvertisingMedium" w:hint="cs"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eastAsia="Calibri" w:cs="AdvertisingMedium" w:hint="cs"/>
                <w:rtl/>
                <w:lang w:val="en-GB"/>
              </w:rPr>
              <w:t>المتوفرة على موقع امانة المجلس العلمي وموقعاً من رئيس القسم</w:t>
            </w:r>
            <w:r>
              <w:rPr>
                <w:rFonts w:eastAsia="Calibri" w:cs="AdvertisingMedium" w:hint="cs"/>
                <w:rtl/>
                <w:lang w:val="en-GB"/>
              </w:rPr>
              <w:t>.</w:t>
            </w:r>
          </w:p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**(يجب ملاحظة ان نماذج المجلس العلمي يتم تحديثها بشكل مستمر، لذا يتوجب الحصول على النسخة الأخيرة من الموقع الرسمي لأمانة المجلس العلمي قبل رفع المعاملة من القسم الأكاديمي)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6F6751" w:rsidRPr="00576426" w:rsidTr="006F6751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6F6751" w:rsidRDefault="006F675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 w:hint="cs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/>
                <w:b/>
                <w:bCs/>
                <w:lang w:val="en-GB"/>
              </w:rPr>
              <w:lastRenderedPageBreak/>
              <w:t>14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6F6751" w:rsidRPr="006F6751" w:rsidRDefault="006F6751" w:rsidP="00142A33">
            <w:pPr>
              <w:spacing w:after="160" w:line="259" w:lineRule="auto"/>
              <w:rPr>
                <w:rFonts w:ascii="Trebuchet MS" w:eastAsia="Calibri" w:hAnsi="Trebuchet MS" w:cs="AdvertisingMedium" w:hint="cs"/>
                <w:rtl/>
                <w:lang w:val="en-GB"/>
              </w:rPr>
            </w:pPr>
            <w:r w:rsidRPr="006F6751">
              <w:rPr>
                <w:rFonts w:ascii="Trebuchet MS" w:eastAsia="Calibri" w:hAnsi="Trebuchet MS" w:cs="AdvertisingMedium"/>
                <w:rtl/>
                <w:lang w:val="en-GB"/>
              </w:rPr>
              <w:t>ترفق قائمة بأسماء أعضاء هيئة التدريس بالقسم من السعوديين وغيرهم ودرجاتهم العلمية وتخصصاتهم العامة والدقيقة وأعبائهم التدريسية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6F6751" w:rsidRPr="00576426" w:rsidRDefault="006F6751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6F6751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142A33" w:rsidRPr="00576426" w:rsidRDefault="006F675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/>
                <w:b/>
                <w:bCs/>
                <w:lang w:val="en-GB"/>
              </w:rPr>
              <w:t>15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إرفاق صورة من بطاقة السجل المدني (الهوية الوطنية)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FFFFFF" w:themeFill="background1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6F6751">
        <w:tc>
          <w:tcPr>
            <w:tcW w:w="56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142A33" w:rsidRPr="00576426" w:rsidRDefault="006F6751" w:rsidP="00142A3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  <w:r>
              <w:rPr>
                <w:rFonts w:ascii="Trebuchet MS" w:eastAsia="Calibri" w:hAnsi="Trebuchet MS" w:cs="AdvertisingMedium"/>
                <w:b/>
                <w:bCs/>
                <w:lang w:val="en-GB"/>
              </w:rPr>
              <w:t>16</w:t>
            </w:r>
          </w:p>
        </w:tc>
        <w:tc>
          <w:tcPr>
            <w:tcW w:w="7374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142A33" w:rsidRPr="00576426" w:rsidRDefault="00142A33" w:rsidP="00142A33">
            <w:pPr>
              <w:spacing w:after="160" w:line="259" w:lineRule="auto"/>
              <w:rPr>
                <w:rFonts w:ascii="Trebuchet MS" w:eastAsia="Calibri" w:hAnsi="Trebuchet MS" w:cs="AdvertisingMedium"/>
                <w:rtl/>
                <w:lang w:val="en-GB"/>
              </w:rPr>
            </w:pPr>
            <w:r w:rsidRPr="00576426">
              <w:rPr>
                <w:rFonts w:ascii="Trebuchet MS" w:eastAsia="Calibri" w:hAnsi="Trebuchet MS" w:cs="AdvertisingMedium" w:hint="cs"/>
                <w:rtl/>
                <w:lang w:val="en-GB"/>
              </w:rPr>
              <w:t>صورة من شهادات الدورات التدريبية (ان وجدت)</w:t>
            </w:r>
            <w:r>
              <w:rPr>
                <w:rFonts w:ascii="Trebuchet MS" w:eastAsia="Calibri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D9E2F3" w:themeFill="accent5" w:themeFillTint="33"/>
          </w:tcPr>
          <w:p w:rsidR="00142A33" w:rsidRPr="00576426" w:rsidRDefault="00142A33" w:rsidP="00142A3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142A33" w:rsidRPr="00576426" w:rsidTr="00C41D73">
        <w:tc>
          <w:tcPr>
            <w:tcW w:w="9640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</w:tcPr>
          <w:p w:rsidR="00142A33" w:rsidRPr="00576426" w:rsidRDefault="00142A33" w:rsidP="00142A33">
            <w:pPr>
              <w:spacing w:after="160" w:line="259" w:lineRule="auto"/>
              <w:rPr>
                <w:rFonts w:ascii="Calibri Light" w:eastAsia="Calibri" w:hAnsi="Calibri Light" w:cs="AdvertisingMedium"/>
                <w:b/>
                <w:bCs/>
                <w:rtl/>
                <w:lang w:val="en-GB"/>
              </w:rPr>
            </w:pPr>
            <w:r w:rsidRPr="00576426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م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حوظه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هم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: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عند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وجود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نقص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أي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و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بالبيانات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والتوقيعات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كل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عامل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فإن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عامل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تعاد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لمصدر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.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ذلك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نرجو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أكد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ستكمال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جميع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تجنبا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أي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تأخير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سير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576426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عاملة</w:t>
            </w:r>
            <w:r w:rsidRPr="00576426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>.</w:t>
            </w:r>
          </w:p>
        </w:tc>
      </w:tr>
    </w:tbl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00236" w:rsidRDefault="00600236" w:rsidP="00675478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7F7F00" w:rsidRDefault="007F7F00" w:rsidP="001A5E06">
      <w:pPr>
        <w:spacing w:line="276" w:lineRule="auto"/>
        <w:jc w:val="center"/>
        <w:rPr>
          <w:b/>
          <w:bCs/>
          <w:color w:val="C45911"/>
          <w:sz w:val="40"/>
          <w:szCs w:val="40"/>
          <w:rtl/>
        </w:rPr>
      </w:pPr>
    </w:p>
    <w:p w:rsidR="007F7F00" w:rsidRDefault="007F7F00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</w:rPr>
      </w:pPr>
    </w:p>
    <w:p w:rsidR="006F6751" w:rsidRDefault="006F6751" w:rsidP="00042EC1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042EC1" w:rsidRDefault="00042EC1" w:rsidP="00042EC1">
      <w:pPr>
        <w:spacing w:line="276" w:lineRule="auto"/>
        <w:rPr>
          <w:b/>
          <w:bCs/>
          <w:color w:val="C45911"/>
          <w:sz w:val="40"/>
          <w:szCs w:val="40"/>
          <w:rtl/>
        </w:rPr>
      </w:pPr>
    </w:p>
    <w:p w:rsidR="006F6751" w:rsidRDefault="006F6751" w:rsidP="001A5E06">
      <w:pPr>
        <w:spacing w:line="276" w:lineRule="auto"/>
        <w:jc w:val="center"/>
        <w:rPr>
          <w:b/>
          <w:bCs/>
          <w:color w:val="C45911"/>
          <w:sz w:val="28"/>
          <w:szCs w:val="28"/>
        </w:rPr>
      </w:pPr>
    </w:p>
    <w:p w:rsidR="006F6751" w:rsidRPr="006F6751" w:rsidRDefault="006F6751" w:rsidP="001A5E06">
      <w:pPr>
        <w:spacing w:line="276" w:lineRule="auto"/>
        <w:jc w:val="center"/>
        <w:rPr>
          <w:b/>
          <w:bCs/>
          <w:color w:val="C45911"/>
          <w:sz w:val="28"/>
          <w:szCs w:val="28"/>
        </w:rPr>
      </w:pPr>
    </w:p>
    <w:p w:rsidR="00165EF9" w:rsidRPr="00D52940" w:rsidRDefault="00165EF9" w:rsidP="001A5E06">
      <w:pPr>
        <w:spacing w:line="276" w:lineRule="auto"/>
        <w:jc w:val="center"/>
        <w:rPr>
          <w:b/>
          <w:bCs/>
          <w:color w:val="C45911"/>
          <w:sz w:val="40"/>
          <w:szCs w:val="40"/>
          <w:rtl/>
        </w:rPr>
      </w:pPr>
      <w:r w:rsidRPr="00D52940">
        <w:rPr>
          <w:b/>
          <w:bCs/>
          <w:color w:val="C45911"/>
          <w:sz w:val="40"/>
          <w:szCs w:val="40"/>
          <w:rtl/>
        </w:rPr>
        <w:t>استمارة السيرة الذاتية لتعيين أعضاء هيئة التدريس</w:t>
      </w:r>
    </w:p>
    <w:p w:rsidR="00E5581E" w:rsidRPr="00D52940" w:rsidRDefault="00E5581E" w:rsidP="001A5E06">
      <w:pPr>
        <w:spacing w:line="276" w:lineRule="auto"/>
        <w:jc w:val="center"/>
        <w:rPr>
          <w:b/>
          <w:bCs/>
          <w:color w:val="2E74B5"/>
          <w:sz w:val="40"/>
          <w:szCs w:val="40"/>
          <w:u w:val="single"/>
          <w:rtl/>
        </w:rPr>
      </w:pPr>
      <w:r w:rsidRPr="00D52940">
        <w:rPr>
          <w:b/>
          <w:bCs/>
          <w:color w:val="2E74B5"/>
          <w:sz w:val="40"/>
          <w:szCs w:val="40"/>
          <w:u w:val="single"/>
          <w:rtl/>
        </w:rPr>
        <w:t>القسم الأول</w:t>
      </w:r>
    </w:p>
    <w:p w:rsidR="00165EF9" w:rsidRPr="00D52940" w:rsidRDefault="00165EF9" w:rsidP="001A5E06">
      <w:pPr>
        <w:spacing w:line="276" w:lineRule="auto"/>
        <w:jc w:val="center"/>
        <w:rPr>
          <w:b/>
          <w:bCs/>
          <w:sz w:val="32"/>
          <w:szCs w:val="32"/>
          <w:rtl/>
        </w:rPr>
      </w:pP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</w:rPr>
      </w:pPr>
      <w:r w:rsidRPr="00D52940">
        <w:rPr>
          <w:b/>
          <w:bCs/>
          <w:sz w:val="32"/>
          <w:szCs w:val="32"/>
          <w:u w:val="single"/>
          <w:rtl/>
        </w:rPr>
        <w:t>أولاً:-</w:t>
      </w:r>
      <w:r w:rsidRPr="00D52940">
        <w:rPr>
          <w:b/>
          <w:bCs/>
          <w:sz w:val="32"/>
          <w:szCs w:val="32"/>
          <w:rtl/>
        </w:rPr>
        <w:tab/>
        <w:t xml:space="preserve"> البيانات الشـخصـــــية</w:t>
      </w:r>
      <w:r w:rsidR="00EC3D51" w:rsidRPr="00D52940">
        <w:rPr>
          <w:b/>
          <w:bCs/>
          <w:sz w:val="32"/>
          <w:szCs w:val="32"/>
          <w:rtl/>
        </w:rPr>
        <w:t xml:space="preserve"> بيانات تملأ من قبل المرشح</w:t>
      </w:r>
      <w:r w:rsidRPr="00D52940">
        <w:rPr>
          <w:b/>
          <w:bCs/>
          <w:sz w:val="32"/>
          <w:szCs w:val="32"/>
          <w:rtl/>
        </w:rPr>
        <w:t xml:space="preserve"> :</w:t>
      </w:r>
    </w:p>
    <w:p w:rsidR="00165EF9" w:rsidRPr="00D52940" w:rsidRDefault="00165EF9" w:rsidP="001A5E06">
      <w:pPr>
        <w:spacing w:line="276" w:lineRule="auto"/>
        <w:ind w:left="360"/>
        <w:jc w:val="lowKashida"/>
        <w:rPr>
          <w:sz w:val="32"/>
          <w:szCs w:val="32"/>
          <w:rtl/>
        </w:rPr>
      </w:pPr>
    </w:p>
    <w:p w:rsidR="00165EF9" w:rsidRPr="00D52940" w:rsidRDefault="001A5E06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                           الاسم الأول      </w:t>
      </w:r>
      <w:r w:rsidR="001C4643" w:rsidRPr="00D52940">
        <w:rPr>
          <w:sz w:val="28"/>
          <w:szCs w:val="28"/>
          <w:rtl/>
        </w:rPr>
        <w:t xml:space="preserve">  اسم الأب   </w:t>
      </w:r>
      <w:r w:rsidRPr="00D52940">
        <w:rPr>
          <w:sz w:val="28"/>
          <w:szCs w:val="28"/>
          <w:rtl/>
        </w:rPr>
        <w:t xml:space="preserve">  </w:t>
      </w:r>
      <w:r w:rsidR="001C4643" w:rsidRPr="00D52940">
        <w:rPr>
          <w:sz w:val="28"/>
          <w:szCs w:val="28"/>
          <w:rtl/>
        </w:rPr>
        <w:t xml:space="preserve">  اسم الج</w:t>
      </w:r>
      <w:r w:rsidR="00B17D19" w:rsidRPr="00D52940">
        <w:rPr>
          <w:sz w:val="28"/>
          <w:szCs w:val="28"/>
          <w:rtl/>
        </w:rPr>
        <w:t>ـ</w:t>
      </w:r>
      <w:r w:rsidRPr="00D52940">
        <w:rPr>
          <w:sz w:val="28"/>
          <w:szCs w:val="28"/>
          <w:rtl/>
        </w:rPr>
        <w:t xml:space="preserve">د     </w:t>
      </w:r>
      <w:r w:rsidR="001C4643" w:rsidRPr="00D52940">
        <w:rPr>
          <w:sz w:val="28"/>
          <w:szCs w:val="28"/>
          <w:rtl/>
        </w:rPr>
        <w:t xml:space="preserve">   </w:t>
      </w:r>
      <w:r w:rsidR="00165EF9" w:rsidRPr="00D52940">
        <w:rPr>
          <w:sz w:val="28"/>
          <w:szCs w:val="28"/>
          <w:rtl/>
        </w:rPr>
        <w:t>اسم العائلة</w:t>
      </w:r>
    </w:p>
    <w:p w:rsidR="00165EF9" w:rsidRPr="00D52940" w:rsidRDefault="001B442C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متقدم رباعياً</w:t>
      </w:r>
      <w:r w:rsidR="00165EF9" w:rsidRPr="00D52940">
        <w:rPr>
          <w:sz w:val="28"/>
          <w:szCs w:val="28"/>
          <w:rtl/>
        </w:rPr>
        <w:t>:</w:t>
      </w:r>
      <w:r w:rsidR="001C4643" w:rsidRPr="00D52940">
        <w:rPr>
          <w:sz w:val="28"/>
          <w:szCs w:val="28"/>
          <w:rtl/>
        </w:rPr>
        <w:t xml:space="preserve">  </w:t>
      </w:r>
      <w:r w:rsidR="007077A0" w:rsidRPr="00D52940">
        <w:rPr>
          <w:sz w:val="28"/>
          <w:szCs w:val="28"/>
          <w:rtl/>
        </w:rPr>
        <w:t xml:space="preserve">  </w:t>
      </w:r>
      <w:r w:rsidR="001C4643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 xml:space="preserve">...........   </w:t>
      </w:r>
      <w:r w:rsidR="007077A0" w:rsidRPr="00D52940">
        <w:rPr>
          <w:sz w:val="28"/>
          <w:szCs w:val="28"/>
          <w:rtl/>
        </w:rPr>
        <w:t xml:space="preserve"> </w:t>
      </w:r>
      <w:r w:rsidRPr="00D52940">
        <w:rPr>
          <w:sz w:val="28"/>
          <w:szCs w:val="28"/>
          <w:rtl/>
        </w:rPr>
        <w:t xml:space="preserve">     ...........      ......</w:t>
      </w:r>
      <w:r w:rsidR="00B17D19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 xml:space="preserve">....        </w:t>
      </w:r>
      <w:r w:rsidR="001C4643" w:rsidRPr="00D52940">
        <w:rPr>
          <w:sz w:val="28"/>
          <w:szCs w:val="28"/>
          <w:rtl/>
        </w:rPr>
        <w:t>...........</w:t>
      </w:r>
    </w:p>
    <w:p w:rsidR="00165EF9" w:rsidRPr="00D52940" w:rsidRDefault="001B442C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ميلاد</w:t>
      </w:r>
      <w:r w:rsidR="00165EF9" w:rsidRPr="00D52940">
        <w:rPr>
          <w:sz w:val="28"/>
          <w:szCs w:val="28"/>
          <w:rtl/>
        </w:rPr>
        <w:t>:</w:t>
      </w:r>
      <w:r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ab/>
        <w:t>/</w:t>
      </w:r>
      <w:r w:rsidRPr="00D52940">
        <w:rPr>
          <w:sz w:val="28"/>
          <w:szCs w:val="28"/>
          <w:rtl/>
        </w:rPr>
        <w:tab/>
        <w:t>/</w:t>
      </w:r>
      <w:r w:rsidRPr="00D52940">
        <w:rPr>
          <w:sz w:val="20"/>
          <w:szCs w:val="20"/>
          <w:rtl/>
        </w:rPr>
        <w:t xml:space="preserve">      </w:t>
      </w:r>
      <w:r w:rsidR="00C171E5" w:rsidRPr="00D52940">
        <w:rPr>
          <w:sz w:val="20"/>
          <w:szCs w:val="20"/>
          <w:rtl/>
        </w:rPr>
        <w:t xml:space="preserve">        </w:t>
      </w:r>
      <w:r w:rsidRPr="00D52940">
        <w:rPr>
          <w:sz w:val="20"/>
          <w:szCs w:val="20"/>
          <w:rtl/>
        </w:rPr>
        <w:t xml:space="preserve"> </w:t>
      </w:r>
      <w:r w:rsidRPr="00D52940">
        <w:rPr>
          <w:sz w:val="28"/>
          <w:szCs w:val="28"/>
          <w:rtl/>
        </w:rPr>
        <w:t>جهة الميلاد</w:t>
      </w:r>
      <w:r w:rsidR="00165EF9" w:rsidRPr="00D52940">
        <w:rPr>
          <w:sz w:val="28"/>
          <w:szCs w:val="28"/>
          <w:rtl/>
        </w:rPr>
        <w:t>: ............</w:t>
      </w:r>
      <w:r w:rsidR="00C171E5" w:rsidRPr="00D52940">
        <w:rPr>
          <w:sz w:val="28"/>
          <w:szCs w:val="28"/>
          <w:rtl/>
        </w:rPr>
        <w:t xml:space="preserve">   </w:t>
      </w:r>
      <w:r w:rsidRPr="00D52940">
        <w:rPr>
          <w:sz w:val="20"/>
          <w:szCs w:val="20"/>
          <w:rtl/>
        </w:rPr>
        <w:t xml:space="preserve">     </w:t>
      </w:r>
      <w:r w:rsidR="00C171E5" w:rsidRPr="00D52940">
        <w:rPr>
          <w:sz w:val="28"/>
          <w:szCs w:val="28"/>
          <w:rtl/>
        </w:rPr>
        <w:t xml:space="preserve">  </w:t>
      </w:r>
      <w:r w:rsidR="00165EF9" w:rsidRPr="00D52940">
        <w:rPr>
          <w:sz w:val="28"/>
          <w:szCs w:val="28"/>
          <w:rtl/>
        </w:rPr>
        <w:t>الجنس: ذكر □</w:t>
      </w:r>
      <w:r w:rsidRPr="00D52940">
        <w:rPr>
          <w:sz w:val="28"/>
          <w:szCs w:val="28"/>
          <w:rtl/>
        </w:rPr>
        <w:t xml:space="preserve">    أنثى </w:t>
      </w:r>
      <w:r w:rsidR="00165EF9" w:rsidRPr="00D52940">
        <w:rPr>
          <w:sz w:val="28"/>
          <w:szCs w:val="28"/>
          <w:rtl/>
        </w:rPr>
        <w:t xml:space="preserve">  □</w:t>
      </w:r>
    </w:p>
    <w:p w:rsidR="00EC3D51" w:rsidRPr="00D52940" w:rsidRDefault="00EC3D51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رقم البطاقة :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تعيين في وظيفة معيد بجامعة القصيم:</w:t>
      </w:r>
      <w:r w:rsidR="008C3548" w:rsidRPr="00D52940">
        <w:rPr>
          <w:sz w:val="28"/>
          <w:szCs w:val="28"/>
          <w:rtl/>
        </w:rPr>
        <w:t xml:space="preserve">    /    /     هـ     الموافق    /    /      م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تعيين بوظيفة معيد بغير جامعة القصيم:</w:t>
      </w:r>
      <w:r w:rsidR="00CD4FA0" w:rsidRPr="00D52940">
        <w:rPr>
          <w:sz w:val="28"/>
          <w:szCs w:val="28"/>
          <w:rtl/>
        </w:rPr>
        <w:t xml:space="preserve">    /    /     هـ     الموافق    /    /      م</w:t>
      </w:r>
    </w:p>
    <w:p w:rsidR="00165EF9" w:rsidRPr="00D52940" w:rsidRDefault="00165EF9" w:rsidP="001A5E06">
      <w:pPr>
        <w:spacing w:line="276" w:lineRule="auto"/>
        <w:ind w:left="360"/>
        <w:jc w:val="lowKashida"/>
        <w:rPr>
          <w:sz w:val="20"/>
          <w:szCs w:val="20"/>
          <w:rtl/>
        </w:rPr>
      </w:pP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</w:rPr>
      </w:pPr>
      <w:r w:rsidRPr="00D52940">
        <w:rPr>
          <w:b/>
          <w:bCs/>
          <w:sz w:val="32"/>
          <w:szCs w:val="32"/>
          <w:u w:val="single"/>
          <w:rtl/>
        </w:rPr>
        <w:t>ثانياً:</w:t>
      </w:r>
      <w:r w:rsidRPr="00D52940">
        <w:rPr>
          <w:b/>
          <w:bCs/>
          <w:sz w:val="32"/>
          <w:szCs w:val="32"/>
          <w:rtl/>
        </w:rPr>
        <w:t xml:space="preserve">  الدرجات العلمية (يكتب اسم الدرجة بالكامل):</w:t>
      </w:r>
    </w:p>
    <w:p w:rsidR="00165EF9" w:rsidRPr="00D52940" w:rsidRDefault="00165EF9" w:rsidP="001A5E06">
      <w:pPr>
        <w:spacing w:line="276" w:lineRule="auto"/>
        <w:ind w:left="360"/>
        <w:jc w:val="lowKashida"/>
        <w:rPr>
          <w:sz w:val="20"/>
          <w:szCs w:val="20"/>
          <w:u w:val="single"/>
          <w:rtl/>
        </w:rPr>
      </w:pP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درجة البكالوريوس:</w:t>
      </w:r>
      <w:r w:rsidRPr="00D52940">
        <w:rPr>
          <w:b/>
          <w:bCs/>
          <w:sz w:val="32"/>
          <w:szCs w:val="32"/>
          <w:rtl/>
        </w:rPr>
        <w:t xml:space="preserve"> 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عربيــــــ</w:t>
      </w:r>
      <w:r w:rsidR="006F7AAE" w:rsidRPr="00D52940">
        <w:rPr>
          <w:sz w:val="28"/>
          <w:szCs w:val="28"/>
          <w:rtl/>
        </w:rPr>
        <w:t xml:space="preserve">ة:   </w:t>
      </w:r>
      <w:r w:rsidRPr="00D52940">
        <w:rPr>
          <w:sz w:val="28"/>
          <w:szCs w:val="28"/>
          <w:rtl/>
        </w:rPr>
        <w:t>..........</w:t>
      </w:r>
      <w:r w:rsidR="008218B2" w:rsidRPr="00D52940">
        <w:rPr>
          <w:sz w:val="28"/>
          <w:szCs w:val="28"/>
          <w:rtl/>
        </w:rPr>
        <w:t>..............</w:t>
      </w:r>
      <w:r w:rsidRPr="00D52940">
        <w:rPr>
          <w:sz w:val="28"/>
          <w:szCs w:val="28"/>
          <w:rtl/>
        </w:rPr>
        <w:t>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إنجليزيــــ</w:t>
      </w:r>
      <w:r w:rsidR="00CD4FA0" w:rsidRPr="00D52940">
        <w:rPr>
          <w:sz w:val="28"/>
          <w:szCs w:val="28"/>
          <w:rtl/>
        </w:rPr>
        <w:t>ة:   .</w:t>
      </w:r>
      <w:r w:rsidRPr="00D52940">
        <w:rPr>
          <w:sz w:val="28"/>
          <w:szCs w:val="28"/>
          <w:rtl/>
        </w:rPr>
        <w:t>....</w:t>
      </w:r>
      <w:r w:rsidR="006F7AAE" w:rsidRPr="00D52940">
        <w:rPr>
          <w:sz w:val="28"/>
          <w:szCs w:val="28"/>
          <w:rtl/>
        </w:rPr>
        <w:t>.</w:t>
      </w:r>
      <w:r w:rsidRPr="00D52940">
        <w:rPr>
          <w:sz w:val="28"/>
          <w:szCs w:val="28"/>
          <w:rtl/>
        </w:rPr>
        <w:t>.............................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جامعة التي منحتــــــ</w:t>
      </w:r>
      <w:r w:rsidR="00CD4FA0" w:rsidRPr="00D52940">
        <w:rPr>
          <w:sz w:val="28"/>
          <w:szCs w:val="28"/>
          <w:rtl/>
        </w:rPr>
        <w:t xml:space="preserve">ها: </w:t>
      </w:r>
      <w:r w:rsidR="006F7AAE" w:rsidRPr="00D52940">
        <w:rPr>
          <w:sz w:val="28"/>
          <w:szCs w:val="28"/>
          <w:rtl/>
        </w:rPr>
        <w:t xml:space="preserve">  </w:t>
      </w:r>
      <w:r w:rsidR="00CD4FA0" w:rsidRPr="00D52940">
        <w:rPr>
          <w:sz w:val="28"/>
          <w:szCs w:val="28"/>
          <w:rtl/>
        </w:rPr>
        <w:t>..</w:t>
      </w:r>
      <w:r w:rsidRPr="00D52940">
        <w:rPr>
          <w:sz w:val="28"/>
          <w:szCs w:val="28"/>
          <w:rtl/>
        </w:rPr>
        <w:t>..</w:t>
      </w:r>
      <w:r w:rsidR="006F7AAE" w:rsidRPr="00D52940">
        <w:rPr>
          <w:sz w:val="28"/>
          <w:szCs w:val="28"/>
          <w:rtl/>
        </w:rPr>
        <w:t>.</w:t>
      </w:r>
      <w:r w:rsidRPr="00D52940">
        <w:rPr>
          <w:sz w:val="28"/>
          <w:szCs w:val="28"/>
          <w:rtl/>
        </w:rPr>
        <w:t>...........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كلية التي منحتـــــــ</w:t>
      </w:r>
      <w:r w:rsidR="006F7AAE" w:rsidRPr="00D52940">
        <w:rPr>
          <w:sz w:val="28"/>
          <w:szCs w:val="28"/>
          <w:rtl/>
        </w:rPr>
        <w:t>ها:   ......</w:t>
      </w:r>
      <w:r w:rsidRPr="00D52940">
        <w:rPr>
          <w:sz w:val="28"/>
          <w:szCs w:val="28"/>
          <w:rtl/>
        </w:rPr>
        <w:t>.........................</w:t>
      </w:r>
      <w:r w:rsidR="001A5E06" w:rsidRPr="00D52940">
        <w:rPr>
          <w:sz w:val="28"/>
          <w:szCs w:val="28"/>
          <w:rtl/>
        </w:rPr>
        <w:t>.....</w:t>
      </w:r>
      <w:r w:rsidRPr="00D52940">
        <w:rPr>
          <w:sz w:val="28"/>
          <w:szCs w:val="28"/>
          <w:rtl/>
        </w:rPr>
        <w:t>...........................</w:t>
      </w:r>
    </w:p>
    <w:p w:rsidR="00165EF9" w:rsidRPr="00D52940" w:rsidRDefault="006F7AAE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اسم القسم الذي منحـــــــها:  </w:t>
      </w:r>
      <w:r w:rsidR="00165EF9" w:rsidRPr="00D52940">
        <w:rPr>
          <w:sz w:val="28"/>
          <w:szCs w:val="28"/>
          <w:rtl/>
        </w:rPr>
        <w:t xml:space="preserve"> </w:t>
      </w:r>
      <w:r w:rsidRPr="00D52940">
        <w:rPr>
          <w:sz w:val="28"/>
          <w:szCs w:val="28"/>
          <w:rtl/>
        </w:rPr>
        <w:t>....</w:t>
      </w:r>
      <w:r w:rsidR="00165EF9" w:rsidRPr="00D52940">
        <w:rPr>
          <w:sz w:val="28"/>
          <w:szCs w:val="28"/>
          <w:rtl/>
        </w:rPr>
        <w:t>.......................</w:t>
      </w:r>
      <w:r w:rsidRPr="00D52940">
        <w:rPr>
          <w:sz w:val="28"/>
          <w:szCs w:val="28"/>
          <w:rtl/>
        </w:rPr>
        <w:t>...</w:t>
      </w:r>
      <w:r w:rsidR="001A5E06" w:rsidRPr="00D52940">
        <w:rPr>
          <w:sz w:val="28"/>
          <w:szCs w:val="28"/>
          <w:rtl/>
        </w:rPr>
        <w:t>.....</w:t>
      </w:r>
      <w:r w:rsidRPr="00D52940">
        <w:rPr>
          <w:sz w:val="28"/>
          <w:szCs w:val="28"/>
          <w:rtl/>
        </w:rPr>
        <w:t>.........</w:t>
      </w:r>
      <w:r w:rsidR="00165EF9" w:rsidRPr="00D52940">
        <w:rPr>
          <w:sz w:val="28"/>
          <w:szCs w:val="28"/>
          <w:rtl/>
        </w:rPr>
        <w:t>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اسم المدينة والبلد التابع لها الجامعة: </w:t>
      </w:r>
      <w:r w:rsidR="00B17D19" w:rsidRPr="00D52940">
        <w:rPr>
          <w:sz w:val="28"/>
          <w:szCs w:val="28"/>
          <w:rtl/>
        </w:rPr>
        <w:t xml:space="preserve">  ...</w:t>
      </w:r>
      <w:r w:rsidR="001A5E06" w:rsidRPr="00D52940">
        <w:rPr>
          <w:sz w:val="28"/>
          <w:szCs w:val="28"/>
          <w:rtl/>
        </w:rPr>
        <w:t>............</w:t>
      </w:r>
      <w:r w:rsidRPr="00D52940">
        <w:rPr>
          <w:sz w:val="28"/>
          <w:szCs w:val="28"/>
          <w:rtl/>
        </w:rPr>
        <w:t>...</w:t>
      </w:r>
      <w:r w:rsidR="006F7AAE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..............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حصول عليها:</w:t>
      </w:r>
      <w:r w:rsidR="00B17D19" w:rsidRPr="00D52940">
        <w:rPr>
          <w:sz w:val="28"/>
          <w:szCs w:val="28"/>
          <w:rtl/>
        </w:rPr>
        <w:t xml:space="preserve">       /    /     هـ                    الموافق    /    /      م</w:t>
      </w:r>
    </w:p>
    <w:p w:rsidR="00165EF9" w:rsidRPr="00D52940" w:rsidRDefault="00B17D1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تخصص:</w:t>
      </w:r>
      <w:r w:rsidR="00C171E5" w:rsidRPr="00D52940">
        <w:rPr>
          <w:sz w:val="28"/>
          <w:szCs w:val="28"/>
          <w:rtl/>
        </w:rPr>
        <w:t xml:space="preserve"> ....</w:t>
      </w:r>
      <w:r w:rsidR="00165EF9" w:rsidRPr="00D52940">
        <w:rPr>
          <w:sz w:val="28"/>
          <w:szCs w:val="28"/>
          <w:rtl/>
        </w:rPr>
        <w:t>..............................</w:t>
      </w:r>
      <w:r w:rsidR="00C171E5" w:rsidRPr="00D52940">
        <w:rPr>
          <w:sz w:val="28"/>
          <w:szCs w:val="28"/>
          <w:rtl/>
        </w:rPr>
        <w:t>..</w:t>
      </w:r>
      <w:r w:rsidR="00165EF9" w:rsidRPr="00D52940">
        <w:rPr>
          <w:sz w:val="28"/>
          <w:szCs w:val="28"/>
          <w:rtl/>
        </w:rPr>
        <w:tab/>
      </w:r>
      <w:r w:rsidR="00C171E5" w:rsidRPr="00D52940">
        <w:rPr>
          <w:sz w:val="28"/>
          <w:szCs w:val="28"/>
          <w:rtl/>
        </w:rPr>
        <w:t xml:space="preserve">   </w:t>
      </w:r>
      <w:r w:rsidR="00165EF9" w:rsidRPr="00D52940">
        <w:rPr>
          <w:sz w:val="28"/>
          <w:szCs w:val="28"/>
          <w:rtl/>
        </w:rPr>
        <w:t xml:space="preserve">التقدير: </w:t>
      </w:r>
      <w:r w:rsidR="00C171E5" w:rsidRPr="00D52940">
        <w:rPr>
          <w:sz w:val="28"/>
          <w:szCs w:val="28"/>
          <w:rtl/>
        </w:rPr>
        <w:t>..........</w:t>
      </w:r>
      <w:r w:rsidR="001A5E06" w:rsidRPr="00D52940">
        <w:rPr>
          <w:sz w:val="28"/>
          <w:szCs w:val="28"/>
          <w:rtl/>
        </w:rPr>
        <w:t>...</w:t>
      </w:r>
      <w:r w:rsidR="00165EF9" w:rsidRPr="00D52940">
        <w:rPr>
          <w:sz w:val="28"/>
          <w:szCs w:val="28"/>
          <w:rtl/>
        </w:rPr>
        <w:t>.......................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</w:p>
    <w:p w:rsidR="00D264C2" w:rsidRPr="00D52940" w:rsidRDefault="00165EF9" w:rsidP="001A5E06">
      <w:pPr>
        <w:spacing w:line="276" w:lineRule="auto"/>
        <w:rPr>
          <w:b/>
          <w:bCs/>
          <w:sz w:val="28"/>
          <w:szCs w:val="28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درجة الماجستير:</w:t>
      </w:r>
    </w:p>
    <w:p w:rsidR="00D264C2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عربيــــــة:   .......................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.</w:t>
      </w:r>
    </w:p>
    <w:p w:rsidR="00D264C2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إنجليزيــــة:   ..........................................................</w:t>
      </w:r>
    </w:p>
    <w:p w:rsidR="00D264C2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جامعة التي منحتــــــها:   ........................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.</w:t>
      </w:r>
    </w:p>
    <w:p w:rsidR="00D264C2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كلية التي منحتـــــــها:   .........................................</w:t>
      </w:r>
      <w:r w:rsidR="001A5E06" w:rsidRPr="00D52940">
        <w:rPr>
          <w:sz w:val="28"/>
          <w:szCs w:val="28"/>
          <w:rtl/>
        </w:rPr>
        <w:t>.....</w:t>
      </w:r>
      <w:r w:rsidRPr="00D52940">
        <w:rPr>
          <w:sz w:val="28"/>
          <w:szCs w:val="28"/>
          <w:rtl/>
        </w:rPr>
        <w:t>.................</w:t>
      </w:r>
    </w:p>
    <w:p w:rsidR="00D264C2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قسم الذي منحـــــــها:   ........................................</w:t>
      </w:r>
      <w:r w:rsidR="001A5E06" w:rsidRPr="00D52940">
        <w:rPr>
          <w:sz w:val="28"/>
          <w:szCs w:val="28"/>
          <w:rtl/>
        </w:rPr>
        <w:t>.....</w:t>
      </w:r>
      <w:r w:rsidRPr="00D52940">
        <w:rPr>
          <w:sz w:val="28"/>
          <w:szCs w:val="28"/>
          <w:rtl/>
        </w:rPr>
        <w:t>...................</w:t>
      </w:r>
    </w:p>
    <w:p w:rsidR="00165EF9" w:rsidRPr="00D52940" w:rsidRDefault="00D264C2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مدينة والبلد التابع لها الجامعة</w:t>
      </w:r>
      <w:r w:rsidR="001A5E06" w:rsidRPr="00D52940">
        <w:rPr>
          <w:sz w:val="28"/>
          <w:szCs w:val="28"/>
          <w:rtl/>
        </w:rPr>
        <w:t>:   .......................</w:t>
      </w:r>
      <w:r w:rsidRPr="00D52940">
        <w:rPr>
          <w:sz w:val="28"/>
          <w:szCs w:val="28"/>
          <w:rtl/>
        </w:rPr>
        <w:t>..............................</w:t>
      </w:r>
      <w:r w:rsidR="00165EF9" w:rsidRPr="00D52940">
        <w:rPr>
          <w:sz w:val="28"/>
          <w:szCs w:val="28"/>
          <w:rtl/>
        </w:rPr>
        <w:t xml:space="preserve"> </w:t>
      </w:r>
    </w:p>
    <w:p w:rsidR="00165EF9" w:rsidRPr="00D52940" w:rsidRDefault="002B5B0F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بدء في دراسة الماجس</w:t>
      </w:r>
      <w:r w:rsidR="00333333" w:rsidRPr="00D52940">
        <w:rPr>
          <w:sz w:val="28"/>
          <w:szCs w:val="28"/>
          <w:rtl/>
        </w:rPr>
        <w:t>ـ</w:t>
      </w:r>
      <w:r w:rsidRPr="00D52940">
        <w:rPr>
          <w:sz w:val="28"/>
          <w:szCs w:val="28"/>
          <w:rtl/>
        </w:rPr>
        <w:t>ـ</w:t>
      </w:r>
      <w:r w:rsidR="00165EF9" w:rsidRPr="00D52940">
        <w:rPr>
          <w:sz w:val="28"/>
          <w:szCs w:val="28"/>
          <w:rtl/>
        </w:rPr>
        <w:t>تير:</w:t>
      </w:r>
      <w:r w:rsidR="00333333" w:rsidRPr="00D52940">
        <w:rPr>
          <w:sz w:val="28"/>
          <w:szCs w:val="28"/>
          <w:rtl/>
        </w:rPr>
        <w:t xml:space="preserve"> </w:t>
      </w:r>
      <w:r w:rsidRPr="00D52940">
        <w:rPr>
          <w:sz w:val="28"/>
          <w:szCs w:val="28"/>
          <w:rtl/>
        </w:rPr>
        <w:t xml:space="preserve">    /    /     هـ              الموافق    /    /      م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الحصول على الماجسـ</w:t>
      </w:r>
      <w:r w:rsidR="002B5B0F" w:rsidRPr="00D52940">
        <w:rPr>
          <w:sz w:val="28"/>
          <w:szCs w:val="28"/>
          <w:rtl/>
        </w:rPr>
        <w:t>ــ</w:t>
      </w:r>
      <w:r w:rsidRPr="00D52940">
        <w:rPr>
          <w:sz w:val="28"/>
          <w:szCs w:val="28"/>
          <w:rtl/>
        </w:rPr>
        <w:t>تير:</w:t>
      </w:r>
      <w:r w:rsidR="00333333" w:rsidRPr="00D52940">
        <w:rPr>
          <w:sz w:val="28"/>
          <w:szCs w:val="28"/>
          <w:rtl/>
        </w:rPr>
        <w:t xml:space="preserve">     /    /     هـ         </w:t>
      </w:r>
      <w:r w:rsidR="001A5E06" w:rsidRPr="00D52940">
        <w:rPr>
          <w:sz w:val="28"/>
          <w:szCs w:val="28"/>
          <w:rtl/>
        </w:rPr>
        <w:t xml:space="preserve"> </w:t>
      </w:r>
      <w:r w:rsidR="00333333" w:rsidRPr="00D52940">
        <w:rPr>
          <w:sz w:val="28"/>
          <w:szCs w:val="28"/>
          <w:rtl/>
        </w:rPr>
        <w:t xml:space="preserve">     الموافق    /    /      م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lastRenderedPageBreak/>
        <w:t>التخصـــــص الــعــ</w:t>
      </w:r>
      <w:r w:rsidR="00605DC5" w:rsidRPr="00D52940">
        <w:rPr>
          <w:sz w:val="28"/>
          <w:szCs w:val="28"/>
          <w:rtl/>
        </w:rPr>
        <w:t>ـ</w:t>
      </w:r>
      <w:r w:rsidRPr="00D52940">
        <w:rPr>
          <w:sz w:val="28"/>
          <w:szCs w:val="28"/>
          <w:rtl/>
        </w:rPr>
        <w:t xml:space="preserve">ـام: </w:t>
      </w:r>
      <w:r w:rsidR="00605DC5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>...............................</w:t>
      </w:r>
      <w:r w:rsidR="002B5B0F" w:rsidRPr="00D52940">
        <w:rPr>
          <w:sz w:val="28"/>
          <w:szCs w:val="28"/>
          <w:rtl/>
        </w:rPr>
        <w:t>.......</w:t>
      </w:r>
      <w:r w:rsidR="00333333" w:rsidRPr="00D52940">
        <w:rPr>
          <w:sz w:val="28"/>
          <w:szCs w:val="28"/>
          <w:rtl/>
        </w:rPr>
        <w:t>.....</w:t>
      </w:r>
      <w:r w:rsidR="001A5E06" w:rsidRPr="00D52940">
        <w:rPr>
          <w:sz w:val="28"/>
          <w:szCs w:val="28"/>
          <w:rtl/>
        </w:rPr>
        <w:t>...........</w:t>
      </w:r>
      <w:r w:rsidR="00333333" w:rsidRPr="00D52940">
        <w:rPr>
          <w:sz w:val="28"/>
          <w:szCs w:val="28"/>
          <w:rtl/>
        </w:rPr>
        <w:t>.............</w:t>
      </w:r>
      <w:r w:rsidRPr="00D52940">
        <w:rPr>
          <w:sz w:val="28"/>
          <w:szCs w:val="28"/>
          <w:rtl/>
        </w:rPr>
        <w:t>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تخصـــــص الدقيــــ</w:t>
      </w:r>
      <w:r w:rsidR="00605DC5" w:rsidRPr="00D52940">
        <w:rPr>
          <w:sz w:val="28"/>
          <w:szCs w:val="28"/>
          <w:rtl/>
        </w:rPr>
        <w:t>ـ</w:t>
      </w:r>
      <w:r w:rsidRPr="00D52940">
        <w:rPr>
          <w:sz w:val="28"/>
          <w:szCs w:val="28"/>
          <w:rtl/>
        </w:rPr>
        <w:t xml:space="preserve">ق: </w:t>
      </w:r>
      <w:r w:rsidR="00605DC5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>............</w:t>
      </w:r>
      <w:r w:rsidR="00605DC5" w:rsidRPr="00D52940">
        <w:rPr>
          <w:sz w:val="28"/>
          <w:szCs w:val="28"/>
          <w:rtl/>
        </w:rPr>
        <w:t>..</w:t>
      </w:r>
      <w:r w:rsidRPr="00D52940">
        <w:rPr>
          <w:sz w:val="28"/>
          <w:szCs w:val="28"/>
          <w:rtl/>
        </w:rPr>
        <w:t>.......................</w:t>
      </w:r>
      <w:r w:rsidR="001A5E06" w:rsidRPr="00D52940">
        <w:rPr>
          <w:sz w:val="28"/>
          <w:szCs w:val="28"/>
          <w:rtl/>
        </w:rPr>
        <w:t>..............</w:t>
      </w:r>
      <w:r w:rsidRPr="00D52940">
        <w:rPr>
          <w:sz w:val="28"/>
          <w:szCs w:val="28"/>
          <w:rtl/>
        </w:rPr>
        <w:t>........</w:t>
      </w:r>
      <w:r w:rsidR="002B5B0F" w:rsidRPr="00D52940">
        <w:rPr>
          <w:sz w:val="28"/>
          <w:szCs w:val="28"/>
          <w:rtl/>
        </w:rPr>
        <w:t>............</w:t>
      </w:r>
      <w:r w:rsidRPr="00D52940">
        <w:rPr>
          <w:sz w:val="28"/>
          <w:szCs w:val="28"/>
          <w:rtl/>
        </w:rPr>
        <w:t>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تقديـــــــر إن (وجــ</w:t>
      </w:r>
      <w:r w:rsidR="00605DC5" w:rsidRPr="00D52940">
        <w:rPr>
          <w:sz w:val="28"/>
          <w:szCs w:val="28"/>
          <w:rtl/>
        </w:rPr>
        <w:t>ـ</w:t>
      </w:r>
      <w:r w:rsidRPr="00D52940">
        <w:rPr>
          <w:sz w:val="28"/>
          <w:szCs w:val="28"/>
          <w:rtl/>
        </w:rPr>
        <w:t xml:space="preserve">د): </w:t>
      </w:r>
      <w:r w:rsidR="00605DC5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>.....</w:t>
      </w:r>
      <w:r w:rsidR="00605DC5" w:rsidRPr="00D52940">
        <w:rPr>
          <w:sz w:val="28"/>
          <w:szCs w:val="28"/>
          <w:rtl/>
        </w:rPr>
        <w:t>.......</w:t>
      </w:r>
      <w:r w:rsidRPr="00D52940">
        <w:rPr>
          <w:sz w:val="28"/>
          <w:szCs w:val="28"/>
          <w:rtl/>
        </w:rPr>
        <w:t>........................</w:t>
      </w:r>
      <w:r w:rsidR="001A5E06" w:rsidRPr="00D52940">
        <w:rPr>
          <w:sz w:val="28"/>
          <w:szCs w:val="28"/>
          <w:rtl/>
        </w:rPr>
        <w:t>..............</w:t>
      </w:r>
      <w:r w:rsidRPr="00D52940">
        <w:rPr>
          <w:sz w:val="28"/>
          <w:szCs w:val="28"/>
          <w:rtl/>
        </w:rPr>
        <w:t>..............</w:t>
      </w:r>
      <w:r w:rsidR="002B5B0F" w:rsidRPr="00D52940">
        <w:rPr>
          <w:sz w:val="28"/>
          <w:szCs w:val="28"/>
          <w:rtl/>
        </w:rPr>
        <w:t>........</w:t>
      </w:r>
    </w:p>
    <w:p w:rsidR="00165EF9" w:rsidRPr="00D52940" w:rsidRDefault="00165EF9" w:rsidP="001A5E06">
      <w:pPr>
        <w:spacing w:line="276" w:lineRule="auto"/>
        <w:ind w:left="360"/>
        <w:jc w:val="lowKashida"/>
        <w:rPr>
          <w:sz w:val="28"/>
          <w:szCs w:val="28"/>
          <w:rtl/>
        </w:rPr>
      </w:pPr>
      <w:r w:rsidRPr="00D52940">
        <w:rPr>
          <w:sz w:val="32"/>
          <w:szCs w:val="32"/>
          <w:rtl/>
        </w:rPr>
        <w:tab/>
      </w:r>
      <w:r w:rsidR="00605DC5" w:rsidRPr="00D52940">
        <w:rPr>
          <w:sz w:val="28"/>
          <w:szCs w:val="28"/>
          <w:rtl/>
        </w:rPr>
        <w:tab/>
      </w:r>
      <w:r w:rsidR="00605DC5" w:rsidRPr="00D52940">
        <w:rPr>
          <w:sz w:val="28"/>
          <w:szCs w:val="28"/>
          <w:rtl/>
        </w:rPr>
        <w:tab/>
      </w:r>
      <w:r w:rsidR="00605DC5" w:rsidRPr="00D52940">
        <w:rPr>
          <w:sz w:val="28"/>
          <w:szCs w:val="28"/>
          <w:rtl/>
        </w:rPr>
        <w:tab/>
      </w:r>
      <w:r w:rsidR="00605DC5" w:rsidRPr="00D52940">
        <w:rPr>
          <w:sz w:val="28"/>
          <w:szCs w:val="28"/>
          <w:rtl/>
        </w:rPr>
        <w:tab/>
      </w:r>
      <w:r w:rsidR="00605DC5" w:rsidRPr="00D52940">
        <w:rPr>
          <w:sz w:val="28"/>
          <w:szCs w:val="28"/>
          <w:rtl/>
        </w:rPr>
        <w:tab/>
        <w:t xml:space="preserve">   </w:t>
      </w:r>
      <w:r w:rsidR="001A5E06" w:rsidRPr="00D52940">
        <w:rPr>
          <w:sz w:val="28"/>
          <w:szCs w:val="28"/>
          <w:rtl/>
        </w:rPr>
        <w:t xml:space="preserve">  </w:t>
      </w:r>
      <w:r w:rsidR="00605DC5" w:rsidRPr="00D52940">
        <w:rPr>
          <w:sz w:val="28"/>
          <w:szCs w:val="28"/>
          <w:rtl/>
        </w:rPr>
        <w:t xml:space="preserve">   يوم </w:t>
      </w:r>
      <w:r w:rsidR="00333333" w:rsidRPr="00D52940">
        <w:rPr>
          <w:sz w:val="28"/>
          <w:szCs w:val="28"/>
          <w:rtl/>
        </w:rPr>
        <w:t xml:space="preserve"> </w:t>
      </w:r>
      <w:r w:rsidR="000D354B" w:rsidRPr="00D52940">
        <w:rPr>
          <w:sz w:val="28"/>
          <w:szCs w:val="28"/>
          <w:rtl/>
        </w:rPr>
        <w:t xml:space="preserve">    </w:t>
      </w:r>
      <w:r w:rsidR="00605DC5" w:rsidRPr="00D52940">
        <w:rPr>
          <w:sz w:val="28"/>
          <w:szCs w:val="28"/>
          <w:rtl/>
        </w:rPr>
        <w:t xml:space="preserve">   شهر</w:t>
      </w:r>
      <w:r w:rsidR="000D354B" w:rsidRPr="00D52940">
        <w:rPr>
          <w:sz w:val="28"/>
          <w:szCs w:val="28"/>
          <w:rtl/>
        </w:rPr>
        <w:t xml:space="preserve">   </w:t>
      </w:r>
      <w:r w:rsidR="00605DC5" w:rsidRPr="00D52940">
        <w:rPr>
          <w:sz w:val="28"/>
          <w:szCs w:val="28"/>
          <w:rtl/>
        </w:rPr>
        <w:t xml:space="preserve"> </w:t>
      </w:r>
      <w:r w:rsidR="000D354B" w:rsidRPr="00D52940">
        <w:rPr>
          <w:sz w:val="28"/>
          <w:szCs w:val="28"/>
          <w:rtl/>
        </w:rPr>
        <w:t xml:space="preserve">    </w:t>
      </w:r>
      <w:r w:rsidRPr="00D52940">
        <w:rPr>
          <w:sz w:val="28"/>
          <w:szCs w:val="28"/>
          <w:rtl/>
        </w:rPr>
        <w:t>ســـنة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مدة التي قضاها للحصول على درجة الماجستير</w:t>
      </w:r>
      <w:r w:rsidR="00605DC5" w:rsidRPr="00D52940">
        <w:rPr>
          <w:sz w:val="28"/>
          <w:szCs w:val="28"/>
          <w:rtl/>
        </w:rPr>
        <w:t xml:space="preserve">: </w:t>
      </w:r>
      <w:r w:rsidR="00333333" w:rsidRPr="00D52940">
        <w:rPr>
          <w:sz w:val="28"/>
          <w:szCs w:val="28"/>
          <w:rtl/>
        </w:rPr>
        <w:t xml:space="preserve">     </w:t>
      </w:r>
      <w:r w:rsidR="000D354B" w:rsidRPr="00D52940">
        <w:rPr>
          <w:sz w:val="28"/>
          <w:szCs w:val="28"/>
          <w:rtl/>
        </w:rPr>
        <w:t>.........</w:t>
      </w:r>
      <w:r w:rsidR="00605DC5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 xml:space="preserve">  </w:t>
      </w:r>
      <w:r w:rsidR="000D354B" w:rsidRPr="00D52940">
        <w:rPr>
          <w:sz w:val="28"/>
          <w:szCs w:val="28"/>
          <w:rtl/>
        </w:rPr>
        <w:t xml:space="preserve">......... </w:t>
      </w:r>
      <w:r w:rsidR="00605DC5" w:rsidRPr="00D52940">
        <w:rPr>
          <w:sz w:val="28"/>
          <w:szCs w:val="28"/>
          <w:rtl/>
        </w:rPr>
        <w:t xml:space="preserve">    </w:t>
      </w:r>
      <w:r w:rsidRPr="00D52940">
        <w:rPr>
          <w:sz w:val="28"/>
          <w:szCs w:val="28"/>
          <w:rtl/>
        </w:rPr>
        <w:t>.</w:t>
      </w:r>
      <w:r w:rsidR="00333333" w:rsidRPr="00D52940">
        <w:rPr>
          <w:sz w:val="28"/>
          <w:szCs w:val="28"/>
          <w:rtl/>
        </w:rPr>
        <w:t>.</w:t>
      </w:r>
      <w:r w:rsidRPr="00D52940">
        <w:rPr>
          <w:sz w:val="28"/>
          <w:szCs w:val="28"/>
          <w:rtl/>
        </w:rPr>
        <w:t>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عنوان</w:t>
      </w:r>
      <w:r w:rsidR="00011DF9" w:rsidRPr="00D52940">
        <w:rPr>
          <w:sz w:val="28"/>
          <w:szCs w:val="28"/>
          <w:rtl/>
        </w:rPr>
        <w:t xml:space="preserve"> رسالة الماجستير (إن وجـد):   ..............</w:t>
      </w:r>
      <w:r w:rsidRPr="00D52940">
        <w:rPr>
          <w:sz w:val="28"/>
          <w:szCs w:val="28"/>
          <w:rtl/>
        </w:rPr>
        <w:t>.......</w:t>
      </w:r>
      <w:r w:rsidR="00011DF9" w:rsidRPr="00D52940">
        <w:rPr>
          <w:sz w:val="28"/>
          <w:szCs w:val="28"/>
          <w:rtl/>
        </w:rPr>
        <w:t>..........</w:t>
      </w:r>
      <w:r w:rsidRPr="00D52940">
        <w:rPr>
          <w:sz w:val="28"/>
          <w:szCs w:val="28"/>
          <w:rtl/>
        </w:rPr>
        <w:t>....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إنهاء متطلبات الحصول على درجة الماجستير:</w:t>
      </w:r>
      <w:r w:rsidR="00011DF9" w:rsidRPr="00D52940">
        <w:rPr>
          <w:sz w:val="28"/>
          <w:szCs w:val="28"/>
          <w:rtl/>
        </w:rPr>
        <w:t xml:space="preserve">     /    /  </w:t>
      </w:r>
      <w:r w:rsidR="00721172" w:rsidRPr="00D52940">
        <w:rPr>
          <w:sz w:val="28"/>
          <w:szCs w:val="28"/>
          <w:rtl/>
        </w:rPr>
        <w:t xml:space="preserve">  هـ </w:t>
      </w:r>
      <w:r w:rsidR="00011DF9" w:rsidRPr="00D52940">
        <w:rPr>
          <w:sz w:val="28"/>
          <w:szCs w:val="28"/>
          <w:rtl/>
        </w:rPr>
        <w:t xml:space="preserve"> الموافق    /    / </w:t>
      </w:r>
      <w:r w:rsidR="00721172" w:rsidRPr="00D52940">
        <w:rPr>
          <w:sz w:val="28"/>
          <w:szCs w:val="28"/>
          <w:rtl/>
        </w:rPr>
        <w:t xml:space="preserve"> </w:t>
      </w:r>
      <w:r w:rsidR="00011DF9" w:rsidRPr="00D52940">
        <w:rPr>
          <w:sz w:val="28"/>
          <w:szCs w:val="28"/>
          <w:rtl/>
        </w:rPr>
        <w:t xml:space="preserve">   م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منحه درجة الماجستي</w:t>
      </w:r>
      <w:r w:rsidR="00721172" w:rsidRPr="00D52940">
        <w:rPr>
          <w:sz w:val="28"/>
          <w:szCs w:val="28"/>
          <w:rtl/>
        </w:rPr>
        <w:t>ـــ</w:t>
      </w:r>
      <w:r w:rsidRPr="00D52940">
        <w:rPr>
          <w:sz w:val="28"/>
          <w:szCs w:val="28"/>
          <w:rtl/>
        </w:rPr>
        <w:t>ر:</w:t>
      </w:r>
      <w:r w:rsidR="00721172" w:rsidRPr="00D52940">
        <w:rPr>
          <w:sz w:val="28"/>
          <w:szCs w:val="28"/>
          <w:rtl/>
        </w:rPr>
        <w:t xml:space="preserve">                       /    /    هـ   الموافق    /    /     م</w:t>
      </w: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  <w:u w:val="single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درجة الدكتوراه: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عربيــــــ</w:t>
      </w:r>
      <w:r w:rsidR="00F5639D" w:rsidRPr="00D52940">
        <w:rPr>
          <w:sz w:val="28"/>
          <w:szCs w:val="28"/>
          <w:rtl/>
        </w:rPr>
        <w:t>ة:   .</w:t>
      </w:r>
      <w:r w:rsidRPr="00D52940">
        <w:rPr>
          <w:sz w:val="28"/>
          <w:szCs w:val="28"/>
          <w:rtl/>
        </w:rPr>
        <w:t>.</w:t>
      </w:r>
      <w:r w:rsidR="00F5639D" w:rsidRPr="00D52940">
        <w:rPr>
          <w:sz w:val="28"/>
          <w:szCs w:val="28"/>
          <w:rtl/>
        </w:rPr>
        <w:t>.......</w:t>
      </w:r>
      <w:r w:rsidRPr="00D52940">
        <w:rPr>
          <w:sz w:val="28"/>
          <w:szCs w:val="28"/>
          <w:rtl/>
        </w:rPr>
        <w:t>............................</w:t>
      </w:r>
      <w:r w:rsidR="001A5E06" w:rsidRPr="00D52940">
        <w:rPr>
          <w:sz w:val="28"/>
          <w:szCs w:val="28"/>
          <w:rtl/>
        </w:rPr>
        <w:t>......</w:t>
      </w:r>
      <w:r w:rsidRPr="00D52940">
        <w:rPr>
          <w:sz w:val="28"/>
          <w:szCs w:val="28"/>
          <w:rtl/>
        </w:rPr>
        <w:t>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درجة باللغة الإنجليزيــــ</w:t>
      </w:r>
      <w:r w:rsidR="00F5639D" w:rsidRPr="00D52940">
        <w:rPr>
          <w:sz w:val="28"/>
          <w:szCs w:val="28"/>
          <w:rtl/>
        </w:rPr>
        <w:t>ة:   ..............</w:t>
      </w:r>
      <w:r w:rsidRPr="00D52940">
        <w:rPr>
          <w:sz w:val="28"/>
          <w:szCs w:val="28"/>
          <w:rtl/>
        </w:rPr>
        <w:t>...................</w:t>
      </w:r>
      <w:r w:rsidR="001A5E06" w:rsidRPr="00D52940">
        <w:rPr>
          <w:sz w:val="28"/>
          <w:szCs w:val="28"/>
          <w:rtl/>
        </w:rPr>
        <w:t>.</w:t>
      </w:r>
      <w:r w:rsidRPr="00D52940">
        <w:rPr>
          <w:sz w:val="28"/>
          <w:szCs w:val="28"/>
          <w:rtl/>
        </w:rPr>
        <w:t>.</w:t>
      </w:r>
      <w:r w:rsidR="001A5E06" w:rsidRPr="00D52940">
        <w:rPr>
          <w:sz w:val="28"/>
          <w:szCs w:val="28"/>
          <w:rtl/>
        </w:rPr>
        <w:t>..</w:t>
      </w:r>
      <w:r w:rsidRPr="00D52940">
        <w:rPr>
          <w:sz w:val="28"/>
          <w:szCs w:val="28"/>
          <w:rtl/>
        </w:rPr>
        <w:t>..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جامعة التي منحتــــــ</w:t>
      </w:r>
      <w:r w:rsidR="00F5639D" w:rsidRPr="00D52940">
        <w:rPr>
          <w:sz w:val="28"/>
          <w:szCs w:val="28"/>
          <w:rtl/>
        </w:rPr>
        <w:t>ها:   ..</w:t>
      </w:r>
      <w:r w:rsidRPr="00D52940">
        <w:rPr>
          <w:sz w:val="28"/>
          <w:szCs w:val="28"/>
          <w:rtl/>
        </w:rPr>
        <w:t>.....</w:t>
      </w:r>
      <w:r w:rsidR="00F5639D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........</w:t>
      </w:r>
      <w:r w:rsidR="001A5E06" w:rsidRPr="00D52940">
        <w:rPr>
          <w:sz w:val="28"/>
          <w:szCs w:val="28"/>
          <w:rtl/>
        </w:rPr>
        <w:t>......</w:t>
      </w:r>
      <w:r w:rsidRPr="00D52940">
        <w:rPr>
          <w:sz w:val="28"/>
          <w:szCs w:val="28"/>
          <w:rtl/>
        </w:rPr>
        <w:t>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</w:t>
      </w:r>
      <w:r w:rsidR="00F5639D" w:rsidRPr="00D52940">
        <w:rPr>
          <w:sz w:val="28"/>
          <w:szCs w:val="28"/>
          <w:rtl/>
        </w:rPr>
        <w:t xml:space="preserve">م الكلية التي منحتـــــــها:   </w:t>
      </w:r>
      <w:r w:rsidRPr="00D52940">
        <w:rPr>
          <w:sz w:val="28"/>
          <w:szCs w:val="28"/>
          <w:rtl/>
        </w:rPr>
        <w:t>.</w:t>
      </w:r>
      <w:r w:rsidR="00F5639D" w:rsidRPr="00D52940">
        <w:rPr>
          <w:sz w:val="28"/>
          <w:szCs w:val="28"/>
          <w:rtl/>
        </w:rPr>
        <w:t>..</w:t>
      </w:r>
      <w:r w:rsidRPr="00D52940">
        <w:rPr>
          <w:sz w:val="28"/>
          <w:szCs w:val="28"/>
          <w:rtl/>
        </w:rPr>
        <w:t>.........</w:t>
      </w:r>
      <w:r w:rsidR="00F5639D" w:rsidRPr="00D52940">
        <w:rPr>
          <w:sz w:val="28"/>
          <w:szCs w:val="28"/>
          <w:rtl/>
        </w:rPr>
        <w:t>.............</w:t>
      </w:r>
      <w:r w:rsidRPr="00D52940">
        <w:rPr>
          <w:sz w:val="28"/>
          <w:szCs w:val="28"/>
          <w:rtl/>
        </w:rPr>
        <w:t>.............</w:t>
      </w:r>
      <w:r w:rsidR="001A5E06" w:rsidRPr="00D52940">
        <w:rPr>
          <w:sz w:val="28"/>
          <w:szCs w:val="28"/>
          <w:rtl/>
        </w:rPr>
        <w:t>........</w:t>
      </w:r>
      <w:r w:rsidRPr="00D52940">
        <w:rPr>
          <w:sz w:val="28"/>
          <w:szCs w:val="28"/>
          <w:rtl/>
        </w:rPr>
        <w:t>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قسم الذي منحـــــــها:</w:t>
      </w:r>
      <w:r w:rsidR="00F5639D" w:rsidRPr="00D52940">
        <w:rPr>
          <w:sz w:val="28"/>
          <w:szCs w:val="28"/>
          <w:rtl/>
        </w:rPr>
        <w:t xml:space="preserve">   </w:t>
      </w:r>
      <w:r w:rsidRPr="00D52940">
        <w:rPr>
          <w:sz w:val="28"/>
          <w:szCs w:val="28"/>
          <w:rtl/>
        </w:rPr>
        <w:t>..</w:t>
      </w:r>
      <w:r w:rsidR="00F5639D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</w:t>
      </w:r>
      <w:r w:rsidR="00F5639D" w:rsidRPr="00D52940">
        <w:rPr>
          <w:sz w:val="28"/>
          <w:szCs w:val="28"/>
          <w:rtl/>
        </w:rPr>
        <w:t>............</w:t>
      </w:r>
      <w:r w:rsidRPr="00D52940">
        <w:rPr>
          <w:sz w:val="28"/>
          <w:szCs w:val="28"/>
          <w:rtl/>
        </w:rPr>
        <w:t>.............</w:t>
      </w:r>
      <w:r w:rsidR="001A5E06" w:rsidRPr="00D52940">
        <w:rPr>
          <w:sz w:val="28"/>
          <w:szCs w:val="28"/>
          <w:rtl/>
        </w:rPr>
        <w:t>.........</w:t>
      </w:r>
      <w:r w:rsidRPr="00D52940">
        <w:rPr>
          <w:sz w:val="28"/>
          <w:szCs w:val="28"/>
          <w:rtl/>
        </w:rPr>
        <w:t>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م</w:t>
      </w:r>
      <w:r w:rsidR="00F5639D" w:rsidRPr="00D52940">
        <w:rPr>
          <w:sz w:val="28"/>
          <w:szCs w:val="28"/>
          <w:rtl/>
        </w:rPr>
        <w:t>دينة والبلد التابع لها الجامعة:   ..</w:t>
      </w:r>
      <w:r w:rsidRPr="00D52940">
        <w:rPr>
          <w:sz w:val="28"/>
          <w:szCs w:val="28"/>
          <w:rtl/>
        </w:rPr>
        <w:t>............</w:t>
      </w:r>
      <w:r w:rsidR="00F5639D" w:rsidRPr="00D52940">
        <w:rPr>
          <w:sz w:val="28"/>
          <w:szCs w:val="28"/>
          <w:rtl/>
        </w:rPr>
        <w:t>................</w:t>
      </w:r>
      <w:r w:rsidR="001A5E06" w:rsidRPr="00D52940">
        <w:rPr>
          <w:sz w:val="28"/>
          <w:szCs w:val="28"/>
          <w:rtl/>
        </w:rPr>
        <w:t>........</w:t>
      </w:r>
      <w:r w:rsidRPr="00D52940">
        <w:rPr>
          <w:sz w:val="28"/>
          <w:szCs w:val="28"/>
          <w:rtl/>
        </w:rPr>
        <w:t>...................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تاريخ البدء في دراسة </w:t>
      </w:r>
      <w:r w:rsidR="001A5E06" w:rsidRPr="00D52940">
        <w:rPr>
          <w:sz w:val="28"/>
          <w:szCs w:val="28"/>
          <w:rtl/>
        </w:rPr>
        <w:t>الدكتــوراه:    /</w:t>
      </w:r>
      <w:r w:rsidR="001A5E06" w:rsidRPr="00D52940">
        <w:rPr>
          <w:sz w:val="28"/>
          <w:szCs w:val="28"/>
          <w:rtl/>
        </w:rPr>
        <w:tab/>
        <w:t>/</w:t>
      </w:r>
      <w:r w:rsidR="001A5E06" w:rsidRPr="00D52940">
        <w:rPr>
          <w:sz w:val="28"/>
          <w:szCs w:val="28"/>
          <w:rtl/>
        </w:rPr>
        <w:tab/>
        <w:t>هـ</w:t>
      </w:r>
      <w:r w:rsidR="001A5E06" w:rsidRPr="00D52940">
        <w:rPr>
          <w:sz w:val="28"/>
          <w:szCs w:val="28"/>
          <w:rtl/>
        </w:rPr>
        <w:tab/>
        <w:t xml:space="preserve">الموافق:    </w:t>
      </w:r>
      <w:r w:rsidRPr="00D52940">
        <w:rPr>
          <w:sz w:val="28"/>
          <w:szCs w:val="28"/>
          <w:rtl/>
        </w:rPr>
        <w:t>/</w:t>
      </w:r>
      <w:r w:rsidR="001A5E06" w:rsidRPr="00D52940">
        <w:rPr>
          <w:sz w:val="28"/>
          <w:szCs w:val="28"/>
          <w:rtl/>
        </w:rPr>
        <w:t xml:space="preserve">   </w:t>
      </w:r>
      <w:r w:rsidRPr="00D52940">
        <w:rPr>
          <w:sz w:val="28"/>
          <w:szCs w:val="28"/>
          <w:rtl/>
        </w:rPr>
        <w:tab/>
        <w:t>/</w:t>
      </w:r>
      <w:r w:rsidR="001A5E06" w:rsidRPr="00D52940">
        <w:rPr>
          <w:sz w:val="28"/>
          <w:szCs w:val="28"/>
          <w:rtl/>
        </w:rPr>
        <w:t xml:space="preserve">       </w:t>
      </w:r>
      <w:r w:rsidRPr="00D52940">
        <w:rPr>
          <w:sz w:val="28"/>
          <w:szCs w:val="28"/>
          <w:rtl/>
        </w:rPr>
        <w:t>م</w:t>
      </w:r>
    </w:p>
    <w:p w:rsidR="001A5E06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تاريخ الحصول على الدكتـــوراه:    </w:t>
      </w:r>
      <w:r w:rsidR="00C32D60" w:rsidRPr="00D52940">
        <w:rPr>
          <w:sz w:val="28"/>
          <w:szCs w:val="28"/>
          <w:rtl/>
        </w:rPr>
        <w:t>/</w:t>
      </w:r>
      <w:r w:rsidR="00C32D60" w:rsidRPr="00D52940">
        <w:rPr>
          <w:sz w:val="28"/>
          <w:szCs w:val="28"/>
          <w:rtl/>
        </w:rPr>
        <w:tab/>
        <w:t>/</w:t>
      </w:r>
      <w:r w:rsidR="00C32D60" w:rsidRPr="00D52940">
        <w:rPr>
          <w:sz w:val="28"/>
          <w:szCs w:val="28"/>
          <w:rtl/>
        </w:rPr>
        <w:tab/>
        <w:t>هـ</w:t>
      </w:r>
      <w:r w:rsidR="00C32D60" w:rsidRPr="00D52940">
        <w:rPr>
          <w:sz w:val="28"/>
          <w:szCs w:val="28"/>
          <w:rtl/>
        </w:rPr>
        <w:tab/>
        <w:t>الموافق</w:t>
      </w:r>
      <w:r w:rsidR="001A5E06" w:rsidRPr="00D52940">
        <w:rPr>
          <w:sz w:val="28"/>
          <w:szCs w:val="28"/>
          <w:rtl/>
        </w:rPr>
        <w:t xml:space="preserve">:    /   </w:t>
      </w:r>
      <w:r w:rsidR="001A5E06" w:rsidRPr="00D52940">
        <w:rPr>
          <w:sz w:val="28"/>
          <w:szCs w:val="28"/>
          <w:rtl/>
        </w:rPr>
        <w:tab/>
        <w:t>/       م</w:t>
      </w:r>
    </w:p>
    <w:p w:rsidR="00165EF9" w:rsidRPr="00D52940" w:rsidRDefault="001A5E06" w:rsidP="001A5E06">
      <w:pPr>
        <w:spacing w:line="276" w:lineRule="auto"/>
        <w:jc w:val="center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                                                يوم           </w:t>
      </w:r>
      <w:r w:rsidR="00B96411" w:rsidRPr="00D52940">
        <w:rPr>
          <w:sz w:val="28"/>
          <w:szCs w:val="28"/>
          <w:rtl/>
        </w:rPr>
        <w:t>شهر</w:t>
      </w:r>
      <w:r w:rsidRPr="00D52940">
        <w:rPr>
          <w:sz w:val="28"/>
          <w:szCs w:val="28"/>
          <w:rtl/>
        </w:rPr>
        <w:t xml:space="preserve">    </w:t>
      </w:r>
      <w:r w:rsidR="00B96411" w:rsidRPr="00D52940">
        <w:rPr>
          <w:sz w:val="28"/>
          <w:szCs w:val="28"/>
          <w:rtl/>
        </w:rPr>
        <w:tab/>
      </w:r>
      <w:r w:rsidR="00165EF9" w:rsidRPr="00D52940">
        <w:rPr>
          <w:sz w:val="28"/>
          <w:szCs w:val="28"/>
          <w:rtl/>
        </w:rPr>
        <w:t>سن</w:t>
      </w:r>
      <w:r w:rsidR="00B96411" w:rsidRPr="00D52940">
        <w:rPr>
          <w:sz w:val="28"/>
          <w:szCs w:val="28"/>
          <w:rtl/>
        </w:rPr>
        <w:t>ـ</w:t>
      </w:r>
      <w:r w:rsidR="00165EF9" w:rsidRPr="00D52940">
        <w:rPr>
          <w:sz w:val="28"/>
          <w:szCs w:val="28"/>
          <w:rtl/>
        </w:rPr>
        <w:t>ة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المدة التي قضاها للحصول على درجة الدكتوراه:  </w:t>
      </w:r>
      <w:r w:rsidR="00B96411" w:rsidRPr="00D52940">
        <w:rPr>
          <w:sz w:val="28"/>
          <w:szCs w:val="28"/>
          <w:rtl/>
        </w:rPr>
        <w:t xml:space="preserve"> ..........       ......</w:t>
      </w:r>
      <w:r w:rsidRPr="00D52940">
        <w:rPr>
          <w:sz w:val="28"/>
          <w:szCs w:val="28"/>
          <w:rtl/>
        </w:rPr>
        <w:t>....</w:t>
      </w:r>
      <w:r w:rsidR="00B96411" w:rsidRPr="00D52940">
        <w:rPr>
          <w:sz w:val="28"/>
          <w:szCs w:val="28"/>
          <w:rtl/>
        </w:rPr>
        <w:t xml:space="preserve">       </w:t>
      </w:r>
      <w:r w:rsidRPr="00D52940">
        <w:rPr>
          <w:sz w:val="28"/>
          <w:szCs w:val="28"/>
          <w:rtl/>
        </w:rPr>
        <w:t>..........</w:t>
      </w: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  <w:u w:val="single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 xml:space="preserve">عنوان رسالة الدكتوراه: 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 باللغة العربيــة:</w:t>
      </w:r>
      <w:r w:rsidR="003C4849" w:rsidRPr="00D52940">
        <w:rPr>
          <w:sz w:val="28"/>
          <w:szCs w:val="28"/>
          <w:rtl/>
        </w:rPr>
        <w:t xml:space="preserve">   ......................................</w:t>
      </w:r>
      <w:r w:rsidRPr="00D52940">
        <w:rPr>
          <w:sz w:val="28"/>
          <w:szCs w:val="28"/>
          <w:rtl/>
        </w:rPr>
        <w:t>........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</w:t>
      </w:r>
      <w:r w:rsidR="003C4849" w:rsidRPr="00D52940">
        <w:rPr>
          <w:sz w:val="28"/>
          <w:szCs w:val="28"/>
          <w:rtl/>
        </w:rPr>
        <w:t>............</w:t>
      </w:r>
      <w:r w:rsidRPr="00D52940">
        <w:rPr>
          <w:sz w:val="28"/>
          <w:szCs w:val="28"/>
          <w:rtl/>
        </w:rPr>
        <w:t>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باللغة الأجنبيــة:</w:t>
      </w:r>
      <w:r w:rsidR="003C4849" w:rsidRPr="00D52940">
        <w:rPr>
          <w:sz w:val="28"/>
          <w:szCs w:val="28"/>
          <w:rtl/>
        </w:rPr>
        <w:t xml:space="preserve">   ....</w:t>
      </w:r>
      <w:r w:rsidRPr="00D52940">
        <w:rPr>
          <w:sz w:val="28"/>
          <w:szCs w:val="28"/>
          <w:rtl/>
        </w:rPr>
        <w:t>....................</w:t>
      </w:r>
      <w:r w:rsidR="003C4849" w:rsidRPr="00D52940">
        <w:rPr>
          <w:sz w:val="28"/>
          <w:szCs w:val="28"/>
          <w:rtl/>
        </w:rPr>
        <w:t>..............</w:t>
      </w:r>
      <w:r w:rsidRPr="00D52940">
        <w:rPr>
          <w:sz w:val="28"/>
          <w:szCs w:val="28"/>
          <w:rtl/>
        </w:rPr>
        <w:t>.....................</w:t>
      </w:r>
      <w:r w:rsidR="001A5E06" w:rsidRPr="00D52940">
        <w:rPr>
          <w:sz w:val="28"/>
          <w:szCs w:val="28"/>
          <w:rtl/>
        </w:rPr>
        <w:t>...</w:t>
      </w:r>
      <w:r w:rsidRPr="00D52940">
        <w:rPr>
          <w:sz w:val="28"/>
          <w:szCs w:val="28"/>
          <w:rtl/>
        </w:rPr>
        <w:t>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تخصص العـام</w:t>
      </w:r>
      <w:r w:rsidR="003C4849" w:rsidRPr="00D52940">
        <w:rPr>
          <w:sz w:val="28"/>
          <w:szCs w:val="28"/>
          <w:rtl/>
        </w:rPr>
        <w:t>:   .......</w:t>
      </w:r>
      <w:r w:rsidRPr="00D52940">
        <w:rPr>
          <w:sz w:val="28"/>
          <w:szCs w:val="28"/>
          <w:rtl/>
        </w:rPr>
        <w:t>..................................................</w:t>
      </w:r>
      <w:r w:rsidR="001A5E06" w:rsidRPr="00D52940">
        <w:rPr>
          <w:sz w:val="28"/>
          <w:szCs w:val="28"/>
          <w:rtl/>
        </w:rPr>
        <w:t>..</w:t>
      </w:r>
      <w:r w:rsidRPr="00D52940">
        <w:rPr>
          <w:sz w:val="28"/>
          <w:szCs w:val="28"/>
          <w:rtl/>
        </w:rPr>
        <w:t>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لتخصص الدقيق</w:t>
      </w:r>
      <w:r w:rsidR="003C4849" w:rsidRPr="00D52940">
        <w:rPr>
          <w:sz w:val="28"/>
          <w:szCs w:val="28"/>
          <w:rtl/>
        </w:rPr>
        <w:t>:   ...............</w:t>
      </w:r>
      <w:r w:rsidRPr="00D52940">
        <w:rPr>
          <w:sz w:val="28"/>
          <w:szCs w:val="28"/>
          <w:rtl/>
        </w:rPr>
        <w:t>...............................................................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اريخ إنهاء متطلب</w:t>
      </w:r>
      <w:r w:rsidR="003C4849" w:rsidRPr="00D52940">
        <w:rPr>
          <w:sz w:val="28"/>
          <w:szCs w:val="28"/>
          <w:rtl/>
        </w:rPr>
        <w:t xml:space="preserve">ات الحصول على درجة الدكتوراه:     /      /  </w:t>
      </w:r>
      <w:r w:rsidR="00D813BF" w:rsidRPr="00D52940">
        <w:rPr>
          <w:sz w:val="28"/>
          <w:szCs w:val="28"/>
          <w:rtl/>
        </w:rPr>
        <w:t xml:space="preserve">  هـ</w:t>
      </w:r>
      <w:r w:rsidRPr="00D52940">
        <w:rPr>
          <w:sz w:val="28"/>
          <w:szCs w:val="28"/>
          <w:rtl/>
        </w:rPr>
        <w:t xml:space="preserve"> </w:t>
      </w:r>
      <w:r w:rsidR="00D813BF" w:rsidRPr="00D52940">
        <w:rPr>
          <w:sz w:val="28"/>
          <w:szCs w:val="28"/>
          <w:rtl/>
        </w:rPr>
        <w:t xml:space="preserve">  </w:t>
      </w:r>
      <w:r w:rsidRPr="00D52940">
        <w:rPr>
          <w:sz w:val="28"/>
          <w:szCs w:val="28"/>
          <w:rtl/>
        </w:rPr>
        <w:t xml:space="preserve"> المو</w:t>
      </w:r>
      <w:r w:rsidR="003C4849" w:rsidRPr="00D52940">
        <w:rPr>
          <w:sz w:val="28"/>
          <w:szCs w:val="28"/>
          <w:rtl/>
        </w:rPr>
        <w:t>افق</w:t>
      </w:r>
      <w:r w:rsidR="00D813BF" w:rsidRPr="00D52940">
        <w:rPr>
          <w:sz w:val="28"/>
          <w:szCs w:val="28"/>
          <w:rtl/>
        </w:rPr>
        <w:t xml:space="preserve">   /    /  </w:t>
      </w:r>
      <w:r w:rsidRPr="00D52940">
        <w:rPr>
          <w:sz w:val="28"/>
          <w:szCs w:val="28"/>
          <w:rtl/>
        </w:rPr>
        <w:t xml:space="preserve">   م 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تاريخ منحه درجة الدكتوراه:                        </w:t>
      </w:r>
      <w:r w:rsidR="00D813BF" w:rsidRPr="00D52940">
        <w:rPr>
          <w:sz w:val="28"/>
          <w:szCs w:val="28"/>
          <w:rtl/>
        </w:rPr>
        <w:t xml:space="preserve">     /      /    هـ    الموافق   /    /     م</w:t>
      </w:r>
    </w:p>
    <w:p w:rsidR="00D813BF" w:rsidRPr="00D52940" w:rsidRDefault="00D813BF" w:rsidP="001A5E06">
      <w:pPr>
        <w:spacing w:line="276" w:lineRule="auto"/>
        <w:jc w:val="lowKashida"/>
        <w:rPr>
          <w:rtl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6F6751" w:rsidRPr="006F6751" w:rsidRDefault="006F6751" w:rsidP="001A5E06">
      <w:pPr>
        <w:spacing w:line="276" w:lineRule="auto"/>
        <w:jc w:val="lowKashida"/>
        <w:rPr>
          <w:b/>
          <w:bCs/>
          <w:sz w:val="18"/>
          <w:szCs w:val="18"/>
          <w:u w:val="single"/>
        </w:rPr>
      </w:pPr>
      <w:bookmarkStart w:id="0" w:name="_GoBack"/>
      <w:bookmarkEnd w:id="0"/>
    </w:p>
    <w:p w:rsidR="00242B37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ثالثا</w:t>
      </w:r>
      <w:r w:rsidRPr="00D52940">
        <w:rPr>
          <w:b/>
          <w:bCs/>
          <w:sz w:val="32"/>
          <w:szCs w:val="32"/>
          <w:rtl/>
        </w:rPr>
        <w:t>ً:</w:t>
      </w:r>
    </w:p>
    <w:p w:rsidR="00165EF9" w:rsidRPr="00D52940" w:rsidRDefault="00242B37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rtl/>
        </w:rPr>
        <w:t>1.</w:t>
      </w:r>
      <w:r w:rsidR="00165EF9" w:rsidRPr="00D52940">
        <w:rPr>
          <w:b/>
          <w:bCs/>
          <w:sz w:val="32"/>
          <w:szCs w:val="32"/>
          <w:rtl/>
        </w:rPr>
        <w:t xml:space="preserve"> الوظائف التي شغلها قبل التقدم للوظيفة والمدة التي قضاها في كل وظيفة:</w:t>
      </w:r>
    </w:p>
    <w:tbl>
      <w:tblPr>
        <w:bidiVisual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2914"/>
        <w:gridCol w:w="1704"/>
        <w:gridCol w:w="1705"/>
        <w:gridCol w:w="2317"/>
      </w:tblGrid>
      <w:tr w:rsidR="00F3204C" w:rsidRPr="00D52940" w:rsidTr="00C30736">
        <w:tc>
          <w:tcPr>
            <w:tcW w:w="494" w:type="dxa"/>
            <w:vMerge w:val="restart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م</w:t>
            </w:r>
          </w:p>
        </w:tc>
        <w:tc>
          <w:tcPr>
            <w:tcW w:w="2914" w:type="dxa"/>
            <w:vMerge w:val="restart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مسمى الوظيفة</w:t>
            </w:r>
          </w:p>
        </w:tc>
        <w:tc>
          <w:tcPr>
            <w:tcW w:w="1704" w:type="dxa"/>
            <w:vMerge w:val="restart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4022" w:type="dxa"/>
            <w:gridSpan w:val="2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المـــــــــدة</w:t>
            </w:r>
          </w:p>
        </w:tc>
      </w:tr>
      <w:tr w:rsidR="00F3204C" w:rsidRPr="00D52940" w:rsidTr="00C30736">
        <w:tc>
          <w:tcPr>
            <w:tcW w:w="494" w:type="dxa"/>
            <w:vMerge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914" w:type="dxa"/>
            <w:vMerge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4" w:type="dxa"/>
            <w:vMerge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5" w:type="dxa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من</w:t>
            </w:r>
          </w:p>
        </w:tc>
        <w:tc>
          <w:tcPr>
            <w:tcW w:w="2317" w:type="dxa"/>
            <w:vAlign w:val="center"/>
          </w:tcPr>
          <w:p w:rsidR="00F3204C" w:rsidRPr="00D52940" w:rsidRDefault="00F3204C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إلى</w:t>
            </w:r>
          </w:p>
        </w:tc>
      </w:tr>
      <w:tr w:rsidR="00673A72" w:rsidRPr="00D52940" w:rsidTr="00C30736">
        <w:tc>
          <w:tcPr>
            <w:tcW w:w="49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291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5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317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673A72" w:rsidRPr="00D52940" w:rsidTr="00C30736">
        <w:tc>
          <w:tcPr>
            <w:tcW w:w="49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291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5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317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673A72" w:rsidRPr="00D52940" w:rsidTr="00C30736">
        <w:tc>
          <w:tcPr>
            <w:tcW w:w="49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291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5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317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673A72" w:rsidRPr="00D52940" w:rsidTr="00C30736">
        <w:tc>
          <w:tcPr>
            <w:tcW w:w="49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291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4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705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317" w:type="dxa"/>
            <w:vAlign w:val="center"/>
          </w:tcPr>
          <w:p w:rsidR="00673A72" w:rsidRPr="00D52940" w:rsidRDefault="00673A72" w:rsidP="001A5E06">
            <w:pPr>
              <w:spacing w:line="276" w:lineRule="auto"/>
              <w:jc w:val="center"/>
              <w:rPr>
                <w:rtl/>
              </w:rPr>
            </w:pPr>
          </w:p>
        </w:tc>
      </w:tr>
    </w:tbl>
    <w:p w:rsidR="00242B37" w:rsidRPr="00D52940" w:rsidRDefault="006F6751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606040</wp:posOffset>
                </wp:positionH>
                <wp:positionV relativeFrom="paragraph">
                  <wp:posOffset>271780</wp:posOffset>
                </wp:positionV>
                <wp:extent cx="292100" cy="203200"/>
                <wp:effectExtent l="6350" t="10160" r="6350" b="5715"/>
                <wp:wrapNone/>
                <wp:docPr id="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210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E29A11" id="Rectangle 14" o:spid="_x0000_s1026" style="position:absolute;margin-left:205.2pt;margin-top:21.4pt;width:23pt;height:1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"/>
            </w:pict>
          </mc:Fallback>
        </mc:AlternateContent>
      </w:r>
      <w:r w:rsidR="00242B37" w:rsidRPr="00D52940">
        <w:rPr>
          <w:b/>
          <w:bCs/>
          <w:sz w:val="32"/>
          <w:szCs w:val="32"/>
          <w:rtl/>
        </w:rPr>
        <w:t>2. هل سبق وأن تقدمت بطلب نقل خدمات إلى إحدى كليات الجامعة:</w:t>
      </w:r>
    </w:p>
    <w:p w:rsidR="00242B37" w:rsidRPr="00D52940" w:rsidRDefault="006F6751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266565</wp:posOffset>
                </wp:positionH>
                <wp:positionV relativeFrom="paragraph">
                  <wp:posOffset>22225</wp:posOffset>
                </wp:positionV>
                <wp:extent cx="292100" cy="203200"/>
                <wp:effectExtent l="9525" t="10160" r="12700" b="5715"/>
                <wp:wrapNone/>
                <wp:docPr id="8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210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1624C" id="Rectangle 13" o:spid="_x0000_s1026" style="position:absolute;margin-left:335.95pt;margin-top:1.75pt;width:23pt;height:1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"/>
            </w:pict>
          </mc:Fallback>
        </mc:AlternateContent>
      </w:r>
      <w:r w:rsidR="00242B37" w:rsidRPr="00D52940">
        <w:rPr>
          <w:b/>
          <w:bCs/>
          <w:sz w:val="32"/>
          <w:szCs w:val="32"/>
          <w:rtl/>
        </w:rPr>
        <w:t xml:space="preserve">               نعم                              لا</w:t>
      </w:r>
    </w:p>
    <w:p w:rsidR="00242B37" w:rsidRPr="00D52940" w:rsidRDefault="00242B37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rtl/>
        </w:rPr>
        <w:t>في حالة نعم :</w:t>
      </w:r>
    </w:p>
    <w:p w:rsidR="003B7B52" w:rsidRPr="00D52940" w:rsidRDefault="00242B37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rtl/>
        </w:rPr>
        <w:t>أسم الكلية : ..............  القسم : ..............</w:t>
      </w:r>
      <w:r w:rsidR="003B7B52" w:rsidRPr="00D52940">
        <w:rPr>
          <w:b/>
          <w:bCs/>
          <w:sz w:val="32"/>
          <w:szCs w:val="32"/>
          <w:rtl/>
        </w:rPr>
        <w:t xml:space="preserve">  تاريخ التقديم : ...........</w:t>
      </w: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</w:rPr>
      </w:pPr>
      <w:r w:rsidRPr="00D52940">
        <w:rPr>
          <w:b/>
          <w:bCs/>
          <w:sz w:val="32"/>
          <w:szCs w:val="32"/>
          <w:u w:val="single"/>
          <w:rtl/>
        </w:rPr>
        <w:t>رابعا</w:t>
      </w:r>
      <w:r w:rsidRPr="00D52940">
        <w:rPr>
          <w:b/>
          <w:bCs/>
          <w:sz w:val="32"/>
          <w:szCs w:val="32"/>
          <w:rtl/>
        </w:rPr>
        <w:t>ً: الابتــعاث:</w:t>
      </w: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 </w:t>
      </w:r>
      <w:r w:rsidR="006B0CB9" w:rsidRPr="00D52940">
        <w:rPr>
          <w:sz w:val="28"/>
          <w:szCs w:val="28"/>
          <w:rtl/>
        </w:rPr>
        <w:t xml:space="preserve">تاريخ الابتعاث:        </w:t>
      </w:r>
      <w:r w:rsidR="006B0CB9" w:rsidRPr="00D52940">
        <w:rPr>
          <w:sz w:val="28"/>
          <w:szCs w:val="28"/>
          <w:rtl/>
        </w:rPr>
        <w:tab/>
        <w:t>/</w:t>
      </w:r>
      <w:r w:rsidR="006B0CB9" w:rsidRPr="00D52940">
        <w:rPr>
          <w:sz w:val="28"/>
          <w:szCs w:val="28"/>
          <w:rtl/>
        </w:rPr>
        <w:tab/>
        <w:t>/</w:t>
      </w:r>
      <w:r w:rsidR="006B0CB9" w:rsidRPr="00D52940">
        <w:rPr>
          <w:sz w:val="28"/>
          <w:szCs w:val="28"/>
          <w:rtl/>
        </w:rPr>
        <w:tab/>
        <w:t>هـ</w:t>
      </w:r>
      <w:r w:rsidRPr="00D52940">
        <w:rPr>
          <w:sz w:val="28"/>
          <w:szCs w:val="28"/>
          <w:rtl/>
        </w:rPr>
        <w:tab/>
      </w:r>
      <w:r w:rsidR="006B0CB9" w:rsidRPr="00D52940">
        <w:rPr>
          <w:sz w:val="28"/>
          <w:szCs w:val="28"/>
          <w:rtl/>
        </w:rPr>
        <w:t xml:space="preserve">        </w:t>
      </w:r>
      <w:r w:rsidRPr="00D52940">
        <w:rPr>
          <w:sz w:val="28"/>
          <w:szCs w:val="28"/>
          <w:rtl/>
        </w:rPr>
        <w:t xml:space="preserve">الموافق </w:t>
      </w:r>
      <w:r w:rsidRPr="00D52940">
        <w:rPr>
          <w:sz w:val="28"/>
          <w:szCs w:val="28"/>
          <w:rtl/>
        </w:rPr>
        <w:tab/>
        <w:t>/</w:t>
      </w:r>
      <w:r w:rsidRPr="00D52940">
        <w:rPr>
          <w:sz w:val="28"/>
          <w:szCs w:val="28"/>
          <w:rtl/>
        </w:rPr>
        <w:tab/>
        <w:t>/</w:t>
      </w:r>
      <w:r w:rsidRPr="00D52940">
        <w:rPr>
          <w:sz w:val="28"/>
          <w:szCs w:val="28"/>
          <w:rtl/>
        </w:rPr>
        <w:tab/>
        <w:t>م</w:t>
      </w:r>
    </w:p>
    <w:p w:rsidR="00165EF9" w:rsidRPr="00D52940" w:rsidRDefault="006B0CB9" w:rsidP="001A5E06">
      <w:pPr>
        <w:spacing w:line="276" w:lineRule="auto"/>
        <w:rPr>
          <w:sz w:val="28"/>
          <w:szCs w:val="28"/>
        </w:rPr>
      </w:pPr>
      <w:r w:rsidRPr="00D52940">
        <w:rPr>
          <w:sz w:val="28"/>
          <w:szCs w:val="28"/>
          <w:rtl/>
        </w:rPr>
        <w:t xml:space="preserve"> الجامعة التي </w:t>
      </w:r>
      <w:r w:rsidR="0063531F" w:rsidRPr="00D52940">
        <w:rPr>
          <w:sz w:val="28"/>
          <w:szCs w:val="28"/>
          <w:rtl/>
        </w:rPr>
        <w:t>أُ</w:t>
      </w:r>
      <w:r w:rsidRPr="00D52940">
        <w:rPr>
          <w:sz w:val="28"/>
          <w:szCs w:val="28"/>
          <w:rtl/>
        </w:rPr>
        <w:t>بتعث إليها:   ....</w:t>
      </w:r>
      <w:r w:rsidR="00165EF9" w:rsidRPr="00D52940">
        <w:rPr>
          <w:sz w:val="28"/>
          <w:szCs w:val="28"/>
          <w:rtl/>
        </w:rPr>
        <w:t>.</w:t>
      </w:r>
      <w:r w:rsidRPr="00D52940">
        <w:rPr>
          <w:sz w:val="28"/>
          <w:szCs w:val="28"/>
          <w:rtl/>
        </w:rPr>
        <w:t>.........</w:t>
      </w:r>
      <w:r w:rsidR="00165EF9" w:rsidRPr="00D52940">
        <w:rPr>
          <w:sz w:val="28"/>
          <w:szCs w:val="28"/>
          <w:rtl/>
        </w:rPr>
        <w:t>............................</w:t>
      </w:r>
      <w:r w:rsidR="001A5E06" w:rsidRPr="00D52940">
        <w:rPr>
          <w:sz w:val="28"/>
          <w:szCs w:val="28"/>
          <w:rtl/>
        </w:rPr>
        <w:t>...</w:t>
      </w:r>
      <w:r w:rsidR="00165EF9" w:rsidRPr="00D52940">
        <w:rPr>
          <w:sz w:val="28"/>
          <w:szCs w:val="28"/>
          <w:rtl/>
        </w:rPr>
        <w:t>............................</w:t>
      </w:r>
    </w:p>
    <w:p w:rsidR="00165EF9" w:rsidRPr="00D52940" w:rsidRDefault="006B0CB9" w:rsidP="001A5E06">
      <w:pPr>
        <w:spacing w:line="276" w:lineRule="auto"/>
        <w:rPr>
          <w:sz w:val="28"/>
          <w:szCs w:val="28"/>
        </w:rPr>
      </w:pPr>
      <w:r w:rsidRPr="00D52940">
        <w:rPr>
          <w:sz w:val="28"/>
          <w:szCs w:val="28"/>
          <w:rtl/>
        </w:rPr>
        <w:t xml:space="preserve">التخصص الذي </w:t>
      </w:r>
      <w:r w:rsidR="0063531F" w:rsidRPr="00D52940">
        <w:rPr>
          <w:sz w:val="28"/>
          <w:szCs w:val="28"/>
          <w:rtl/>
        </w:rPr>
        <w:t>أُ</w:t>
      </w:r>
      <w:r w:rsidRPr="00D52940">
        <w:rPr>
          <w:sz w:val="28"/>
          <w:szCs w:val="28"/>
          <w:rtl/>
        </w:rPr>
        <w:t xml:space="preserve">بتعث للحصول عليه:   </w:t>
      </w:r>
      <w:r w:rsidR="005105C6" w:rsidRPr="00D52940">
        <w:rPr>
          <w:sz w:val="28"/>
          <w:szCs w:val="28"/>
          <w:rtl/>
        </w:rPr>
        <w:t>....</w:t>
      </w:r>
      <w:r w:rsidRPr="00D52940">
        <w:rPr>
          <w:sz w:val="28"/>
          <w:szCs w:val="28"/>
          <w:rtl/>
        </w:rPr>
        <w:t>.......</w:t>
      </w:r>
      <w:r w:rsidR="00165EF9" w:rsidRPr="00D52940">
        <w:rPr>
          <w:sz w:val="28"/>
          <w:szCs w:val="28"/>
          <w:rtl/>
        </w:rPr>
        <w:t>...............................................</w:t>
      </w:r>
    </w:p>
    <w:p w:rsidR="00165EF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</w:t>
      </w:r>
      <w:r w:rsidR="005105C6" w:rsidRPr="00D52940">
        <w:rPr>
          <w:sz w:val="28"/>
          <w:szCs w:val="28"/>
          <w:rtl/>
        </w:rPr>
        <w:t xml:space="preserve">لدرجة التي </w:t>
      </w:r>
      <w:r w:rsidR="0063531F" w:rsidRPr="00D52940">
        <w:rPr>
          <w:sz w:val="28"/>
          <w:szCs w:val="28"/>
          <w:rtl/>
        </w:rPr>
        <w:t>أُ</w:t>
      </w:r>
      <w:r w:rsidR="005105C6" w:rsidRPr="00D52940">
        <w:rPr>
          <w:sz w:val="28"/>
          <w:szCs w:val="28"/>
          <w:rtl/>
        </w:rPr>
        <w:t>بتعث للحصول عليها:   ......</w:t>
      </w:r>
      <w:r w:rsidRPr="00D52940">
        <w:rPr>
          <w:sz w:val="28"/>
          <w:szCs w:val="28"/>
          <w:rtl/>
        </w:rPr>
        <w:t>..........</w:t>
      </w:r>
      <w:r w:rsidR="005105C6" w:rsidRPr="00D52940">
        <w:rPr>
          <w:sz w:val="28"/>
          <w:szCs w:val="28"/>
          <w:rtl/>
        </w:rPr>
        <w:t>........</w:t>
      </w:r>
      <w:r w:rsidRPr="00D52940">
        <w:rPr>
          <w:sz w:val="28"/>
          <w:szCs w:val="28"/>
          <w:rtl/>
        </w:rPr>
        <w:t>.....................................</w:t>
      </w:r>
    </w:p>
    <w:p w:rsidR="00A11E9B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عديلات جهة ا</w:t>
      </w:r>
      <w:r w:rsidR="0063531F" w:rsidRPr="00D52940">
        <w:rPr>
          <w:sz w:val="28"/>
          <w:szCs w:val="28"/>
          <w:rtl/>
        </w:rPr>
        <w:t>لا</w:t>
      </w:r>
      <w:r w:rsidRPr="00D52940">
        <w:rPr>
          <w:sz w:val="28"/>
          <w:szCs w:val="28"/>
          <w:rtl/>
        </w:rPr>
        <w:t>بتعاث (إن وجدت):</w:t>
      </w:r>
      <w:r w:rsidR="00262E49" w:rsidRPr="00D52940">
        <w:rPr>
          <w:sz w:val="28"/>
          <w:szCs w:val="28"/>
          <w:rtl/>
        </w:rPr>
        <w:t xml:space="preserve">   ............................................................</w:t>
      </w:r>
    </w:p>
    <w:p w:rsidR="00262E49" w:rsidRPr="00D52940" w:rsidRDefault="00165EF9" w:rsidP="001A5E06">
      <w:pPr>
        <w:spacing w:line="276" w:lineRule="auto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اسم الجهـــة ( الجديــدة)</w:t>
      </w:r>
      <w:r w:rsidR="00A11E9B" w:rsidRPr="00D52940">
        <w:rPr>
          <w:sz w:val="28"/>
          <w:szCs w:val="28"/>
          <w:rtl/>
        </w:rPr>
        <w:t>:   .</w:t>
      </w:r>
      <w:r w:rsidR="00262E49" w:rsidRPr="00D52940">
        <w:rPr>
          <w:sz w:val="28"/>
          <w:szCs w:val="28"/>
          <w:rtl/>
        </w:rPr>
        <w:t>..........................................</w:t>
      </w:r>
      <w:r w:rsidR="00A11E9B" w:rsidRPr="00D52940">
        <w:rPr>
          <w:sz w:val="28"/>
          <w:szCs w:val="28"/>
          <w:rtl/>
        </w:rPr>
        <w:t>...</w:t>
      </w:r>
      <w:r w:rsidR="001A5E06" w:rsidRPr="00D52940">
        <w:rPr>
          <w:sz w:val="28"/>
          <w:szCs w:val="28"/>
          <w:rtl/>
        </w:rPr>
        <w:t>..........</w:t>
      </w:r>
      <w:r w:rsidR="00A11E9B" w:rsidRPr="00D52940">
        <w:rPr>
          <w:sz w:val="28"/>
          <w:szCs w:val="28"/>
          <w:rtl/>
        </w:rPr>
        <w:t>..................</w:t>
      </w:r>
    </w:p>
    <w:p w:rsidR="001A5E06" w:rsidRPr="00D52940" w:rsidRDefault="001A5E06" w:rsidP="001A5E06">
      <w:pPr>
        <w:spacing w:line="276" w:lineRule="auto"/>
        <w:jc w:val="lowKashida"/>
        <w:rPr>
          <w:b/>
          <w:bCs/>
          <w:sz w:val="32"/>
          <w:szCs w:val="32"/>
          <w:u w:val="single"/>
          <w:rtl/>
        </w:rPr>
      </w:pPr>
    </w:p>
    <w:p w:rsidR="00165EF9" w:rsidRPr="00D52940" w:rsidRDefault="00941A34" w:rsidP="001A5E06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خامساً</w:t>
      </w:r>
      <w:r w:rsidR="00165EF9" w:rsidRPr="00D52940">
        <w:rPr>
          <w:b/>
          <w:bCs/>
          <w:sz w:val="32"/>
          <w:szCs w:val="32"/>
          <w:rtl/>
        </w:rPr>
        <w:t>: النشاط البحثي  للمرشح:</w:t>
      </w:r>
    </w:p>
    <w:p w:rsidR="00165EF9" w:rsidRPr="00D52940" w:rsidRDefault="00165EF9" w:rsidP="001A5E06">
      <w:pPr>
        <w:spacing w:line="276" w:lineRule="auto"/>
        <w:ind w:left="55"/>
        <w:rPr>
          <w:sz w:val="32"/>
          <w:szCs w:val="32"/>
          <w:rtl/>
        </w:rPr>
      </w:pPr>
      <w:r w:rsidRPr="00D52940">
        <w:rPr>
          <w:sz w:val="32"/>
          <w:szCs w:val="3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</w:t>
      </w:r>
      <w:r w:rsidR="007077A0" w:rsidRPr="00D52940">
        <w:rPr>
          <w:sz w:val="32"/>
          <w:szCs w:val="32"/>
          <w:rtl/>
        </w:rPr>
        <w:t>...............................................................................................</w:t>
      </w:r>
    </w:p>
    <w:p w:rsidR="00165EF9" w:rsidRPr="00D52940" w:rsidRDefault="00165EF9" w:rsidP="001A5E06">
      <w:pPr>
        <w:spacing w:line="276" w:lineRule="auto"/>
        <w:rPr>
          <w:sz w:val="32"/>
          <w:szCs w:val="32"/>
          <w:rtl/>
        </w:rPr>
      </w:pPr>
    </w:p>
    <w:p w:rsidR="00165EF9" w:rsidRPr="00D52940" w:rsidRDefault="00260E7D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سادس</w:t>
      </w:r>
      <w:r w:rsidR="00165EF9" w:rsidRPr="00D52940">
        <w:rPr>
          <w:b/>
          <w:bCs/>
          <w:sz w:val="32"/>
          <w:szCs w:val="32"/>
          <w:u w:val="single"/>
          <w:rtl/>
        </w:rPr>
        <w:t>اً</w:t>
      </w:r>
      <w:r w:rsidR="00165EF9" w:rsidRPr="00D52940">
        <w:rPr>
          <w:b/>
          <w:bCs/>
          <w:sz w:val="32"/>
          <w:szCs w:val="32"/>
          <w:rtl/>
        </w:rPr>
        <w:t>: أي معلومات أو مناشط أخرى يرغب المرشح إضافتها:</w:t>
      </w:r>
    </w:p>
    <w:p w:rsidR="001A5E06" w:rsidRPr="00D52940" w:rsidRDefault="001A5E06" w:rsidP="001A5E06">
      <w:pPr>
        <w:spacing w:line="276" w:lineRule="auto"/>
        <w:ind w:left="55"/>
        <w:rPr>
          <w:sz w:val="32"/>
          <w:szCs w:val="32"/>
          <w:rtl/>
        </w:rPr>
      </w:pPr>
      <w:r w:rsidRPr="00D52940">
        <w:rPr>
          <w:sz w:val="32"/>
          <w:szCs w:val="3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A5E06" w:rsidRPr="00D52940" w:rsidRDefault="001A5E06" w:rsidP="001A5E06">
      <w:pPr>
        <w:spacing w:line="276" w:lineRule="auto"/>
        <w:jc w:val="lowKashida"/>
        <w:rPr>
          <w:sz w:val="28"/>
          <w:szCs w:val="28"/>
          <w:rtl/>
        </w:rPr>
      </w:pPr>
    </w:p>
    <w:p w:rsidR="00165EF9" w:rsidRPr="00D52940" w:rsidRDefault="00165EF9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>توقيع المرشح: ...............................</w:t>
      </w:r>
      <w:r w:rsidR="00DB4755" w:rsidRPr="00D52940">
        <w:rPr>
          <w:sz w:val="28"/>
          <w:szCs w:val="28"/>
          <w:rtl/>
        </w:rPr>
        <w:t xml:space="preserve">     هاتف الاتصال: ...............................</w:t>
      </w:r>
    </w:p>
    <w:p w:rsidR="001A5E06" w:rsidRPr="006F6751" w:rsidRDefault="00797203" w:rsidP="006F6751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sz w:val="28"/>
          <w:szCs w:val="28"/>
          <w:rtl/>
        </w:rPr>
        <w:t>البريد الإلكتروني: ............................</w:t>
      </w:r>
    </w:p>
    <w:p w:rsidR="001A5E06" w:rsidRPr="00D52940" w:rsidRDefault="001A5E06" w:rsidP="001A5E06">
      <w:pPr>
        <w:spacing w:line="276" w:lineRule="auto"/>
        <w:jc w:val="center"/>
        <w:rPr>
          <w:b/>
          <w:bCs/>
          <w:sz w:val="40"/>
          <w:szCs w:val="40"/>
          <w:u w:val="single"/>
          <w:rtl/>
        </w:rPr>
      </w:pPr>
    </w:p>
    <w:p w:rsidR="00E5581E" w:rsidRPr="00D52940" w:rsidRDefault="00165EF9" w:rsidP="001A5E06">
      <w:pPr>
        <w:spacing w:line="276" w:lineRule="auto"/>
        <w:jc w:val="center"/>
        <w:rPr>
          <w:b/>
          <w:bCs/>
          <w:color w:val="2E74B5"/>
          <w:sz w:val="40"/>
          <w:szCs w:val="40"/>
          <w:u w:val="single"/>
          <w:rtl/>
        </w:rPr>
      </w:pPr>
      <w:r w:rsidRPr="00D52940">
        <w:rPr>
          <w:b/>
          <w:bCs/>
          <w:color w:val="2E74B5"/>
          <w:sz w:val="40"/>
          <w:szCs w:val="40"/>
          <w:u w:val="single"/>
          <w:rtl/>
        </w:rPr>
        <w:t>ا</w:t>
      </w:r>
      <w:r w:rsidR="00E5581E" w:rsidRPr="00D52940">
        <w:rPr>
          <w:b/>
          <w:bCs/>
          <w:color w:val="2E74B5"/>
          <w:sz w:val="40"/>
          <w:szCs w:val="40"/>
          <w:u w:val="single"/>
          <w:rtl/>
        </w:rPr>
        <w:t>لقســم الثـ</w:t>
      </w:r>
      <w:r w:rsidRPr="00D52940">
        <w:rPr>
          <w:b/>
          <w:bCs/>
          <w:color w:val="2E74B5"/>
          <w:sz w:val="40"/>
          <w:szCs w:val="40"/>
          <w:u w:val="single"/>
          <w:rtl/>
        </w:rPr>
        <w:t>ـاني</w:t>
      </w:r>
    </w:p>
    <w:p w:rsidR="00165EF9" w:rsidRPr="00D52940" w:rsidRDefault="00165EF9" w:rsidP="001A5E06">
      <w:pPr>
        <w:spacing w:line="276" w:lineRule="auto"/>
        <w:jc w:val="center"/>
        <w:rPr>
          <w:b/>
          <w:bCs/>
          <w:sz w:val="36"/>
          <w:szCs w:val="36"/>
          <w:u w:val="single"/>
          <w:rtl/>
        </w:rPr>
      </w:pPr>
      <w:r w:rsidRPr="00D52940">
        <w:rPr>
          <w:b/>
          <w:bCs/>
          <w:sz w:val="36"/>
          <w:szCs w:val="36"/>
          <w:rtl/>
        </w:rPr>
        <w:t>بيانات تملأ من قبل القسم المتقدم إليه المرشح للتعيين</w:t>
      </w:r>
    </w:p>
    <w:p w:rsidR="00165EF9" w:rsidRPr="00D52940" w:rsidRDefault="00165EF9" w:rsidP="001A5E06">
      <w:pPr>
        <w:spacing w:line="276" w:lineRule="auto"/>
        <w:jc w:val="lowKashida"/>
        <w:rPr>
          <w:b/>
          <w:bCs/>
          <w:sz w:val="32"/>
          <w:szCs w:val="32"/>
          <w:u w:val="single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 xml:space="preserve">أولاً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7"/>
        <w:gridCol w:w="776"/>
        <w:gridCol w:w="749"/>
        <w:gridCol w:w="866"/>
        <w:gridCol w:w="1931"/>
        <w:gridCol w:w="776"/>
        <w:gridCol w:w="813"/>
        <w:gridCol w:w="866"/>
      </w:tblGrid>
      <w:tr w:rsidR="00165EF9" w:rsidRPr="00D52940" w:rsidTr="00C30736">
        <w:tc>
          <w:tcPr>
            <w:tcW w:w="4520" w:type="dxa"/>
            <w:gridSpan w:val="4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 xml:space="preserve">التخصص العام للمتقدم </w:t>
            </w:r>
            <w:r w:rsidR="00797203" w:rsidRPr="00D52940">
              <w:rPr>
                <w:rtl/>
              </w:rPr>
              <w:t>................................</w:t>
            </w:r>
          </w:p>
        </w:tc>
        <w:tc>
          <w:tcPr>
            <w:tcW w:w="4540" w:type="dxa"/>
            <w:gridSpan w:val="4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 xml:space="preserve">التخصص الدقيق للمتقدم </w:t>
            </w:r>
            <w:r w:rsidR="00797203" w:rsidRPr="00D52940">
              <w:rPr>
                <w:rtl/>
              </w:rPr>
              <w:t>...............................</w:t>
            </w:r>
          </w:p>
        </w:tc>
      </w:tr>
      <w:tr w:rsidR="00B64C34" w:rsidRPr="00D52940" w:rsidTr="00C30736">
        <w:tc>
          <w:tcPr>
            <w:tcW w:w="2117" w:type="dxa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الوظائف في هذا التخصص</w:t>
            </w:r>
          </w:p>
        </w:tc>
        <w:tc>
          <w:tcPr>
            <w:tcW w:w="776" w:type="dxa"/>
            <w:tcBorders>
              <w:top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سعودي</w:t>
            </w:r>
          </w:p>
        </w:tc>
        <w:tc>
          <w:tcPr>
            <w:tcW w:w="761" w:type="dxa"/>
            <w:tcBorders>
              <w:top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متعاقد</w:t>
            </w:r>
          </w:p>
        </w:tc>
        <w:tc>
          <w:tcPr>
            <w:tcW w:w="866" w:type="dxa"/>
            <w:tcBorders>
              <w:top w:val="thinThickSmallGap" w:sz="24" w:space="0" w:color="auto"/>
              <w:bottom w:val="thickThinSmallGap" w:sz="24" w:space="0" w:color="auto"/>
              <w:right w:val="thin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المجموع</w:t>
            </w:r>
          </w:p>
        </w:tc>
        <w:tc>
          <w:tcPr>
            <w:tcW w:w="2065" w:type="dxa"/>
            <w:tcBorders>
              <w:top w:val="thinThickSmallGap" w:sz="24" w:space="0" w:color="auto"/>
              <w:left w:val="thinThickThin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الوظائف في هذا التخصص</w:t>
            </w:r>
          </w:p>
        </w:tc>
        <w:tc>
          <w:tcPr>
            <w:tcW w:w="776" w:type="dxa"/>
            <w:tcBorders>
              <w:top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سعودي</w:t>
            </w:r>
          </w:p>
        </w:tc>
        <w:tc>
          <w:tcPr>
            <w:tcW w:w="833" w:type="dxa"/>
            <w:tcBorders>
              <w:top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متعاقد</w:t>
            </w:r>
          </w:p>
        </w:tc>
        <w:tc>
          <w:tcPr>
            <w:tcW w:w="866" w:type="dxa"/>
            <w:tcBorders>
              <w:top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auto"/>
          </w:tcPr>
          <w:p w:rsidR="00B64C34" w:rsidRPr="00D52940" w:rsidRDefault="00B64C34" w:rsidP="001A5E06">
            <w:pPr>
              <w:spacing w:line="276" w:lineRule="auto"/>
              <w:jc w:val="center"/>
              <w:rPr>
                <w:rtl/>
              </w:rPr>
            </w:pPr>
            <w:r w:rsidRPr="00D52940">
              <w:rPr>
                <w:rtl/>
              </w:rPr>
              <w:t>المجموع</w:t>
            </w:r>
          </w:p>
        </w:tc>
      </w:tr>
      <w:tr w:rsidR="00165EF9" w:rsidRPr="00D52940" w:rsidTr="00C30736">
        <w:tc>
          <w:tcPr>
            <w:tcW w:w="2117" w:type="dxa"/>
            <w:tcBorders>
              <w:top w:val="thickThinSmallGap" w:sz="24" w:space="0" w:color="auto"/>
              <w:lef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</w:t>
            </w:r>
          </w:p>
        </w:tc>
        <w:tc>
          <w:tcPr>
            <w:tcW w:w="776" w:type="dxa"/>
            <w:tcBorders>
              <w:top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top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thickThinSmallGap" w:sz="2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</w:t>
            </w:r>
          </w:p>
        </w:tc>
        <w:tc>
          <w:tcPr>
            <w:tcW w:w="776" w:type="dxa"/>
            <w:tcBorders>
              <w:top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tcBorders>
              <w:top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thickThinSmallGap" w:sz="24" w:space="0" w:color="auto"/>
              <w:righ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165EF9" w:rsidRPr="00D52940" w:rsidTr="00C30736">
        <w:tc>
          <w:tcPr>
            <w:tcW w:w="2117" w:type="dxa"/>
            <w:tcBorders>
              <w:lef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 مشارك</w:t>
            </w:r>
          </w:p>
        </w:tc>
        <w:tc>
          <w:tcPr>
            <w:tcW w:w="776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 مشارك</w:t>
            </w:r>
          </w:p>
        </w:tc>
        <w:tc>
          <w:tcPr>
            <w:tcW w:w="776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165EF9" w:rsidRPr="00D52940" w:rsidTr="00C30736">
        <w:tc>
          <w:tcPr>
            <w:tcW w:w="2117" w:type="dxa"/>
            <w:tcBorders>
              <w:lef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 مساعد</w:t>
            </w:r>
          </w:p>
        </w:tc>
        <w:tc>
          <w:tcPr>
            <w:tcW w:w="776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أستاذ مساعد</w:t>
            </w:r>
          </w:p>
        </w:tc>
        <w:tc>
          <w:tcPr>
            <w:tcW w:w="776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165EF9" w:rsidRPr="00D52940" w:rsidTr="00C30736">
        <w:tc>
          <w:tcPr>
            <w:tcW w:w="2117" w:type="dxa"/>
            <w:tcBorders>
              <w:left w:val="thinThickSmallGap" w:sz="24" w:space="0" w:color="auto"/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حاضر على رأس العمل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حاضر على رأس العمل</w:t>
            </w:r>
          </w:p>
        </w:tc>
        <w:tc>
          <w:tcPr>
            <w:tcW w:w="776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EC3D51" w:rsidRPr="00D52940" w:rsidTr="00C30736">
        <w:tc>
          <w:tcPr>
            <w:tcW w:w="2117" w:type="dxa"/>
            <w:tcBorders>
              <w:left w:val="thinThick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حاضر مبتعث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حاضر مبتعث</w:t>
            </w:r>
          </w:p>
        </w:tc>
        <w:tc>
          <w:tcPr>
            <w:tcW w:w="776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EC3D51" w:rsidRPr="00D52940" w:rsidTr="00C30736">
        <w:tc>
          <w:tcPr>
            <w:tcW w:w="2117" w:type="dxa"/>
            <w:tcBorders>
              <w:left w:val="thinThick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 على رأس العمل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 على رأس العمل</w:t>
            </w:r>
          </w:p>
        </w:tc>
        <w:tc>
          <w:tcPr>
            <w:tcW w:w="776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EC3D51" w:rsidRPr="00D52940" w:rsidTr="00C30736">
        <w:tc>
          <w:tcPr>
            <w:tcW w:w="2117" w:type="dxa"/>
            <w:tcBorders>
              <w:left w:val="thinThick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 مبتعث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 مبتعث</w:t>
            </w:r>
          </w:p>
        </w:tc>
        <w:tc>
          <w:tcPr>
            <w:tcW w:w="776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right w:val="thinThickSmallGap" w:sz="24" w:space="0" w:color="auto"/>
            </w:tcBorders>
            <w:shd w:val="clear" w:color="auto" w:fill="auto"/>
          </w:tcPr>
          <w:p w:rsidR="00EC3D51" w:rsidRPr="00D52940" w:rsidRDefault="00EC3D51" w:rsidP="001A5E06">
            <w:pPr>
              <w:spacing w:line="276" w:lineRule="auto"/>
              <w:jc w:val="center"/>
              <w:rPr>
                <w:rtl/>
              </w:rPr>
            </w:pPr>
          </w:p>
        </w:tc>
      </w:tr>
      <w:tr w:rsidR="00165EF9" w:rsidRPr="00D52940" w:rsidTr="00C30736">
        <w:tc>
          <w:tcPr>
            <w:tcW w:w="2117" w:type="dxa"/>
            <w:tcBorders>
              <w:left w:val="thinThickSmallGap" w:sz="24" w:space="0" w:color="auto"/>
              <w:bottom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</w:t>
            </w:r>
          </w:p>
        </w:tc>
        <w:tc>
          <w:tcPr>
            <w:tcW w:w="776" w:type="dxa"/>
            <w:tcBorders>
              <w:bottom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761" w:type="dxa"/>
            <w:tcBorders>
              <w:bottom w:val="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thickThinSmallGap" w:sz="24" w:space="0" w:color="auto"/>
              <w:right w:val="thinThickThin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thinThickThinSmallGap" w:sz="24" w:space="0" w:color="auto"/>
              <w:bottom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rPr>
                <w:rtl/>
              </w:rPr>
            </w:pPr>
            <w:r w:rsidRPr="00D52940">
              <w:rPr>
                <w:rtl/>
              </w:rPr>
              <w:t>معيد</w:t>
            </w:r>
          </w:p>
        </w:tc>
        <w:tc>
          <w:tcPr>
            <w:tcW w:w="776" w:type="dxa"/>
            <w:tcBorders>
              <w:bottom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33" w:type="dxa"/>
            <w:tcBorders>
              <w:bottom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866" w:type="dxa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165EF9" w:rsidRPr="00D52940" w:rsidRDefault="00165EF9" w:rsidP="001A5E06">
            <w:pPr>
              <w:spacing w:line="276" w:lineRule="auto"/>
              <w:jc w:val="center"/>
              <w:rPr>
                <w:rtl/>
              </w:rPr>
            </w:pPr>
          </w:p>
        </w:tc>
      </w:tr>
    </w:tbl>
    <w:p w:rsidR="00360BF2" w:rsidRPr="00D52940" w:rsidRDefault="00360BF2" w:rsidP="001A5E06">
      <w:pPr>
        <w:spacing w:line="276" w:lineRule="auto"/>
        <w:jc w:val="lowKashida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(ترفق قائمة بأسماء أعضاء هيئة التدريس بالقسم من السعوديين </w:t>
      </w:r>
      <w:r w:rsidR="00F4553D" w:rsidRPr="00D52940">
        <w:rPr>
          <w:sz w:val="28"/>
          <w:szCs w:val="28"/>
          <w:rtl/>
        </w:rPr>
        <w:t>وغيرهم ودرجاتهم العلمية</w:t>
      </w:r>
      <w:r w:rsidRPr="00D52940">
        <w:rPr>
          <w:sz w:val="28"/>
          <w:szCs w:val="28"/>
          <w:rtl/>
        </w:rPr>
        <w:t xml:space="preserve"> وتخصصاتهم العامة والدقيقة</w:t>
      </w:r>
      <w:r w:rsidR="00F4553D" w:rsidRPr="00D52940">
        <w:rPr>
          <w:sz w:val="28"/>
          <w:szCs w:val="28"/>
          <w:rtl/>
        </w:rPr>
        <w:t xml:space="preserve"> وأعبائهم التدريسية</w:t>
      </w:r>
      <w:r w:rsidRPr="00D52940">
        <w:rPr>
          <w:sz w:val="28"/>
          <w:szCs w:val="28"/>
          <w:rtl/>
        </w:rPr>
        <w:t>).</w:t>
      </w:r>
    </w:p>
    <w:p w:rsidR="00C32D60" w:rsidRPr="00D52940" w:rsidRDefault="00C32D60" w:rsidP="001A5E06">
      <w:pPr>
        <w:spacing w:line="276" w:lineRule="auto"/>
        <w:jc w:val="lowKashida"/>
        <w:rPr>
          <w:sz w:val="28"/>
          <w:szCs w:val="28"/>
          <w:rtl/>
        </w:rPr>
      </w:pPr>
    </w:p>
    <w:p w:rsidR="006F6751" w:rsidRDefault="006F6751" w:rsidP="001A5E06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:rsidR="00165EF9" w:rsidRPr="00D52940" w:rsidRDefault="00165EF9" w:rsidP="001A5E06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ثانياً:</w:t>
      </w:r>
      <w:r w:rsidRPr="00D52940">
        <w:rPr>
          <w:b/>
          <w:bCs/>
          <w:sz w:val="32"/>
          <w:szCs w:val="32"/>
          <w:rtl/>
        </w:rPr>
        <w:t xml:space="preserve"> </w:t>
      </w:r>
      <w:r w:rsidRPr="00D52940">
        <w:rPr>
          <w:b/>
          <w:bCs/>
          <w:sz w:val="28"/>
          <w:szCs w:val="28"/>
          <w:rtl/>
        </w:rPr>
        <w:t>اطلع عضو المجلس العلمي على بيانات الاستمارة</w:t>
      </w:r>
      <w:r w:rsidR="00F4553D" w:rsidRPr="00D52940">
        <w:rPr>
          <w:b/>
          <w:bCs/>
          <w:sz w:val="28"/>
          <w:szCs w:val="28"/>
          <w:rtl/>
        </w:rPr>
        <w:t xml:space="preserve"> والمرفقات المطلوبة</w:t>
      </w:r>
      <w:r w:rsidRPr="00D52940">
        <w:rPr>
          <w:b/>
          <w:bCs/>
          <w:sz w:val="28"/>
          <w:szCs w:val="28"/>
          <w:rtl/>
        </w:rPr>
        <w:t xml:space="preserve"> ووجدها مستوفاة.</w:t>
      </w:r>
      <w:r w:rsidRPr="00D52940">
        <w:rPr>
          <w:sz w:val="32"/>
          <w:szCs w:val="32"/>
          <w:rtl/>
        </w:rPr>
        <w:t xml:space="preserve"> </w:t>
      </w:r>
    </w:p>
    <w:p w:rsidR="00165EF9" w:rsidRPr="00D52940" w:rsidRDefault="00516C1A" w:rsidP="001A5E06">
      <w:pPr>
        <w:spacing w:line="276" w:lineRule="auto"/>
        <w:jc w:val="center"/>
        <w:rPr>
          <w:sz w:val="28"/>
          <w:szCs w:val="28"/>
          <w:rtl/>
        </w:rPr>
      </w:pPr>
      <w:r w:rsidRPr="00D52940">
        <w:rPr>
          <w:sz w:val="28"/>
          <w:szCs w:val="28"/>
          <w:rtl/>
        </w:rPr>
        <w:t xml:space="preserve">                                            </w:t>
      </w:r>
      <w:r w:rsidR="00165EF9" w:rsidRPr="00D52940">
        <w:rPr>
          <w:sz w:val="28"/>
          <w:szCs w:val="28"/>
          <w:rtl/>
        </w:rPr>
        <w:t>الاسـم: ..............................................</w:t>
      </w:r>
    </w:p>
    <w:p w:rsidR="00D63C13" w:rsidRPr="00D52940" w:rsidRDefault="00516C1A" w:rsidP="001A5E06">
      <w:pPr>
        <w:spacing w:line="276" w:lineRule="auto"/>
        <w:jc w:val="center"/>
        <w:rPr>
          <w:rtl/>
        </w:rPr>
      </w:pPr>
      <w:r w:rsidRPr="00D52940">
        <w:rPr>
          <w:sz w:val="28"/>
          <w:szCs w:val="28"/>
          <w:rtl/>
        </w:rPr>
        <w:t xml:space="preserve">                                            </w:t>
      </w:r>
      <w:r w:rsidR="00165EF9" w:rsidRPr="00D52940">
        <w:rPr>
          <w:sz w:val="28"/>
          <w:szCs w:val="28"/>
          <w:rtl/>
        </w:rPr>
        <w:t>التوقيع:  .............................................</w:t>
      </w:r>
    </w:p>
    <w:p w:rsidR="00D63C13" w:rsidRPr="00D52940" w:rsidRDefault="00165EF9" w:rsidP="001A5E06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b/>
          <w:bCs/>
          <w:sz w:val="32"/>
          <w:szCs w:val="32"/>
          <w:u w:val="single"/>
          <w:rtl/>
        </w:rPr>
        <w:t>ثالثاً</w:t>
      </w:r>
      <w:r w:rsidRPr="00D52940">
        <w:rPr>
          <w:b/>
          <w:bCs/>
          <w:sz w:val="32"/>
          <w:szCs w:val="32"/>
          <w:rtl/>
        </w:rPr>
        <w:t>:</w:t>
      </w:r>
      <w:r w:rsidRPr="00D52940">
        <w:rPr>
          <w:sz w:val="28"/>
          <w:szCs w:val="28"/>
          <w:rtl/>
        </w:rPr>
        <w:t xml:space="preserve"> </w:t>
      </w:r>
      <w:r w:rsidR="00EC3D51" w:rsidRPr="00D52940">
        <w:rPr>
          <w:b/>
          <w:bCs/>
          <w:sz w:val="32"/>
          <w:szCs w:val="32"/>
          <w:rtl/>
        </w:rPr>
        <w:t>توصيات مجلس القسم والكلية:</w:t>
      </w:r>
    </w:p>
    <w:p w:rsidR="00EC3D51" w:rsidRPr="00D52940" w:rsidRDefault="00EC3D51" w:rsidP="001A5E06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b/>
          <w:bCs/>
          <w:sz w:val="32"/>
          <w:szCs w:val="32"/>
          <w:rtl/>
        </w:rPr>
        <w:t>( أ ) مجلس القسم :</w:t>
      </w:r>
    </w:p>
    <w:tbl>
      <w:tblPr>
        <w:bidiVisual/>
        <w:tblW w:w="8772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1E0" w:firstRow="1" w:lastRow="1" w:firstColumn="1" w:lastColumn="1" w:noHBand="0" w:noVBand="0"/>
      </w:tblPr>
      <w:tblGrid>
        <w:gridCol w:w="8772"/>
      </w:tblGrid>
      <w:tr w:rsidR="00D63C13" w:rsidRPr="00D52940" w:rsidTr="00C30736">
        <w:trPr>
          <w:trHeight w:val="2346"/>
        </w:trPr>
        <w:tc>
          <w:tcPr>
            <w:tcW w:w="8772" w:type="dxa"/>
          </w:tcPr>
          <w:p w:rsidR="00D63C13" w:rsidRPr="00D52940" w:rsidRDefault="00D63C13" w:rsidP="001A5E06">
            <w:pPr>
              <w:spacing w:line="276" w:lineRule="auto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قرار مجلس القسم في جلسته: ......................</w:t>
            </w:r>
            <w:r w:rsidRPr="00D52940">
              <w:rPr>
                <w:sz w:val="28"/>
                <w:szCs w:val="28"/>
                <w:rtl/>
              </w:rPr>
              <w:tab/>
              <w:t>للعام الدراسي ........................</w:t>
            </w:r>
          </w:p>
          <w:p w:rsidR="00D63C13" w:rsidRPr="00D52940" w:rsidRDefault="00D63C13" w:rsidP="001A5E06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المنعقدة بتاريخ</w:t>
            </w:r>
            <w:r w:rsidRPr="00D52940">
              <w:rPr>
                <w:sz w:val="28"/>
                <w:szCs w:val="28"/>
                <w:rtl/>
              </w:rPr>
              <w:tab/>
            </w:r>
            <w:r w:rsidRPr="00D52940">
              <w:rPr>
                <w:sz w:val="28"/>
                <w:szCs w:val="28"/>
                <w:rtl/>
              </w:rPr>
              <w:tab/>
              <w:t>/</w:t>
            </w:r>
            <w:r w:rsidRPr="00D52940">
              <w:rPr>
                <w:sz w:val="28"/>
                <w:szCs w:val="28"/>
                <w:rtl/>
              </w:rPr>
              <w:tab/>
              <w:t>/</w:t>
            </w:r>
            <w:r w:rsidRPr="00D52940">
              <w:rPr>
                <w:sz w:val="28"/>
                <w:szCs w:val="28"/>
                <w:rtl/>
              </w:rPr>
              <w:tab/>
              <w:t>هـ             الموافق         /         /           م</w:t>
            </w:r>
          </w:p>
          <w:p w:rsidR="00D63C13" w:rsidRPr="00D52940" w:rsidRDefault="006F6751" w:rsidP="001A5E06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  <w:r w:rsidRPr="00D52940">
              <w:rPr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4613910</wp:posOffset>
                      </wp:positionH>
                      <wp:positionV relativeFrom="paragraph">
                        <wp:posOffset>448310</wp:posOffset>
                      </wp:positionV>
                      <wp:extent cx="304800" cy="254000"/>
                      <wp:effectExtent l="6350" t="11430" r="12700" b="10795"/>
                      <wp:wrapNone/>
                      <wp:docPr id="7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48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78A86" id="Rectangle 10" o:spid="_x0000_s1026" style="position:absolute;margin-left:363.3pt;margin-top:35.3pt;width:24pt;height:20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"/>
                  </w:pict>
                </mc:Fallback>
              </mc:AlternateContent>
            </w:r>
            <w:r w:rsidRPr="00D52940">
              <w:rPr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2689860</wp:posOffset>
                      </wp:positionH>
                      <wp:positionV relativeFrom="paragraph">
                        <wp:posOffset>448310</wp:posOffset>
                      </wp:positionV>
                      <wp:extent cx="304800" cy="254000"/>
                      <wp:effectExtent l="6350" t="11430" r="12700" b="10795"/>
                      <wp:wrapNone/>
                      <wp:docPr id="6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48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478CDB" id="Rectangle 11" o:spid="_x0000_s1026" style="position:absolute;margin-left:211.8pt;margin-top:35.3pt;width:24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"/>
                  </w:pict>
                </mc:Fallback>
              </mc:AlternateContent>
            </w:r>
            <w:r w:rsidR="00D63C13" w:rsidRPr="00D52940">
              <w:rPr>
                <w:sz w:val="28"/>
                <w:szCs w:val="28"/>
                <w:rtl/>
              </w:rPr>
              <w:t>(</w:t>
            </w:r>
            <w:r w:rsidR="00D63C13" w:rsidRPr="00D52940">
              <w:rPr>
                <w:b/>
                <w:bCs/>
                <w:sz w:val="28"/>
                <w:szCs w:val="28"/>
                <w:rtl/>
              </w:rPr>
              <w:t>يرفق محضر اجتماع مجلس القسم موقعاً من الأعضاء، ولا يقبل محضر بالتمرير أو قرار بالتفويض</w:t>
            </w:r>
            <w:r w:rsidR="00D63C13" w:rsidRPr="00D52940">
              <w:rPr>
                <w:sz w:val="28"/>
                <w:szCs w:val="28"/>
                <w:rtl/>
              </w:rPr>
              <w:t>).</w:t>
            </w:r>
          </w:p>
          <w:p w:rsidR="00384396" w:rsidRPr="00D52940" w:rsidRDefault="00384396" w:rsidP="001A5E06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 xml:space="preserve">                    التوصية بالموافقة                     التوصية بعدم الموافقة</w:t>
            </w:r>
          </w:p>
          <w:p w:rsidR="00D63C13" w:rsidRPr="00D52940" w:rsidRDefault="00D63C13" w:rsidP="001A5E06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 xml:space="preserve">                                  رئيس القسم:   ............................................</w:t>
            </w:r>
          </w:p>
          <w:p w:rsidR="00D63C13" w:rsidRPr="00D52940" w:rsidRDefault="00D63C13" w:rsidP="001A5E06">
            <w:pPr>
              <w:spacing w:line="276" w:lineRule="auto"/>
              <w:jc w:val="center"/>
              <w:rPr>
                <w:sz w:val="32"/>
                <w:szCs w:val="32"/>
                <w:rtl/>
              </w:rPr>
            </w:pPr>
            <w:r w:rsidRPr="00D52940">
              <w:rPr>
                <w:sz w:val="28"/>
                <w:szCs w:val="28"/>
                <w:rtl/>
              </w:rPr>
              <w:t xml:space="preserve">                                 التوقـــيع:   ............................................</w:t>
            </w:r>
          </w:p>
          <w:p w:rsidR="00D63C13" w:rsidRPr="00D52940" w:rsidRDefault="00D63C13" w:rsidP="001A5E06">
            <w:pPr>
              <w:spacing w:line="276" w:lineRule="auto"/>
              <w:rPr>
                <w:rtl/>
              </w:rPr>
            </w:pPr>
          </w:p>
        </w:tc>
      </w:tr>
    </w:tbl>
    <w:p w:rsidR="001A5E06" w:rsidRPr="00D52940" w:rsidRDefault="001A5E06" w:rsidP="001A5E06">
      <w:pPr>
        <w:spacing w:line="276" w:lineRule="auto"/>
        <w:jc w:val="lowKashida"/>
        <w:rPr>
          <w:b/>
          <w:bCs/>
          <w:sz w:val="40"/>
          <w:szCs w:val="40"/>
          <w:u w:val="single"/>
          <w:rtl/>
        </w:rPr>
      </w:pPr>
    </w:p>
    <w:p w:rsidR="001A5E06" w:rsidRPr="00D52940" w:rsidRDefault="001A5E06" w:rsidP="001A5E06">
      <w:pPr>
        <w:spacing w:line="276" w:lineRule="auto"/>
        <w:jc w:val="lowKashida"/>
        <w:rPr>
          <w:b/>
          <w:bCs/>
          <w:sz w:val="32"/>
          <w:szCs w:val="32"/>
          <w:rtl/>
        </w:rPr>
      </w:pPr>
    </w:p>
    <w:p w:rsidR="00D0575A" w:rsidRPr="00D52940" w:rsidRDefault="00384396" w:rsidP="001A5E06">
      <w:pPr>
        <w:spacing w:line="276" w:lineRule="auto"/>
        <w:jc w:val="lowKashida"/>
        <w:rPr>
          <w:sz w:val="32"/>
          <w:szCs w:val="32"/>
          <w:rtl/>
        </w:rPr>
      </w:pPr>
      <w:r w:rsidRPr="00D52940">
        <w:rPr>
          <w:b/>
          <w:bCs/>
          <w:sz w:val="32"/>
          <w:szCs w:val="32"/>
          <w:rtl/>
        </w:rPr>
        <w:t>( ب ) مجلس الكلية :</w:t>
      </w:r>
    </w:p>
    <w:tbl>
      <w:tblPr>
        <w:bidiVisual/>
        <w:tblW w:w="8820" w:type="dxa"/>
        <w:tblInd w:w="-48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1E0" w:firstRow="1" w:lastRow="1" w:firstColumn="1" w:lastColumn="1" w:noHBand="0" w:noVBand="0"/>
      </w:tblPr>
      <w:tblGrid>
        <w:gridCol w:w="8820"/>
      </w:tblGrid>
      <w:tr w:rsidR="00D0575A" w:rsidRPr="00D52940" w:rsidTr="00C30736">
        <w:trPr>
          <w:trHeight w:val="2346"/>
        </w:trPr>
        <w:tc>
          <w:tcPr>
            <w:tcW w:w="8820" w:type="dxa"/>
          </w:tcPr>
          <w:p w:rsidR="00D0575A" w:rsidRPr="00D52940" w:rsidRDefault="00D0575A" w:rsidP="001A5E06">
            <w:pPr>
              <w:tabs>
                <w:tab w:val="left" w:pos="900"/>
              </w:tabs>
              <w:spacing w:line="276" w:lineRule="auto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قر</w:t>
            </w:r>
            <w:r w:rsidR="006E04D4" w:rsidRPr="00D52940">
              <w:rPr>
                <w:sz w:val="28"/>
                <w:szCs w:val="28"/>
                <w:rtl/>
              </w:rPr>
              <w:t>ا</w:t>
            </w:r>
            <w:r w:rsidRPr="00D52940">
              <w:rPr>
                <w:sz w:val="28"/>
                <w:szCs w:val="28"/>
                <w:rtl/>
              </w:rPr>
              <w:t>ر مجلس الكلية في جلسته:   .................       للعام الدراسي:   ....................</w:t>
            </w:r>
          </w:p>
          <w:p w:rsidR="00D0575A" w:rsidRPr="00D52940" w:rsidRDefault="00D0575A" w:rsidP="001A5E06">
            <w:pPr>
              <w:spacing w:line="276" w:lineRule="auto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الم</w:t>
            </w:r>
            <w:r w:rsidR="008E0657" w:rsidRPr="00D52940">
              <w:rPr>
                <w:sz w:val="28"/>
                <w:szCs w:val="28"/>
                <w:rtl/>
              </w:rPr>
              <w:t>ن</w:t>
            </w:r>
            <w:r w:rsidRPr="00D52940">
              <w:rPr>
                <w:sz w:val="28"/>
                <w:szCs w:val="28"/>
                <w:rtl/>
              </w:rPr>
              <w:t>عقدة بتاريخ :</w:t>
            </w:r>
            <w:r w:rsidRPr="00D52940">
              <w:rPr>
                <w:sz w:val="28"/>
                <w:szCs w:val="28"/>
                <w:rtl/>
              </w:rPr>
              <w:tab/>
              <w:t>/</w:t>
            </w:r>
            <w:r w:rsidRPr="00D52940">
              <w:rPr>
                <w:sz w:val="28"/>
                <w:szCs w:val="28"/>
                <w:rtl/>
              </w:rPr>
              <w:tab/>
              <w:t>/</w:t>
            </w:r>
            <w:r w:rsidRPr="00D52940">
              <w:rPr>
                <w:sz w:val="28"/>
                <w:szCs w:val="28"/>
                <w:rtl/>
              </w:rPr>
              <w:tab/>
              <w:t xml:space="preserve">هـ                الموافق        /       /       م </w:t>
            </w:r>
          </w:p>
          <w:p w:rsidR="00D0575A" w:rsidRPr="00D52940" w:rsidRDefault="00130A34" w:rsidP="001A5E06">
            <w:pPr>
              <w:spacing w:line="276" w:lineRule="auto"/>
              <w:rPr>
                <w:b/>
                <w:bCs/>
                <w:sz w:val="28"/>
                <w:szCs w:val="28"/>
                <w:rtl/>
              </w:rPr>
            </w:pPr>
            <w:r w:rsidRPr="00D52940">
              <w:rPr>
                <w:b/>
                <w:bCs/>
                <w:sz w:val="28"/>
                <w:szCs w:val="28"/>
                <w:rtl/>
              </w:rPr>
              <w:t>(</w:t>
            </w:r>
            <w:r w:rsidR="00D0575A" w:rsidRPr="00D52940">
              <w:rPr>
                <w:b/>
                <w:bCs/>
                <w:sz w:val="28"/>
                <w:szCs w:val="28"/>
                <w:rtl/>
              </w:rPr>
              <w:t>يرفق محضر اجتماع مجلس الكلية موقعاً من الأعضاء، ولا يقبل محضر بالتمرير أو قرار بالتفويض).</w:t>
            </w:r>
          </w:p>
          <w:p w:rsidR="00D0575A" w:rsidRPr="00D52940" w:rsidRDefault="00D0575A" w:rsidP="001A5E06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يعتـــــمد   ،،،</w:t>
            </w:r>
          </w:p>
          <w:p w:rsidR="00D0575A" w:rsidRPr="00D52940" w:rsidRDefault="00D0575A" w:rsidP="001A5E06">
            <w:pPr>
              <w:spacing w:line="276" w:lineRule="auto"/>
              <w:jc w:val="right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عميد الكلية:  ..................................</w:t>
            </w:r>
          </w:p>
          <w:p w:rsidR="00D0575A" w:rsidRPr="00D52940" w:rsidRDefault="00D0575A" w:rsidP="001A5E06">
            <w:pPr>
              <w:spacing w:line="276" w:lineRule="auto"/>
              <w:jc w:val="right"/>
              <w:rPr>
                <w:sz w:val="28"/>
                <w:szCs w:val="28"/>
                <w:rtl/>
              </w:rPr>
            </w:pPr>
            <w:r w:rsidRPr="00D52940">
              <w:rPr>
                <w:sz w:val="28"/>
                <w:szCs w:val="28"/>
                <w:rtl/>
              </w:rPr>
              <w:t>التوقيــع:  ...................................</w:t>
            </w:r>
          </w:p>
        </w:tc>
      </w:tr>
    </w:tbl>
    <w:p w:rsidR="00242B37" w:rsidRPr="00D52940" w:rsidRDefault="00242B37" w:rsidP="001A5E06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:rsidR="009A3D6A" w:rsidRPr="00D52940" w:rsidRDefault="00895E79" w:rsidP="00015062">
      <w:pPr>
        <w:spacing w:line="276" w:lineRule="auto"/>
        <w:jc w:val="lowKashida"/>
        <w:rPr>
          <w:rtl/>
        </w:rPr>
      </w:pPr>
      <w:r w:rsidRPr="00D52940">
        <w:rPr>
          <w:b/>
          <w:bCs/>
          <w:sz w:val="28"/>
          <w:szCs w:val="28"/>
          <w:rtl/>
        </w:rPr>
        <w:t xml:space="preserve">مع تمنيات المجلس العلمي لكم بالتوفيق، </w:t>
      </w:r>
    </w:p>
    <w:p w:rsidR="009A3D6A" w:rsidRPr="00D52940" w:rsidRDefault="009A3D6A" w:rsidP="001A5E06">
      <w:pPr>
        <w:spacing w:line="276" w:lineRule="auto"/>
        <w:rPr>
          <w:rtl/>
        </w:rPr>
      </w:pPr>
    </w:p>
    <w:p w:rsidR="008F5149" w:rsidRPr="00D52940" w:rsidRDefault="008F5149" w:rsidP="001A5E06">
      <w:pPr>
        <w:spacing w:line="276" w:lineRule="auto"/>
        <w:rPr>
          <w:rtl/>
        </w:rPr>
      </w:pPr>
    </w:p>
    <w:p w:rsidR="008F5149" w:rsidRPr="00D52940" w:rsidRDefault="008F5149" w:rsidP="001A5E06">
      <w:pPr>
        <w:spacing w:line="276" w:lineRule="auto"/>
        <w:rPr>
          <w:rtl/>
        </w:rPr>
      </w:pPr>
    </w:p>
    <w:p w:rsidR="008F5149" w:rsidRPr="00D52940" w:rsidRDefault="008F5149" w:rsidP="001A5E06">
      <w:pPr>
        <w:spacing w:line="276" w:lineRule="auto"/>
        <w:rPr>
          <w:rtl/>
        </w:rPr>
      </w:pPr>
    </w:p>
    <w:p w:rsidR="00895E79" w:rsidRPr="00D52940" w:rsidRDefault="00895E79" w:rsidP="001A5E06">
      <w:pPr>
        <w:pStyle w:val="Heading1"/>
        <w:tabs>
          <w:tab w:val="left" w:pos="0"/>
        </w:tabs>
        <w:spacing w:line="276" w:lineRule="auto"/>
        <w:rPr>
          <w:rFonts w:ascii="Times New Roman" w:hAnsi="Times New Roman" w:cs="Times New Roman"/>
          <w:b w:val="0"/>
          <w:bCs w:val="0"/>
          <w:rtl/>
        </w:rPr>
      </w:pPr>
      <w:r w:rsidRPr="00D52940">
        <w:rPr>
          <w:rFonts w:ascii="Times New Roman" w:hAnsi="Times New Roman" w:cs="Times New Roman"/>
          <w:rtl/>
        </w:rPr>
        <w:t>(ملحوظة):لا تقبل أي استمارة ما لم تكن بياناتها مكتملة.</w:t>
      </w:r>
    </w:p>
    <w:p w:rsidR="002B3D6E" w:rsidRPr="00D52940" w:rsidRDefault="002B3D6E" w:rsidP="001A5E06">
      <w:pPr>
        <w:spacing w:line="276" w:lineRule="auto"/>
      </w:pPr>
      <w:r w:rsidRPr="00D52940">
        <w:rPr>
          <w:sz w:val="28"/>
          <w:szCs w:val="28"/>
          <w:rtl/>
        </w:rPr>
        <w:t>وفي جميع الحالات يجب أن تكون هذه المستندات مختومة بختم الجامعة أو الجهة التي منحتها.</w:t>
      </w:r>
    </w:p>
    <w:p w:rsidR="002B3D6E" w:rsidRPr="00D52940" w:rsidRDefault="002B3D6E" w:rsidP="001A5E06">
      <w:pPr>
        <w:spacing w:line="276" w:lineRule="auto"/>
        <w:rPr>
          <w:rtl/>
        </w:rPr>
      </w:pPr>
    </w:p>
    <w:sectPr w:rsidR="002B3D6E" w:rsidRPr="00D52940" w:rsidSect="001A5E06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618" w:right="1531" w:bottom="1814" w:left="1531" w:header="709" w:footer="113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16A2" w:rsidRDefault="001116A2">
      <w:r>
        <w:separator/>
      </w:r>
    </w:p>
  </w:endnote>
  <w:endnote w:type="continuationSeparator" w:id="0">
    <w:p w:rsidR="001116A2" w:rsidRDefault="00111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rtising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vertisingMediu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531F" w:rsidRDefault="0063531F" w:rsidP="00B30757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63531F" w:rsidRDefault="00635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E06" w:rsidRPr="0081043C" w:rsidRDefault="001A5E06" w:rsidP="001A5E06">
    <w:pPr>
      <w:pStyle w:val="Footer"/>
      <w:framePr w:wrap="around" w:vAnchor="text" w:hAnchor="page" w:x="5828" w:y="261"/>
      <w:rPr>
        <w:rStyle w:val="PageNumber"/>
      </w:rPr>
    </w:pPr>
    <w:r w:rsidRPr="0081043C">
      <w:rPr>
        <w:rStyle w:val="PageNumber"/>
        <w:rtl/>
      </w:rPr>
      <w:fldChar w:fldCharType="begin"/>
    </w:r>
    <w:r w:rsidRPr="0081043C">
      <w:rPr>
        <w:rStyle w:val="PageNumber"/>
      </w:rPr>
      <w:instrText xml:space="preserve">PAGE  </w:instrText>
    </w:r>
    <w:r w:rsidRPr="0081043C">
      <w:rPr>
        <w:rStyle w:val="PageNumber"/>
        <w:rtl/>
      </w:rPr>
      <w:fldChar w:fldCharType="separate"/>
    </w:r>
    <w:r w:rsidR="006F6751">
      <w:rPr>
        <w:rStyle w:val="PageNumber"/>
        <w:noProof/>
        <w:rtl/>
      </w:rPr>
      <w:t>7</w:t>
    </w:r>
    <w:r w:rsidRPr="0081043C">
      <w:rPr>
        <w:rStyle w:val="PageNumber"/>
        <w:rtl/>
      </w:rPr>
      <w:fldChar w:fldCharType="end"/>
    </w:r>
  </w:p>
  <w:p w:rsidR="001A5E06" w:rsidRDefault="006F6751" w:rsidP="001A5E06">
    <w:pPr>
      <w:pStyle w:val="Footer"/>
      <w:tabs>
        <w:tab w:val="clear" w:pos="8306"/>
        <w:tab w:val="left" w:pos="4153"/>
      </w:tabs>
      <w:rPr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>
              <wp:simplePos x="0" y="0"/>
              <wp:positionH relativeFrom="column">
                <wp:posOffset>4037965</wp:posOffset>
              </wp:positionH>
              <wp:positionV relativeFrom="paragraph">
                <wp:posOffset>90170</wp:posOffset>
              </wp:positionV>
              <wp:extent cx="2156460" cy="285750"/>
              <wp:effectExtent l="18415" t="13970" r="15875" b="1460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F660C" w:rsidRDefault="00FD7E4C" w:rsidP="006F6751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="00DF660C" w:rsidRPr="00DF660C">
                            <w:rPr>
                              <w:rtl/>
                            </w:rPr>
                            <w:t>ع.ع 1 (</w:t>
                          </w:r>
                          <w:r w:rsidR="00C1059B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6F6751">
                            <w:t>12</w:t>
                          </w:r>
                          <w:r w:rsidR="00C1059B" w:rsidRPr="00DF660C">
                            <w:rPr>
                              <w:rtl/>
                            </w:rPr>
                            <w:t>-</w:t>
                          </w:r>
                          <w:r w:rsidR="006F6751">
                            <w:t>9</w:t>
                          </w:r>
                          <w:r w:rsidR="00C1059B">
                            <w:rPr>
                              <w:rtl/>
                            </w:rPr>
                            <w:t>-20</w:t>
                          </w:r>
                          <w:r w:rsidR="00C1059B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042EC1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="00DF660C"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17.95pt;margin-top:7.1pt;width:169.8pt;height:22.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" strokecolor="#2f5496" strokeweight="1.5pt">
              <v:textbox style="mso-fit-shape-to-text:t">
                <w:txbxContent>
                  <w:p w:rsidR="00DF660C" w:rsidRDefault="00FD7E4C" w:rsidP="006F6751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="00DF660C" w:rsidRPr="00DF660C">
                      <w:rPr>
                        <w:rtl/>
                      </w:rPr>
                      <w:t>ع.ع 1 (</w:t>
                    </w:r>
                    <w:r w:rsidR="00C1059B" w:rsidRPr="00DF660C">
                      <w:rPr>
                        <w:rtl/>
                      </w:rPr>
                      <w:t xml:space="preserve">اصدار </w:t>
                    </w:r>
                    <w:r w:rsidR="006F6751">
                      <w:t>12</w:t>
                    </w:r>
                    <w:r w:rsidR="00C1059B" w:rsidRPr="00DF660C">
                      <w:rPr>
                        <w:rtl/>
                      </w:rPr>
                      <w:t>-</w:t>
                    </w:r>
                    <w:r w:rsidR="006F6751">
                      <w:t>9</w:t>
                    </w:r>
                    <w:r w:rsidR="00C1059B">
                      <w:rPr>
                        <w:rtl/>
                      </w:rPr>
                      <w:t>-20</w:t>
                    </w:r>
                    <w:r w:rsidR="00C1059B">
                      <w:rPr>
                        <w:rFonts w:hint="cs"/>
                        <w:rtl/>
                      </w:rPr>
                      <w:t>2</w:t>
                    </w:r>
                    <w:r w:rsidR="00042EC1">
                      <w:rPr>
                        <w:rFonts w:hint="cs"/>
                        <w:rtl/>
                      </w:rPr>
                      <w:t>1</w:t>
                    </w:r>
                    <w:r w:rsidR="00DF660C"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2390140</wp:posOffset>
          </wp:positionH>
          <wp:positionV relativeFrom="paragraph">
            <wp:posOffset>-38100</wp:posOffset>
          </wp:positionV>
          <wp:extent cx="778510" cy="575945"/>
          <wp:effectExtent l="0" t="0" r="0" b="0"/>
          <wp:wrapNone/>
          <wp:docPr id="3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5E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16A2" w:rsidRDefault="001116A2">
      <w:r>
        <w:separator/>
      </w:r>
    </w:p>
  </w:footnote>
  <w:footnote w:type="continuationSeparator" w:id="0">
    <w:p w:rsidR="001116A2" w:rsidRDefault="001116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E06" w:rsidRDefault="006F6751" w:rsidP="001A5E06">
    <w:pPr>
      <w:pStyle w:val="Header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>
              <wp:simplePos x="0" y="0"/>
              <wp:positionH relativeFrom="column">
                <wp:posOffset>989965</wp:posOffset>
              </wp:positionH>
              <wp:positionV relativeFrom="paragraph">
                <wp:posOffset>73660</wp:posOffset>
              </wp:positionV>
              <wp:extent cx="1766570" cy="314960"/>
              <wp:effectExtent l="18415" t="16510" r="15240" b="1143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F660C" w:rsidRPr="00DF660C" w:rsidRDefault="00FD7E4C" w:rsidP="00DF660C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="00DF660C"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77.95pt;margin-top:5.8pt;width:139.1pt;height:24.8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" strokecolor="#2f5496" strokeweight="1.5pt">
              <v:textbox style="mso-fit-shape-to-text:t">
                <w:txbxContent>
                  <w:p w:rsidR="00DF660C" w:rsidRPr="00DF660C" w:rsidRDefault="00FD7E4C" w:rsidP="00DF660C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="00DF660C"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2610A">
      <w:rPr>
        <w:noProof/>
      </w:rPr>
      <w:drawing>
        <wp:inline distT="0" distB="0" distL="0" distR="0">
          <wp:extent cx="2828925" cy="428625"/>
          <wp:effectExtent l="0" t="0" r="0" b="0"/>
          <wp:docPr id="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E06">
      <w:rPr>
        <w:rFonts w:hint="cs"/>
        <w:noProof/>
        <w:rtl/>
      </w:rPr>
      <w:t xml:space="preserve">                                                                                     </w:t>
    </w:r>
    <w:r w:rsidRPr="0012610A">
      <w:rPr>
        <w:noProof/>
      </w:rPr>
      <w:drawing>
        <wp:inline distT="0" distB="0" distL="0" distR="0">
          <wp:extent cx="771525" cy="428625"/>
          <wp:effectExtent l="0" t="0" r="0" b="0"/>
          <wp:docPr id="2" name="صورة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A5E06" w:rsidRDefault="001A5E06" w:rsidP="001A5E06">
    <w:pPr>
      <w:pStyle w:val="Header"/>
      <w:rPr>
        <w:rFonts w:hint="cs"/>
      </w:rPr>
    </w:pPr>
  </w:p>
  <w:p w:rsidR="0063531F" w:rsidRPr="004E2D28" w:rsidRDefault="0063531F" w:rsidP="001A5E06">
    <w:pPr>
      <w:pStyle w:val="Header"/>
      <w:rPr>
        <w:rFonts w:hint="c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531F" w:rsidRPr="004E2D28" w:rsidRDefault="0063531F" w:rsidP="00156293">
    <w:pPr>
      <w:pStyle w:val="Header"/>
      <w:jc w:val="center"/>
      <w:rPr>
        <w:rFonts w:hint="cs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1F9"/>
    <w:multiLevelType w:val="hybridMultilevel"/>
    <w:tmpl w:val="2FB80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A3778"/>
    <w:multiLevelType w:val="hybridMultilevel"/>
    <w:tmpl w:val="B79C5A4C"/>
    <w:lvl w:ilvl="0" w:tplc="83D05D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1C1099"/>
    <w:multiLevelType w:val="hybridMultilevel"/>
    <w:tmpl w:val="F66E7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8A54B3"/>
    <w:multiLevelType w:val="hybridMultilevel"/>
    <w:tmpl w:val="5524A4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37DC0"/>
    <w:multiLevelType w:val="hybridMultilevel"/>
    <w:tmpl w:val="102A7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B40518"/>
    <w:multiLevelType w:val="hybridMultilevel"/>
    <w:tmpl w:val="C8E46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F845E1"/>
    <w:multiLevelType w:val="multilevel"/>
    <w:tmpl w:val="2FB80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116016"/>
    <w:multiLevelType w:val="hybridMultilevel"/>
    <w:tmpl w:val="7D7EA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61C6390"/>
    <w:multiLevelType w:val="hybridMultilevel"/>
    <w:tmpl w:val="CC22E2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E0493"/>
    <w:multiLevelType w:val="hybridMultilevel"/>
    <w:tmpl w:val="57BE877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DA7578F"/>
    <w:multiLevelType w:val="hybridMultilevel"/>
    <w:tmpl w:val="DEDC612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8C0A07CC">
      <w:start w:val="1"/>
      <w:numFmt w:val="arabicAlpha"/>
      <w:lvlText w:val="%2-"/>
      <w:lvlJc w:val="left"/>
      <w:pPr>
        <w:tabs>
          <w:tab w:val="num" w:pos="1860"/>
        </w:tabs>
        <w:ind w:left="1860" w:hanging="72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EF717F1"/>
    <w:multiLevelType w:val="hybridMultilevel"/>
    <w:tmpl w:val="7D882A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57D7104"/>
    <w:multiLevelType w:val="hybridMultilevel"/>
    <w:tmpl w:val="09D217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C76776D"/>
    <w:multiLevelType w:val="hybridMultilevel"/>
    <w:tmpl w:val="C0867B76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2F6683"/>
    <w:multiLevelType w:val="hybridMultilevel"/>
    <w:tmpl w:val="B13CE3AE"/>
    <w:lvl w:ilvl="0" w:tplc="0AA022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Simplified Arabic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DA0A4A"/>
    <w:multiLevelType w:val="hybridMultilevel"/>
    <w:tmpl w:val="DBEEE6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6921F5"/>
    <w:multiLevelType w:val="hybridMultilevel"/>
    <w:tmpl w:val="6812F6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953396C"/>
    <w:multiLevelType w:val="hybridMultilevel"/>
    <w:tmpl w:val="196CA408"/>
    <w:lvl w:ilvl="0" w:tplc="7BC4A0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9679E3"/>
    <w:multiLevelType w:val="hybridMultilevel"/>
    <w:tmpl w:val="AB64BA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16"/>
  </w:num>
  <w:num w:numId="5">
    <w:abstractNumId w:val="3"/>
  </w:num>
  <w:num w:numId="6">
    <w:abstractNumId w:val="14"/>
  </w:num>
  <w:num w:numId="7">
    <w:abstractNumId w:val="15"/>
  </w:num>
  <w:num w:numId="8">
    <w:abstractNumId w:val="12"/>
  </w:num>
  <w:num w:numId="9">
    <w:abstractNumId w:val="4"/>
  </w:num>
  <w:num w:numId="10">
    <w:abstractNumId w:val="17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3"/>
  </w:num>
  <w:num w:numId="16">
    <w:abstractNumId w:val="18"/>
  </w:num>
  <w:num w:numId="17">
    <w:abstractNumId w:val="1"/>
  </w:num>
  <w:num w:numId="18">
    <w:abstractNumId w:val="7"/>
  </w:num>
  <w:num w:numId="19">
    <w:abstractNumId w:val="19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36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3szAwNzAxMjFR0lEKTi0uzszPAykwNKgFALQ1Cq4tAAAA"/>
  </w:docVars>
  <w:rsids>
    <w:rsidRoot w:val="00237831"/>
    <w:rsid w:val="00010E47"/>
    <w:rsid w:val="00011D5F"/>
    <w:rsid w:val="00011DF9"/>
    <w:rsid w:val="000144E1"/>
    <w:rsid w:val="00015062"/>
    <w:rsid w:val="000154BD"/>
    <w:rsid w:val="000337DF"/>
    <w:rsid w:val="00035602"/>
    <w:rsid w:val="00042EC1"/>
    <w:rsid w:val="0004323C"/>
    <w:rsid w:val="00056D1C"/>
    <w:rsid w:val="00057C2B"/>
    <w:rsid w:val="0006193D"/>
    <w:rsid w:val="00062C80"/>
    <w:rsid w:val="00075B63"/>
    <w:rsid w:val="00077DF5"/>
    <w:rsid w:val="00077E8D"/>
    <w:rsid w:val="00084E2A"/>
    <w:rsid w:val="000956E2"/>
    <w:rsid w:val="00096C8A"/>
    <w:rsid w:val="000A2452"/>
    <w:rsid w:val="000A3DD4"/>
    <w:rsid w:val="000A5A75"/>
    <w:rsid w:val="000A5B2F"/>
    <w:rsid w:val="000B1359"/>
    <w:rsid w:val="000B1F93"/>
    <w:rsid w:val="000B26F4"/>
    <w:rsid w:val="000B33D6"/>
    <w:rsid w:val="000B57B6"/>
    <w:rsid w:val="000B5C50"/>
    <w:rsid w:val="000C0212"/>
    <w:rsid w:val="000C0927"/>
    <w:rsid w:val="000D132D"/>
    <w:rsid w:val="000D1AB6"/>
    <w:rsid w:val="000D1F28"/>
    <w:rsid w:val="000D3247"/>
    <w:rsid w:val="000D354B"/>
    <w:rsid w:val="000D3F54"/>
    <w:rsid w:val="000E0C3E"/>
    <w:rsid w:val="000E2E0F"/>
    <w:rsid w:val="000F252B"/>
    <w:rsid w:val="000F493B"/>
    <w:rsid w:val="000F6B5B"/>
    <w:rsid w:val="00100CC4"/>
    <w:rsid w:val="00103273"/>
    <w:rsid w:val="001039E0"/>
    <w:rsid w:val="00103CAE"/>
    <w:rsid w:val="00103F25"/>
    <w:rsid w:val="001116A2"/>
    <w:rsid w:val="00111E50"/>
    <w:rsid w:val="00112002"/>
    <w:rsid w:val="0011383B"/>
    <w:rsid w:val="00116026"/>
    <w:rsid w:val="00120E24"/>
    <w:rsid w:val="00121CB3"/>
    <w:rsid w:val="001237E2"/>
    <w:rsid w:val="00123EE8"/>
    <w:rsid w:val="0012404B"/>
    <w:rsid w:val="00126185"/>
    <w:rsid w:val="00126E3C"/>
    <w:rsid w:val="00130A34"/>
    <w:rsid w:val="00133116"/>
    <w:rsid w:val="00137C76"/>
    <w:rsid w:val="00140ABF"/>
    <w:rsid w:val="00140BF7"/>
    <w:rsid w:val="00142A33"/>
    <w:rsid w:val="001459C6"/>
    <w:rsid w:val="00156293"/>
    <w:rsid w:val="001578CC"/>
    <w:rsid w:val="00160E79"/>
    <w:rsid w:val="00161419"/>
    <w:rsid w:val="00164F83"/>
    <w:rsid w:val="00165EF9"/>
    <w:rsid w:val="00167461"/>
    <w:rsid w:val="0017380A"/>
    <w:rsid w:val="00176A6D"/>
    <w:rsid w:val="0017787D"/>
    <w:rsid w:val="001822A3"/>
    <w:rsid w:val="00182B11"/>
    <w:rsid w:val="00183DDD"/>
    <w:rsid w:val="00185885"/>
    <w:rsid w:val="00185CC3"/>
    <w:rsid w:val="00197CBE"/>
    <w:rsid w:val="001A045A"/>
    <w:rsid w:val="001A5702"/>
    <w:rsid w:val="001A575D"/>
    <w:rsid w:val="001A5E06"/>
    <w:rsid w:val="001B40A9"/>
    <w:rsid w:val="001B442C"/>
    <w:rsid w:val="001B54C5"/>
    <w:rsid w:val="001C0B3C"/>
    <w:rsid w:val="001C1E28"/>
    <w:rsid w:val="001C39B1"/>
    <w:rsid w:val="001C4643"/>
    <w:rsid w:val="001C534A"/>
    <w:rsid w:val="001D0523"/>
    <w:rsid w:val="001D06EA"/>
    <w:rsid w:val="001D3BEF"/>
    <w:rsid w:val="001D5202"/>
    <w:rsid w:val="001D563E"/>
    <w:rsid w:val="001D76F4"/>
    <w:rsid w:val="001D7A24"/>
    <w:rsid w:val="001E3776"/>
    <w:rsid w:val="001F2089"/>
    <w:rsid w:val="001F69D1"/>
    <w:rsid w:val="001F72FF"/>
    <w:rsid w:val="00201546"/>
    <w:rsid w:val="00211290"/>
    <w:rsid w:val="00213D56"/>
    <w:rsid w:val="00221849"/>
    <w:rsid w:val="00221FF3"/>
    <w:rsid w:val="002257A6"/>
    <w:rsid w:val="0022650C"/>
    <w:rsid w:val="00227F5A"/>
    <w:rsid w:val="0023268F"/>
    <w:rsid w:val="002333FA"/>
    <w:rsid w:val="0023425F"/>
    <w:rsid w:val="0023676D"/>
    <w:rsid w:val="00237831"/>
    <w:rsid w:val="0024019B"/>
    <w:rsid w:val="00241425"/>
    <w:rsid w:val="00241803"/>
    <w:rsid w:val="00242B37"/>
    <w:rsid w:val="002502A8"/>
    <w:rsid w:val="00250437"/>
    <w:rsid w:val="0025197A"/>
    <w:rsid w:val="00254E23"/>
    <w:rsid w:val="00260E7D"/>
    <w:rsid w:val="00262E49"/>
    <w:rsid w:val="00263522"/>
    <w:rsid w:val="002662A7"/>
    <w:rsid w:val="002731A8"/>
    <w:rsid w:val="002753B4"/>
    <w:rsid w:val="00275599"/>
    <w:rsid w:val="00282329"/>
    <w:rsid w:val="0028607E"/>
    <w:rsid w:val="002A0099"/>
    <w:rsid w:val="002A0F4B"/>
    <w:rsid w:val="002A49A5"/>
    <w:rsid w:val="002B3D6E"/>
    <w:rsid w:val="002B5665"/>
    <w:rsid w:val="002B5B0F"/>
    <w:rsid w:val="002B5DAE"/>
    <w:rsid w:val="002B74AB"/>
    <w:rsid w:val="002B7576"/>
    <w:rsid w:val="002C1833"/>
    <w:rsid w:val="002C1E14"/>
    <w:rsid w:val="002C486B"/>
    <w:rsid w:val="002C58A4"/>
    <w:rsid w:val="002D047C"/>
    <w:rsid w:val="002D07CE"/>
    <w:rsid w:val="002D1757"/>
    <w:rsid w:val="002D4F72"/>
    <w:rsid w:val="002D5375"/>
    <w:rsid w:val="002E1B3D"/>
    <w:rsid w:val="002E50C5"/>
    <w:rsid w:val="002F2955"/>
    <w:rsid w:val="002F3E71"/>
    <w:rsid w:val="00300907"/>
    <w:rsid w:val="00303859"/>
    <w:rsid w:val="00305C21"/>
    <w:rsid w:val="00305CF5"/>
    <w:rsid w:val="00306176"/>
    <w:rsid w:val="00310A5B"/>
    <w:rsid w:val="00313468"/>
    <w:rsid w:val="00313F44"/>
    <w:rsid w:val="00317980"/>
    <w:rsid w:val="00324040"/>
    <w:rsid w:val="00324087"/>
    <w:rsid w:val="00325DC5"/>
    <w:rsid w:val="00325E09"/>
    <w:rsid w:val="00326311"/>
    <w:rsid w:val="00330A7B"/>
    <w:rsid w:val="00330DBB"/>
    <w:rsid w:val="00333333"/>
    <w:rsid w:val="00334AE4"/>
    <w:rsid w:val="003377EB"/>
    <w:rsid w:val="003509D9"/>
    <w:rsid w:val="003529AB"/>
    <w:rsid w:val="00354A4B"/>
    <w:rsid w:val="00356E0A"/>
    <w:rsid w:val="003578C0"/>
    <w:rsid w:val="00360BF2"/>
    <w:rsid w:val="00360BFB"/>
    <w:rsid w:val="00361AB1"/>
    <w:rsid w:val="00362960"/>
    <w:rsid w:val="003666A8"/>
    <w:rsid w:val="00374CB2"/>
    <w:rsid w:val="00375BAE"/>
    <w:rsid w:val="003762DB"/>
    <w:rsid w:val="00382788"/>
    <w:rsid w:val="00384396"/>
    <w:rsid w:val="00384756"/>
    <w:rsid w:val="0038679F"/>
    <w:rsid w:val="00386E31"/>
    <w:rsid w:val="0039317A"/>
    <w:rsid w:val="00393F8C"/>
    <w:rsid w:val="00394AD9"/>
    <w:rsid w:val="003A1769"/>
    <w:rsid w:val="003A1AC8"/>
    <w:rsid w:val="003A2FE7"/>
    <w:rsid w:val="003A3E08"/>
    <w:rsid w:val="003A4C56"/>
    <w:rsid w:val="003A57D4"/>
    <w:rsid w:val="003B212F"/>
    <w:rsid w:val="003B34FF"/>
    <w:rsid w:val="003B446F"/>
    <w:rsid w:val="003B4F1E"/>
    <w:rsid w:val="003B6F5B"/>
    <w:rsid w:val="003B7B52"/>
    <w:rsid w:val="003C0489"/>
    <w:rsid w:val="003C0C93"/>
    <w:rsid w:val="003C0EA5"/>
    <w:rsid w:val="003C4849"/>
    <w:rsid w:val="003C56B3"/>
    <w:rsid w:val="003C5E8E"/>
    <w:rsid w:val="003D43E7"/>
    <w:rsid w:val="003E2E85"/>
    <w:rsid w:val="003E447B"/>
    <w:rsid w:val="003E72A8"/>
    <w:rsid w:val="003E7765"/>
    <w:rsid w:val="003F640D"/>
    <w:rsid w:val="003F7C8E"/>
    <w:rsid w:val="0040132F"/>
    <w:rsid w:val="004038D4"/>
    <w:rsid w:val="004069CE"/>
    <w:rsid w:val="00420416"/>
    <w:rsid w:val="004225F5"/>
    <w:rsid w:val="004230DB"/>
    <w:rsid w:val="004241D4"/>
    <w:rsid w:val="00433A19"/>
    <w:rsid w:val="00434665"/>
    <w:rsid w:val="00435F1F"/>
    <w:rsid w:val="00437642"/>
    <w:rsid w:val="00442406"/>
    <w:rsid w:val="00442953"/>
    <w:rsid w:val="0045059E"/>
    <w:rsid w:val="00457AFB"/>
    <w:rsid w:val="00462F5D"/>
    <w:rsid w:val="00464901"/>
    <w:rsid w:val="00464D4D"/>
    <w:rsid w:val="00467B95"/>
    <w:rsid w:val="00471EB8"/>
    <w:rsid w:val="00472A22"/>
    <w:rsid w:val="004760ED"/>
    <w:rsid w:val="004764FA"/>
    <w:rsid w:val="00477EE9"/>
    <w:rsid w:val="00483AC2"/>
    <w:rsid w:val="00483C4B"/>
    <w:rsid w:val="00490811"/>
    <w:rsid w:val="004926DB"/>
    <w:rsid w:val="0049466F"/>
    <w:rsid w:val="004952E7"/>
    <w:rsid w:val="004954C3"/>
    <w:rsid w:val="004A1983"/>
    <w:rsid w:val="004A1F2F"/>
    <w:rsid w:val="004A2D6F"/>
    <w:rsid w:val="004B36F7"/>
    <w:rsid w:val="004C01A7"/>
    <w:rsid w:val="004C02BC"/>
    <w:rsid w:val="004C05E9"/>
    <w:rsid w:val="004C14E2"/>
    <w:rsid w:val="004C28A1"/>
    <w:rsid w:val="004C35C3"/>
    <w:rsid w:val="004C3889"/>
    <w:rsid w:val="004C3D48"/>
    <w:rsid w:val="004C7813"/>
    <w:rsid w:val="004C7FBE"/>
    <w:rsid w:val="004D5500"/>
    <w:rsid w:val="004D78DF"/>
    <w:rsid w:val="004E0BD7"/>
    <w:rsid w:val="004E1510"/>
    <w:rsid w:val="004E2D28"/>
    <w:rsid w:val="004E35F0"/>
    <w:rsid w:val="004E6B56"/>
    <w:rsid w:val="004F0F5C"/>
    <w:rsid w:val="004F1DB5"/>
    <w:rsid w:val="004F3169"/>
    <w:rsid w:val="004F61F5"/>
    <w:rsid w:val="005016F0"/>
    <w:rsid w:val="00503E2A"/>
    <w:rsid w:val="00510179"/>
    <w:rsid w:val="005105C6"/>
    <w:rsid w:val="00516C1A"/>
    <w:rsid w:val="00521D40"/>
    <w:rsid w:val="00524041"/>
    <w:rsid w:val="00524A02"/>
    <w:rsid w:val="005253D0"/>
    <w:rsid w:val="00536036"/>
    <w:rsid w:val="005404EF"/>
    <w:rsid w:val="00540609"/>
    <w:rsid w:val="005423B2"/>
    <w:rsid w:val="005424D6"/>
    <w:rsid w:val="0054303F"/>
    <w:rsid w:val="0054445D"/>
    <w:rsid w:val="00544CDD"/>
    <w:rsid w:val="0055046E"/>
    <w:rsid w:val="00551501"/>
    <w:rsid w:val="0055247C"/>
    <w:rsid w:val="005526D9"/>
    <w:rsid w:val="00552B8A"/>
    <w:rsid w:val="005555EC"/>
    <w:rsid w:val="00555D2B"/>
    <w:rsid w:val="00560107"/>
    <w:rsid w:val="00560796"/>
    <w:rsid w:val="0056166B"/>
    <w:rsid w:val="00562123"/>
    <w:rsid w:val="00562801"/>
    <w:rsid w:val="005630CC"/>
    <w:rsid w:val="005759E8"/>
    <w:rsid w:val="00586A2B"/>
    <w:rsid w:val="00593489"/>
    <w:rsid w:val="00594C64"/>
    <w:rsid w:val="005A210D"/>
    <w:rsid w:val="005B4121"/>
    <w:rsid w:val="005C6106"/>
    <w:rsid w:val="005C676E"/>
    <w:rsid w:val="005C7BDD"/>
    <w:rsid w:val="005D6AA6"/>
    <w:rsid w:val="005D6E46"/>
    <w:rsid w:val="005E550D"/>
    <w:rsid w:val="005E7C1A"/>
    <w:rsid w:val="005F0B00"/>
    <w:rsid w:val="005F0C9B"/>
    <w:rsid w:val="005F29EC"/>
    <w:rsid w:val="00600236"/>
    <w:rsid w:val="00601476"/>
    <w:rsid w:val="00603D1D"/>
    <w:rsid w:val="00605DC5"/>
    <w:rsid w:val="00610A29"/>
    <w:rsid w:val="0062238E"/>
    <w:rsid w:val="0062312C"/>
    <w:rsid w:val="00627EBD"/>
    <w:rsid w:val="0063531F"/>
    <w:rsid w:val="00651F6C"/>
    <w:rsid w:val="00654B34"/>
    <w:rsid w:val="00655902"/>
    <w:rsid w:val="00660E6C"/>
    <w:rsid w:val="00666A74"/>
    <w:rsid w:val="00673A72"/>
    <w:rsid w:val="00675478"/>
    <w:rsid w:val="006775FD"/>
    <w:rsid w:val="00681572"/>
    <w:rsid w:val="006823DF"/>
    <w:rsid w:val="00690862"/>
    <w:rsid w:val="00695A38"/>
    <w:rsid w:val="006A0456"/>
    <w:rsid w:val="006A2BB4"/>
    <w:rsid w:val="006A3223"/>
    <w:rsid w:val="006A7364"/>
    <w:rsid w:val="006B0CB9"/>
    <w:rsid w:val="006B6384"/>
    <w:rsid w:val="006C4086"/>
    <w:rsid w:val="006C40F8"/>
    <w:rsid w:val="006E04D4"/>
    <w:rsid w:val="006E1F30"/>
    <w:rsid w:val="006E64E2"/>
    <w:rsid w:val="006E6972"/>
    <w:rsid w:val="006F6751"/>
    <w:rsid w:val="006F7AAE"/>
    <w:rsid w:val="00700465"/>
    <w:rsid w:val="007021AB"/>
    <w:rsid w:val="007029DF"/>
    <w:rsid w:val="00704F05"/>
    <w:rsid w:val="007057F9"/>
    <w:rsid w:val="007077A0"/>
    <w:rsid w:val="00712AED"/>
    <w:rsid w:val="00712C88"/>
    <w:rsid w:val="0071775C"/>
    <w:rsid w:val="007179D6"/>
    <w:rsid w:val="00721172"/>
    <w:rsid w:val="00726DDA"/>
    <w:rsid w:val="007350E7"/>
    <w:rsid w:val="00736C27"/>
    <w:rsid w:val="00736E8E"/>
    <w:rsid w:val="00743F3F"/>
    <w:rsid w:val="00760137"/>
    <w:rsid w:val="00763956"/>
    <w:rsid w:val="00766DC2"/>
    <w:rsid w:val="00766F6A"/>
    <w:rsid w:val="007717BF"/>
    <w:rsid w:val="00772607"/>
    <w:rsid w:val="00777D9D"/>
    <w:rsid w:val="00781523"/>
    <w:rsid w:val="0078191A"/>
    <w:rsid w:val="00783BDB"/>
    <w:rsid w:val="007841C0"/>
    <w:rsid w:val="00790349"/>
    <w:rsid w:val="00793990"/>
    <w:rsid w:val="00796BED"/>
    <w:rsid w:val="00797203"/>
    <w:rsid w:val="007A4E96"/>
    <w:rsid w:val="007A5869"/>
    <w:rsid w:val="007A5BC9"/>
    <w:rsid w:val="007A755C"/>
    <w:rsid w:val="007B03F5"/>
    <w:rsid w:val="007B1AC1"/>
    <w:rsid w:val="007B3602"/>
    <w:rsid w:val="007B4D4B"/>
    <w:rsid w:val="007B4F7E"/>
    <w:rsid w:val="007B5306"/>
    <w:rsid w:val="007B78A7"/>
    <w:rsid w:val="007C25E0"/>
    <w:rsid w:val="007C391C"/>
    <w:rsid w:val="007C4C4E"/>
    <w:rsid w:val="007D0832"/>
    <w:rsid w:val="007D09FF"/>
    <w:rsid w:val="007D1660"/>
    <w:rsid w:val="007D24FE"/>
    <w:rsid w:val="007D258D"/>
    <w:rsid w:val="007D2FA7"/>
    <w:rsid w:val="007D5670"/>
    <w:rsid w:val="007D68B1"/>
    <w:rsid w:val="007E0CD9"/>
    <w:rsid w:val="007E15ED"/>
    <w:rsid w:val="007E3EE3"/>
    <w:rsid w:val="007F2474"/>
    <w:rsid w:val="007F2D95"/>
    <w:rsid w:val="007F3CC1"/>
    <w:rsid w:val="007F7F00"/>
    <w:rsid w:val="00812196"/>
    <w:rsid w:val="008152E5"/>
    <w:rsid w:val="008165D4"/>
    <w:rsid w:val="008218B2"/>
    <w:rsid w:val="00821F5C"/>
    <w:rsid w:val="0082211D"/>
    <w:rsid w:val="0082547D"/>
    <w:rsid w:val="00825DE6"/>
    <w:rsid w:val="00826B68"/>
    <w:rsid w:val="00834CE4"/>
    <w:rsid w:val="00834D35"/>
    <w:rsid w:val="00836899"/>
    <w:rsid w:val="008407C2"/>
    <w:rsid w:val="00840C5C"/>
    <w:rsid w:val="0084244D"/>
    <w:rsid w:val="00843938"/>
    <w:rsid w:val="00844281"/>
    <w:rsid w:val="00844809"/>
    <w:rsid w:val="0084517E"/>
    <w:rsid w:val="00852BDA"/>
    <w:rsid w:val="008530DF"/>
    <w:rsid w:val="00853BCF"/>
    <w:rsid w:val="008549C3"/>
    <w:rsid w:val="00856ACD"/>
    <w:rsid w:val="008570AC"/>
    <w:rsid w:val="008628AA"/>
    <w:rsid w:val="008643AB"/>
    <w:rsid w:val="00886A4A"/>
    <w:rsid w:val="008907AD"/>
    <w:rsid w:val="00895E79"/>
    <w:rsid w:val="00895F71"/>
    <w:rsid w:val="00896160"/>
    <w:rsid w:val="008962E9"/>
    <w:rsid w:val="008A1688"/>
    <w:rsid w:val="008A2A6B"/>
    <w:rsid w:val="008A2DDB"/>
    <w:rsid w:val="008A2F0C"/>
    <w:rsid w:val="008A625B"/>
    <w:rsid w:val="008A67CF"/>
    <w:rsid w:val="008B0539"/>
    <w:rsid w:val="008B0BEA"/>
    <w:rsid w:val="008B1D62"/>
    <w:rsid w:val="008B382F"/>
    <w:rsid w:val="008B670C"/>
    <w:rsid w:val="008B69CF"/>
    <w:rsid w:val="008C01DB"/>
    <w:rsid w:val="008C1E18"/>
    <w:rsid w:val="008C1F4F"/>
    <w:rsid w:val="008C3548"/>
    <w:rsid w:val="008D3077"/>
    <w:rsid w:val="008D3703"/>
    <w:rsid w:val="008D4152"/>
    <w:rsid w:val="008D6F41"/>
    <w:rsid w:val="008E0657"/>
    <w:rsid w:val="008E2A31"/>
    <w:rsid w:val="008F4392"/>
    <w:rsid w:val="008F4649"/>
    <w:rsid w:val="008F5149"/>
    <w:rsid w:val="008F77E3"/>
    <w:rsid w:val="00902E98"/>
    <w:rsid w:val="0090302C"/>
    <w:rsid w:val="00906FE0"/>
    <w:rsid w:val="009115D8"/>
    <w:rsid w:val="00912291"/>
    <w:rsid w:val="00915570"/>
    <w:rsid w:val="00923EF1"/>
    <w:rsid w:val="009302EC"/>
    <w:rsid w:val="00936975"/>
    <w:rsid w:val="00941A34"/>
    <w:rsid w:val="00947E44"/>
    <w:rsid w:val="00951ABA"/>
    <w:rsid w:val="0095435C"/>
    <w:rsid w:val="00955290"/>
    <w:rsid w:val="009570CC"/>
    <w:rsid w:val="00963E57"/>
    <w:rsid w:val="009678E5"/>
    <w:rsid w:val="00971F28"/>
    <w:rsid w:val="009730F6"/>
    <w:rsid w:val="00974A9F"/>
    <w:rsid w:val="00975475"/>
    <w:rsid w:val="009806FD"/>
    <w:rsid w:val="00983C67"/>
    <w:rsid w:val="009865BB"/>
    <w:rsid w:val="009876FE"/>
    <w:rsid w:val="009904FD"/>
    <w:rsid w:val="00990F30"/>
    <w:rsid w:val="0099654A"/>
    <w:rsid w:val="00996D57"/>
    <w:rsid w:val="00997741"/>
    <w:rsid w:val="009A3D6A"/>
    <w:rsid w:val="009A51F9"/>
    <w:rsid w:val="009B1FD6"/>
    <w:rsid w:val="009B678C"/>
    <w:rsid w:val="009C1BA8"/>
    <w:rsid w:val="009C1E50"/>
    <w:rsid w:val="009D1653"/>
    <w:rsid w:val="009D303E"/>
    <w:rsid w:val="009D6323"/>
    <w:rsid w:val="009D690D"/>
    <w:rsid w:val="009E1057"/>
    <w:rsid w:val="009E4B7D"/>
    <w:rsid w:val="009E5774"/>
    <w:rsid w:val="009E5B23"/>
    <w:rsid w:val="009E7507"/>
    <w:rsid w:val="009F3E54"/>
    <w:rsid w:val="00A00848"/>
    <w:rsid w:val="00A010B1"/>
    <w:rsid w:val="00A05630"/>
    <w:rsid w:val="00A11E9B"/>
    <w:rsid w:val="00A128F8"/>
    <w:rsid w:val="00A16D59"/>
    <w:rsid w:val="00A24E3E"/>
    <w:rsid w:val="00A2621E"/>
    <w:rsid w:val="00A2625E"/>
    <w:rsid w:val="00A35C62"/>
    <w:rsid w:val="00A44282"/>
    <w:rsid w:val="00A44449"/>
    <w:rsid w:val="00A4463B"/>
    <w:rsid w:val="00A448C6"/>
    <w:rsid w:val="00A520C6"/>
    <w:rsid w:val="00A53535"/>
    <w:rsid w:val="00A54355"/>
    <w:rsid w:val="00A5550E"/>
    <w:rsid w:val="00A63312"/>
    <w:rsid w:val="00A6656E"/>
    <w:rsid w:val="00A675B9"/>
    <w:rsid w:val="00A70E39"/>
    <w:rsid w:val="00A73A16"/>
    <w:rsid w:val="00A81573"/>
    <w:rsid w:val="00A831B3"/>
    <w:rsid w:val="00A87E6B"/>
    <w:rsid w:val="00A90980"/>
    <w:rsid w:val="00AA00D7"/>
    <w:rsid w:val="00AA2ADF"/>
    <w:rsid w:val="00AA4C86"/>
    <w:rsid w:val="00AA7FED"/>
    <w:rsid w:val="00AB1D55"/>
    <w:rsid w:val="00AB218F"/>
    <w:rsid w:val="00AB2A39"/>
    <w:rsid w:val="00AB4300"/>
    <w:rsid w:val="00AC01FE"/>
    <w:rsid w:val="00AC108D"/>
    <w:rsid w:val="00AC2B92"/>
    <w:rsid w:val="00AC4D0E"/>
    <w:rsid w:val="00AD16C1"/>
    <w:rsid w:val="00AD7844"/>
    <w:rsid w:val="00AE0824"/>
    <w:rsid w:val="00AE1C55"/>
    <w:rsid w:val="00AE2780"/>
    <w:rsid w:val="00AF5D40"/>
    <w:rsid w:val="00AF7C97"/>
    <w:rsid w:val="00B064B3"/>
    <w:rsid w:val="00B10EB6"/>
    <w:rsid w:val="00B13891"/>
    <w:rsid w:val="00B13C4A"/>
    <w:rsid w:val="00B14A74"/>
    <w:rsid w:val="00B17D19"/>
    <w:rsid w:val="00B30757"/>
    <w:rsid w:val="00B35930"/>
    <w:rsid w:val="00B52AB7"/>
    <w:rsid w:val="00B6231A"/>
    <w:rsid w:val="00B64C34"/>
    <w:rsid w:val="00B64C9E"/>
    <w:rsid w:val="00B66297"/>
    <w:rsid w:val="00B67410"/>
    <w:rsid w:val="00B72C33"/>
    <w:rsid w:val="00B7318A"/>
    <w:rsid w:val="00B734FA"/>
    <w:rsid w:val="00B73FE8"/>
    <w:rsid w:val="00B74CEE"/>
    <w:rsid w:val="00B7786C"/>
    <w:rsid w:val="00B82711"/>
    <w:rsid w:val="00B836AB"/>
    <w:rsid w:val="00B87E88"/>
    <w:rsid w:val="00B942CD"/>
    <w:rsid w:val="00B96411"/>
    <w:rsid w:val="00BA164A"/>
    <w:rsid w:val="00BA1EC4"/>
    <w:rsid w:val="00BB1FAC"/>
    <w:rsid w:val="00BB4466"/>
    <w:rsid w:val="00BB4BD0"/>
    <w:rsid w:val="00BB5DCB"/>
    <w:rsid w:val="00BB61A1"/>
    <w:rsid w:val="00BB7D2A"/>
    <w:rsid w:val="00BC330B"/>
    <w:rsid w:val="00BC4046"/>
    <w:rsid w:val="00BD030A"/>
    <w:rsid w:val="00BD39A7"/>
    <w:rsid w:val="00BD602D"/>
    <w:rsid w:val="00BE088D"/>
    <w:rsid w:val="00BE3BA1"/>
    <w:rsid w:val="00BE4F1E"/>
    <w:rsid w:val="00BE5661"/>
    <w:rsid w:val="00BE7328"/>
    <w:rsid w:val="00BE73D7"/>
    <w:rsid w:val="00BF5BB8"/>
    <w:rsid w:val="00BF73AE"/>
    <w:rsid w:val="00C00A74"/>
    <w:rsid w:val="00C0470A"/>
    <w:rsid w:val="00C04EB9"/>
    <w:rsid w:val="00C1059B"/>
    <w:rsid w:val="00C12C89"/>
    <w:rsid w:val="00C171E5"/>
    <w:rsid w:val="00C21CF5"/>
    <w:rsid w:val="00C257BE"/>
    <w:rsid w:val="00C30736"/>
    <w:rsid w:val="00C32D60"/>
    <w:rsid w:val="00C34D95"/>
    <w:rsid w:val="00C36C82"/>
    <w:rsid w:val="00C36E44"/>
    <w:rsid w:val="00C41658"/>
    <w:rsid w:val="00C41D73"/>
    <w:rsid w:val="00C522A2"/>
    <w:rsid w:val="00C538D5"/>
    <w:rsid w:val="00C55F42"/>
    <w:rsid w:val="00C56BFC"/>
    <w:rsid w:val="00C61DDE"/>
    <w:rsid w:val="00C65184"/>
    <w:rsid w:val="00C65317"/>
    <w:rsid w:val="00C733FA"/>
    <w:rsid w:val="00C742F4"/>
    <w:rsid w:val="00C747A4"/>
    <w:rsid w:val="00C76FA2"/>
    <w:rsid w:val="00C81025"/>
    <w:rsid w:val="00C8113B"/>
    <w:rsid w:val="00C8475E"/>
    <w:rsid w:val="00C84D4D"/>
    <w:rsid w:val="00C8567F"/>
    <w:rsid w:val="00C85C7B"/>
    <w:rsid w:val="00C85F6A"/>
    <w:rsid w:val="00C91FEE"/>
    <w:rsid w:val="00C921FC"/>
    <w:rsid w:val="00C9639B"/>
    <w:rsid w:val="00CA1D78"/>
    <w:rsid w:val="00CA2043"/>
    <w:rsid w:val="00CA30BC"/>
    <w:rsid w:val="00CA47FB"/>
    <w:rsid w:val="00CA6D60"/>
    <w:rsid w:val="00CA77DE"/>
    <w:rsid w:val="00CA7F8D"/>
    <w:rsid w:val="00CB050E"/>
    <w:rsid w:val="00CB5432"/>
    <w:rsid w:val="00CB5B7F"/>
    <w:rsid w:val="00CC78D2"/>
    <w:rsid w:val="00CC7D7D"/>
    <w:rsid w:val="00CD085B"/>
    <w:rsid w:val="00CD1996"/>
    <w:rsid w:val="00CD1B93"/>
    <w:rsid w:val="00CD4FA0"/>
    <w:rsid w:val="00CE0E58"/>
    <w:rsid w:val="00CE1B6F"/>
    <w:rsid w:val="00CE2EAB"/>
    <w:rsid w:val="00CE3B51"/>
    <w:rsid w:val="00CE581D"/>
    <w:rsid w:val="00CF2D3F"/>
    <w:rsid w:val="00D053F9"/>
    <w:rsid w:val="00D0575A"/>
    <w:rsid w:val="00D06CD4"/>
    <w:rsid w:val="00D11229"/>
    <w:rsid w:val="00D14476"/>
    <w:rsid w:val="00D14965"/>
    <w:rsid w:val="00D16393"/>
    <w:rsid w:val="00D231A6"/>
    <w:rsid w:val="00D2599A"/>
    <w:rsid w:val="00D264C2"/>
    <w:rsid w:val="00D26871"/>
    <w:rsid w:val="00D271F7"/>
    <w:rsid w:val="00D30E90"/>
    <w:rsid w:val="00D37171"/>
    <w:rsid w:val="00D412D0"/>
    <w:rsid w:val="00D4209C"/>
    <w:rsid w:val="00D43805"/>
    <w:rsid w:val="00D4621C"/>
    <w:rsid w:val="00D46D6B"/>
    <w:rsid w:val="00D51C66"/>
    <w:rsid w:val="00D52940"/>
    <w:rsid w:val="00D5428F"/>
    <w:rsid w:val="00D56BFF"/>
    <w:rsid w:val="00D60124"/>
    <w:rsid w:val="00D62E46"/>
    <w:rsid w:val="00D63C13"/>
    <w:rsid w:val="00D7074B"/>
    <w:rsid w:val="00D71457"/>
    <w:rsid w:val="00D80A67"/>
    <w:rsid w:val="00D813BF"/>
    <w:rsid w:val="00D82DFA"/>
    <w:rsid w:val="00D83129"/>
    <w:rsid w:val="00D832B1"/>
    <w:rsid w:val="00D83381"/>
    <w:rsid w:val="00D9104D"/>
    <w:rsid w:val="00D91327"/>
    <w:rsid w:val="00D91BA3"/>
    <w:rsid w:val="00D93EA5"/>
    <w:rsid w:val="00D9433C"/>
    <w:rsid w:val="00D94C41"/>
    <w:rsid w:val="00D95BC0"/>
    <w:rsid w:val="00DA10D6"/>
    <w:rsid w:val="00DA49A4"/>
    <w:rsid w:val="00DA4BCB"/>
    <w:rsid w:val="00DA56E0"/>
    <w:rsid w:val="00DA782C"/>
    <w:rsid w:val="00DA7A51"/>
    <w:rsid w:val="00DB37EF"/>
    <w:rsid w:val="00DB4605"/>
    <w:rsid w:val="00DB4755"/>
    <w:rsid w:val="00DB7919"/>
    <w:rsid w:val="00DC49D4"/>
    <w:rsid w:val="00DC4C21"/>
    <w:rsid w:val="00DC68C7"/>
    <w:rsid w:val="00DD0B9E"/>
    <w:rsid w:val="00DD6CC8"/>
    <w:rsid w:val="00DD6DC6"/>
    <w:rsid w:val="00DD7F95"/>
    <w:rsid w:val="00DE45A2"/>
    <w:rsid w:val="00DE640E"/>
    <w:rsid w:val="00DE6817"/>
    <w:rsid w:val="00DE70A3"/>
    <w:rsid w:val="00DE7FFC"/>
    <w:rsid w:val="00DF3206"/>
    <w:rsid w:val="00DF3388"/>
    <w:rsid w:val="00DF5513"/>
    <w:rsid w:val="00DF660C"/>
    <w:rsid w:val="00DF73FC"/>
    <w:rsid w:val="00DF7CEF"/>
    <w:rsid w:val="00E050AB"/>
    <w:rsid w:val="00E052C6"/>
    <w:rsid w:val="00E117C5"/>
    <w:rsid w:val="00E12438"/>
    <w:rsid w:val="00E142C0"/>
    <w:rsid w:val="00E147CE"/>
    <w:rsid w:val="00E14DA6"/>
    <w:rsid w:val="00E16E36"/>
    <w:rsid w:val="00E170A6"/>
    <w:rsid w:val="00E1776F"/>
    <w:rsid w:val="00E20941"/>
    <w:rsid w:val="00E21B5C"/>
    <w:rsid w:val="00E24949"/>
    <w:rsid w:val="00E27FD3"/>
    <w:rsid w:val="00E3220D"/>
    <w:rsid w:val="00E33767"/>
    <w:rsid w:val="00E33795"/>
    <w:rsid w:val="00E33C75"/>
    <w:rsid w:val="00E40194"/>
    <w:rsid w:val="00E40CCE"/>
    <w:rsid w:val="00E41B1E"/>
    <w:rsid w:val="00E42672"/>
    <w:rsid w:val="00E429B8"/>
    <w:rsid w:val="00E45C95"/>
    <w:rsid w:val="00E5581E"/>
    <w:rsid w:val="00E606D1"/>
    <w:rsid w:val="00E61487"/>
    <w:rsid w:val="00E645E5"/>
    <w:rsid w:val="00E65867"/>
    <w:rsid w:val="00E80D39"/>
    <w:rsid w:val="00E8122C"/>
    <w:rsid w:val="00E826DD"/>
    <w:rsid w:val="00E84A3C"/>
    <w:rsid w:val="00E85BF5"/>
    <w:rsid w:val="00E90645"/>
    <w:rsid w:val="00E92272"/>
    <w:rsid w:val="00E9268F"/>
    <w:rsid w:val="00E961F2"/>
    <w:rsid w:val="00EA06FF"/>
    <w:rsid w:val="00EA4E3D"/>
    <w:rsid w:val="00EA508C"/>
    <w:rsid w:val="00EA7530"/>
    <w:rsid w:val="00EB1455"/>
    <w:rsid w:val="00EB21CF"/>
    <w:rsid w:val="00EB4042"/>
    <w:rsid w:val="00EC3B0A"/>
    <w:rsid w:val="00EC3D51"/>
    <w:rsid w:val="00ED1E76"/>
    <w:rsid w:val="00ED54A6"/>
    <w:rsid w:val="00EE4662"/>
    <w:rsid w:val="00F03C26"/>
    <w:rsid w:val="00F03DD5"/>
    <w:rsid w:val="00F04B94"/>
    <w:rsid w:val="00F04DBE"/>
    <w:rsid w:val="00F06068"/>
    <w:rsid w:val="00F06871"/>
    <w:rsid w:val="00F07635"/>
    <w:rsid w:val="00F105F4"/>
    <w:rsid w:val="00F10D5A"/>
    <w:rsid w:val="00F12BB1"/>
    <w:rsid w:val="00F17A51"/>
    <w:rsid w:val="00F200E3"/>
    <w:rsid w:val="00F206DC"/>
    <w:rsid w:val="00F23EB5"/>
    <w:rsid w:val="00F26F9E"/>
    <w:rsid w:val="00F3153D"/>
    <w:rsid w:val="00F3204C"/>
    <w:rsid w:val="00F35254"/>
    <w:rsid w:val="00F43368"/>
    <w:rsid w:val="00F4553D"/>
    <w:rsid w:val="00F45E6F"/>
    <w:rsid w:val="00F47DA5"/>
    <w:rsid w:val="00F533AD"/>
    <w:rsid w:val="00F550C7"/>
    <w:rsid w:val="00F55DF9"/>
    <w:rsid w:val="00F56163"/>
    <w:rsid w:val="00F5639D"/>
    <w:rsid w:val="00F570F5"/>
    <w:rsid w:val="00F61949"/>
    <w:rsid w:val="00F6476F"/>
    <w:rsid w:val="00F71DE4"/>
    <w:rsid w:val="00F80739"/>
    <w:rsid w:val="00F81C69"/>
    <w:rsid w:val="00F90EF4"/>
    <w:rsid w:val="00F93488"/>
    <w:rsid w:val="00F93B35"/>
    <w:rsid w:val="00F95EA1"/>
    <w:rsid w:val="00F961D1"/>
    <w:rsid w:val="00F9692E"/>
    <w:rsid w:val="00FA00C1"/>
    <w:rsid w:val="00FA0B29"/>
    <w:rsid w:val="00FA2919"/>
    <w:rsid w:val="00FA345E"/>
    <w:rsid w:val="00FA5118"/>
    <w:rsid w:val="00FA6990"/>
    <w:rsid w:val="00FA69E3"/>
    <w:rsid w:val="00FA6D5C"/>
    <w:rsid w:val="00FA794A"/>
    <w:rsid w:val="00FB4278"/>
    <w:rsid w:val="00FB45FC"/>
    <w:rsid w:val="00FC09C5"/>
    <w:rsid w:val="00FC1723"/>
    <w:rsid w:val="00FC6B9B"/>
    <w:rsid w:val="00FC6F5C"/>
    <w:rsid w:val="00FC7125"/>
    <w:rsid w:val="00FC750A"/>
    <w:rsid w:val="00FC79D4"/>
    <w:rsid w:val="00FD31C9"/>
    <w:rsid w:val="00FD7E4C"/>
    <w:rsid w:val="00FE0BF9"/>
    <w:rsid w:val="00FE3577"/>
    <w:rsid w:val="00FE3595"/>
    <w:rsid w:val="00FE3C80"/>
    <w:rsid w:val="00FE676A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6f"/>
    </o:shapedefaults>
    <o:shapelayout v:ext="edit">
      <o:idmap v:ext="edit" data="1"/>
    </o:shapelayout>
  </w:shapeDefaults>
  <w:decimalSymbol w:val="."/>
  <w:listSeparator w:val=","/>
  <w14:docId w14:val="6EE047D9"/>
  <w15:chartTrackingRefBased/>
  <w15:docId w15:val="{CD922089-86A8-4F74-BDEA-B9964725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184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165E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rsid w:val="004764F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764FA"/>
  </w:style>
  <w:style w:type="character" w:styleId="CommentReference">
    <w:name w:val="annotation reference"/>
    <w:semiHidden/>
    <w:rsid w:val="00100CC4"/>
    <w:rPr>
      <w:sz w:val="16"/>
      <w:szCs w:val="16"/>
    </w:rPr>
  </w:style>
  <w:style w:type="paragraph" w:styleId="CommentText">
    <w:name w:val="annotation text"/>
    <w:basedOn w:val="Normal"/>
    <w:semiHidden/>
    <w:rsid w:val="00100CC4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00CC4"/>
    <w:rPr>
      <w:b/>
      <w:bCs/>
    </w:rPr>
  </w:style>
  <w:style w:type="paragraph" w:styleId="BalloonText">
    <w:name w:val="Balloon Text"/>
    <w:basedOn w:val="Normal"/>
    <w:semiHidden/>
    <w:rsid w:val="00100C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990F30"/>
    <w:pPr>
      <w:tabs>
        <w:tab w:val="center" w:pos="4153"/>
        <w:tab w:val="right" w:pos="8306"/>
      </w:tabs>
    </w:pPr>
  </w:style>
  <w:style w:type="paragraph" w:styleId="ListBullet">
    <w:name w:val="List Bullet"/>
    <w:basedOn w:val="Normal"/>
    <w:rsid w:val="00E429B8"/>
    <w:pPr>
      <w:numPr>
        <w:numId w:val="1"/>
      </w:numPr>
    </w:pPr>
  </w:style>
  <w:style w:type="character" w:styleId="Hyperlink">
    <w:name w:val="Hyperlink"/>
    <w:rsid w:val="00C36E44"/>
    <w:rPr>
      <w:color w:val="0000FF"/>
      <w:u w:val="single"/>
    </w:rPr>
  </w:style>
  <w:style w:type="table" w:styleId="TableGrid">
    <w:name w:val="Table Grid"/>
    <w:basedOn w:val="TableNormal"/>
    <w:rsid w:val="00165EF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1A5E0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301090-8770-4276-B5D5-CA3B2AF40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53</Words>
  <Characters>942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محضر الجلسة الثالثة</vt:lpstr>
      <vt:lpstr>محضر الجلسة الثالثة</vt:lpstr>
    </vt:vector>
  </TitlesOfParts>
  <Company/>
  <LinksUpToDate>false</LinksUpToDate>
  <CharactersWithSpaces>1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حضر الجلسة الثالثة</dc:title>
  <dc:subject/>
  <dc:creator>ريم</dc:creator>
  <cp:keywords/>
  <dc:description/>
  <cp:lastModifiedBy>هيله سليمان بن عبدالرحمن القرعاوى</cp:lastModifiedBy>
  <cp:revision>2</cp:revision>
  <cp:lastPrinted>2009-11-07T06:25:00Z</cp:lastPrinted>
  <dcterms:created xsi:type="dcterms:W3CDTF">2021-09-12T08:08:00Z</dcterms:created>
  <dcterms:modified xsi:type="dcterms:W3CDTF">2021-09-12T08:08:00Z</dcterms:modified>
</cp:coreProperties>
</file>